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6B215" w14:textId="77777777" w:rsidR="00DF1361" w:rsidRDefault="00000000">
      <w:pPr>
        <w:pStyle w:val="Title"/>
      </w:pPr>
      <w:r>
        <w:t>Turkey B cell Transcriptome Profile During Turkey Hemorrhagic Enteritis Virus (THEV) Infection Highlights Upregulated Apoptosis and Breakdown Pathways That May Mediate Immunosuppression</w:t>
      </w:r>
    </w:p>
    <w:p w14:paraId="4CFA972F" w14:textId="77777777" w:rsidR="00DF1361" w:rsidRDefault="00000000">
      <w:pPr>
        <w:pStyle w:val="FirstParagraph"/>
      </w:pPr>
      <w:r>
        <w:t>Abraham Quaye, Brett E. Pickett, Joel S. Griffitts, Bradford K. Berges, Brian D. Poole</w:t>
      </w:r>
      <w:r>
        <w:rPr>
          <w:vertAlign w:val="superscript"/>
        </w:rPr>
        <w:t>*</w:t>
      </w:r>
    </w:p>
    <w:p w14:paraId="4486D1D2" w14:textId="77777777" w:rsidR="00DF1361" w:rsidRDefault="00000000">
      <w:pPr>
        <w:pStyle w:val="BodyText"/>
      </w:pPr>
      <w:r>
        <w:t>Department of Microbiology and Molecular Biology, Brigham Young University</w:t>
      </w:r>
      <w:r>
        <w:br/>
      </w:r>
      <w:r>
        <w:rPr>
          <w:vertAlign w:val="superscript"/>
        </w:rPr>
        <w:t>*</w:t>
      </w:r>
      <w:r>
        <w:t>Corresponding Author</w:t>
      </w:r>
    </w:p>
    <w:p w14:paraId="032C46C6" w14:textId="77777777" w:rsidR="00DF1361"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54A3D978" w14:textId="77777777" w:rsidR="00DF1361" w:rsidRDefault="00000000">
      <w:r>
        <w:br w:type="page"/>
      </w:r>
    </w:p>
    <w:p w14:paraId="2CDAABA3" w14:textId="77777777" w:rsidR="00DF1361" w:rsidRDefault="00000000">
      <w:pPr>
        <w:pStyle w:val="Heading2"/>
      </w:pPr>
      <w:bookmarkStart w:id="0" w:name="abstract"/>
      <w:r>
        <w:lastRenderedPageBreak/>
        <w:t>ABSTRACT</w:t>
      </w:r>
    </w:p>
    <w:p w14:paraId="5BF74AEE" w14:textId="77777777" w:rsidR="00DF1361" w:rsidRDefault="00000000">
      <w:pPr>
        <w:pStyle w:val="FirstParagraph"/>
      </w:pPr>
      <w:r>
        <w:t xml:space="preserve">Infection with Turkey Hemorrhagic Enteritis Virus (THEV) can cause hemorrhagic enteritis, which affects turkey poults. This disease is characterized by bloody diarrhea and immunosuppression (IMS), which is attributed to apoptosis of infected B cells. Secondary opportunistic infections due to IMS exacerbates economic losses. To elucidate the mechanisms mediating THEV-induced IMS, we performed the first transcriptomic analysis of a THEV infection using bulk RNA-sequencing.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ntributed to multiple biological processes including apoptosis, ER unfolded protein response, and cell maintenance. Multiple pro-apoptotic genes, including </w:t>
      </w:r>
      <w:r>
        <w:rPr>
          <w:i/>
          <w:iCs/>
        </w:rPr>
        <w:t>APAF1, BNIP3L, BMF, BAK1, RIPK1, and FAS</w:t>
      </w:r>
      <w:r>
        <w:t xml:space="preserve"> were upregulated. Genes that play a role in ER stress-induced unfolded protein response including </w:t>
      </w:r>
      <w:r>
        <w:rPr>
          <w:i/>
          <w:iCs/>
        </w:rPr>
        <w:t>VCP, UFD1, EDEM1, EDEM3, and ATF4</w:t>
      </w:r>
      <w:r>
        <w:t xml:space="preserve"> were also upregulated and may contribute to apoptosis. Our data suggest that several biological processes and pathways including apoptosis, ER response to stress, and repression of essential cellular maintenance functions are important aspects of the host cell response to THEV infection. It is possible that interplay between multiple processes may mediate apoptosis of infected B-cells, leading to IMS.</w:t>
      </w:r>
    </w:p>
    <w:p w14:paraId="39026793" w14:textId="77777777" w:rsidR="00DF1361" w:rsidRDefault="00000000">
      <w:pPr>
        <w:pStyle w:val="Heading2"/>
      </w:pPr>
      <w:bookmarkStart w:id="1" w:name="key-words"/>
      <w:bookmarkEnd w:id="0"/>
      <w:r>
        <w:t>KEY WORDS</w:t>
      </w:r>
    </w:p>
    <w:p w14:paraId="2C4C4773" w14:textId="77777777" w:rsidR="00DF1361" w:rsidRDefault="00000000">
      <w:pPr>
        <w:pStyle w:val="FirstParagraph"/>
      </w:pPr>
      <w:r>
        <w:t xml:space="preserve">Turkey hemorrhagic enteritis virus (THEV), Adenovirus, RNA sequencing, Apoptosis, Immunosuppression, ER stress, B cell </w:t>
      </w:r>
    </w:p>
    <w:p w14:paraId="055DC07A" w14:textId="77777777" w:rsidR="00DF1361" w:rsidRDefault="00000000">
      <w:pPr>
        <w:pStyle w:val="Heading2"/>
      </w:pPr>
      <w:bookmarkStart w:id="2" w:name="introduction"/>
      <w:bookmarkEnd w:id="1"/>
      <w:r>
        <w:lastRenderedPageBreak/>
        <w:t>INTRODUCTION</w:t>
      </w:r>
    </w:p>
    <w:p w14:paraId="78ADB68C" w14:textId="77777777" w:rsidR="00DF1361" w:rsidRDefault="00000000">
      <w:pPr>
        <w:pStyle w:val="FirstParagraph"/>
      </w:pPr>
      <w:r>
        <w:t xml:space="preserve">Turkey hemorrhagic enteritis virus (THEV) belongs to genus </w:t>
      </w:r>
      <w:r>
        <w:rPr>
          <w:i/>
          <w:iCs/>
        </w:rPr>
        <w:t>Siadenovirus</w:t>
      </w:r>
      <w:r>
        <w:t xml:space="preserve">, family </w:t>
      </w:r>
      <w:r>
        <w:rPr>
          <w:i/>
          <w:iCs/>
        </w:rPr>
        <w:t>Adenoviridae</w:t>
      </w:r>
      <w:r>
        <w:t>, and infects turkeys, chickens, and pheasants (1, 2).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 (3–6).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 (5, 7).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4, 5, 8–10).</w:t>
      </w:r>
    </w:p>
    <w:p w14:paraId="3B411BD6" w14:textId="77777777" w:rsidR="00DF1361" w:rsidRDefault="00000000">
      <w:pPr>
        <w:pStyle w:val="BodyText"/>
      </w:pPr>
      <w:r>
        <w:t>It is well-established that THEV primarily infects and replicates in turkey B-cells of the bursa and spleen and to a lesser extent in macrophages, inducing apoptosis and necrosis (6, 8</w:t>
      </w:r>
      <w:proofErr w:type="gramStart"/>
      <w:r>
        <w:t>) .</w:t>
      </w:r>
      <w:proofErr w:type="gramEnd"/>
      <w:r>
        <w:t xml:space="preserve"> Consequently, a significant drop in the number of B-cells (specifically, IgM+ B-cells) and macrophages ensues along with increased T-cell counts with abnormal ratios of T-cell subpopulations (CD4+ and CD8+) (6, 8, 11). The cell death seen in the infected B-cells and macrophages is generally proposed as the major cause of THEV-induced IMS as both humoral and cell-mediated immunity are impaired (5, 8).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w:t>
      </w:r>
      <w:r>
        <w:lastRenderedPageBreak/>
        <w:t>activated T-cells undergo clonal expansion and secrete type I (IFN-</w:t>
      </w:r>
      <m:oMath>
        <m:r>
          <w:rPr>
            <w:rFonts w:ascii="Cambria Math" w:hAnsi="Cambria Math"/>
          </w:rPr>
          <m:t>α</m:t>
        </m:r>
      </m:oMath>
      <w:r>
        <w:t xml:space="preserve"> and IFN-</w:t>
      </w:r>
      <m:oMath>
        <m:r>
          <w:rPr>
            <w:rFonts w:ascii="Cambria Math" w:hAnsi="Cambria Math"/>
          </w:rPr>
          <m:t>β</m:t>
        </m:r>
      </m:oMath>
      <w:r>
        <w:t>) and type II (IFN-</w:t>
      </w:r>
      <m:oMath>
        <m:r>
          <w:rPr>
            <w:rFonts w:ascii="Cambria Math" w:hAnsi="Cambria Math"/>
          </w:rPr>
          <m:t>γ</m:t>
        </m:r>
      </m:oMath>
      <w:r>
        <w:t>) interferons as well as tumor necrosis factor (TNF), while activated macrophages secrete interleukin 6 (IL-6), TNF, and nitric oxide (NO). These cytokines may further contribute to apoptosis and necrosis in bystander splenocytes, culminating in IMS (8, 11) (</w:t>
      </w:r>
      <w:r>
        <w:rPr>
          <w:b/>
          <w:bCs/>
        </w:rPr>
        <w:t>Figure 1</w:t>
      </w:r>
      <w:r>
        <w:t>). However, the precise molecular mechanisms of THEV-induced IMS or the relevant intracellular signaling pathways are poorly understood (6). Elucidating the specific mechanisms and pathways of THEV-induced IMS is a crucial step in THEV research as it could present a means of mitigating IMS.</w:t>
      </w:r>
    </w:p>
    <w:p w14:paraId="4BD5A7B3" w14:textId="77777777" w:rsidR="00DF1361" w:rsidRDefault="00000000">
      <w:pPr>
        <w:pStyle w:val="BodyText"/>
      </w:pPr>
      <w:r>
        <w:t>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 (12–16).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 (17, 18).</w:t>
      </w:r>
    </w:p>
    <w:p w14:paraId="5E8F5864" w14:textId="77777777" w:rsidR="00DF1361" w:rsidRDefault="00000000">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w:t>
      </w:r>
      <w:r>
        <w:lastRenderedPageBreak/>
        <w:t xml:space="preserve">key host genes, cellular/molecular processes and pathways affected during a THEV time course infection. We specifically focus on cellular processes related to cell survivability that can elucidate THEV-induced IMS. </w:t>
      </w:r>
    </w:p>
    <w:p w14:paraId="3C3ED06A" w14:textId="77777777" w:rsidR="00DF1361" w:rsidRDefault="00000000">
      <w:pPr>
        <w:pStyle w:val="Heading2"/>
      </w:pPr>
      <w:bookmarkStart w:id="3" w:name="materials-and-methods"/>
      <w:bookmarkEnd w:id="2"/>
      <w:r>
        <w:t>MATERIALS AND METHODS</w:t>
      </w:r>
    </w:p>
    <w:p w14:paraId="50CE556A" w14:textId="77777777" w:rsidR="00DF1361" w:rsidRDefault="00000000">
      <w:pPr>
        <w:pStyle w:val="Heading3"/>
      </w:pPr>
      <w:bookmarkStart w:id="4" w:name="cell-culture-and-thev-infection"/>
      <w:r>
        <w:t>Cell culture and THEV Infection</w:t>
      </w:r>
    </w:p>
    <w:p w14:paraId="16AF945C" w14:textId="77777777" w:rsidR="00DF1361" w:rsidRDefault="00000000">
      <w:pPr>
        <w:pStyle w:val="FirstParagraph"/>
      </w:pPr>
      <w:r>
        <w:t>The Turkey B-cell line (MDTC-RP19, ATCC CRL-8135) was grown as a suspension culture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VAS strain). The stock virus was titrated using an in-house qPCR assay with titer expressed as genome copy number (GCN)/mL, similar to </w:t>
      </w:r>
      <w:proofErr w:type="spellStart"/>
      <w:r>
        <w:t>Mahshoub</w:t>
      </w:r>
      <w:proofErr w:type="spellEnd"/>
      <w:r>
        <w:t xml:space="preserve"> </w:t>
      </w:r>
      <w:r>
        <w:rPr>
          <w:i/>
          <w:iCs/>
        </w:rPr>
        <w:t>et al</w:t>
      </w:r>
      <w:r>
        <w:t xml:space="preserve"> (19). Cells were THEV-infected or mock-infected in triplicates or duplicates, respectively at a multiplicity of infection (MOI) of 100 GCN/cell, incubated at 41</w:t>
      </w:r>
      <w:r>
        <w:rPr>
          <w:vertAlign w:val="superscript"/>
        </w:rPr>
        <w:t>o</w:t>
      </w:r>
      <w:r>
        <w:t>C for 1 hour, and washed three times with phosphate buffered saline (PBS) to remove unattached virus particles. At each time point (4-, 12-, 24-, and 72-hpi), triplicate (THEV-infected) and duplicate (mock-infected) samples were harvested for total RNA extraction.</w:t>
      </w:r>
    </w:p>
    <w:p w14:paraId="68DB4085" w14:textId="77777777" w:rsidR="00DF1361" w:rsidRDefault="00000000">
      <w:pPr>
        <w:pStyle w:val="Heading3"/>
      </w:pPr>
      <w:bookmarkStart w:id="5" w:name="rna-extraction-and-sequencing"/>
      <w:bookmarkEnd w:id="4"/>
      <w:r>
        <w:t>RNA extraction and Sequencing</w:t>
      </w:r>
    </w:p>
    <w:p w14:paraId="3E4729E0" w14:textId="77777777" w:rsidR="00DF1361"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w:t>
      </w:r>
      <w:r>
        <w:lastRenderedPageBreak/>
        <w:t xml:space="preserve">integrity was checked with Agilent Technologies 2100 Bioanalyzer High Sensitivity DNA Chip and samples with an RNA integrity number (RIN) &lt; 7 were excluded. Poly(A) RNA-seq library was prepared following Illumina’s </w:t>
      </w:r>
      <w:proofErr w:type="spellStart"/>
      <w:r>
        <w:t>TruSeq</w:t>
      </w:r>
      <w:proofErr w:type="spellEnd"/>
      <w:r>
        <w:t xml:space="preserve">-stranded-mRNA sample preparation protocol. Paired-end sequencing, generating 149 bp reads was performed on the Illumina </w:t>
      </w:r>
      <w:proofErr w:type="spellStart"/>
      <w:r>
        <w:t>NovaSeq</w:t>
      </w:r>
      <w:proofErr w:type="spellEnd"/>
      <w:r>
        <w:t xml:space="preserve"> 6000 sequencing system. The paired-end 149 bp sequences obtained during this study and all expression data have been submitted to the Gene Expression Omnibus database, under accession no GSE286211</w:t>
      </w:r>
    </w:p>
    <w:p w14:paraId="4B1E3E02" w14:textId="77777777" w:rsidR="00DF1361" w:rsidRDefault="00000000">
      <w:pPr>
        <w:pStyle w:val="Heading3"/>
      </w:pPr>
      <w:bookmarkStart w:id="6" w:name="quality-control-and-mapping-process"/>
      <w:bookmarkEnd w:id="5"/>
      <w:r>
        <w:t>Quality Control and Mapping Process</w:t>
      </w:r>
    </w:p>
    <w:p w14:paraId="623D9F14" w14:textId="77777777" w:rsidR="00DF1361" w:rsidRDefault="00000000">
      <w:pPr>
        <w:pStyle w:val="FirstParagraph"/>
      </w:pPr>
      <w:r>
        <w:t xml:space="preserve">Sequencing reads were processed following a well-established protocol described by </w:t>
      </w:r>
      <w:proofErr w:type="spellStart"/>
      <w:r>
        <w:t>Pertea</w:t>
      </w:r>
      <w:proofErr w:type="spellEnd"/>
      <w:r>
        <w:t xml:space="preserve"> </w:t>
      </w:r>
      <w:r>
        <w:rPr>
          <w:i/>
          <w:iCs/>
        </w:rPr>
        <w:t>et al</w:t>
      </w:r>
      <w:r>
        <w:t xml:space="preserve"> (20), using </w:t>
      </w:r>
      <w:proofErr w:type="spellStart"/>
      <w:r>
        <w:t>Snakemake</w:t>
      </w:r>
      <w:proofErr w:type="spellEnd"/>
      <w:r>
        <w:t xml:space="preserve"> - version 7.32.4 (21), a popular workflow management system to drive the pipeline. Briefly, raw sequencing reads were trimmed with </w:t>
      </w:r>
      <w:proofErr w:type="spellStart"/>
      <w:r>
        <w:t>Cutadapt</w:t>
      </w:r>
      <w:proofErr w:type="spellEnd"/>
      <w:r>
        <w:t xml:space="preserve"> - version 1.10 (22) and the quality of trimmed reads evaluated using the </w:t>
      </w:r>
      <w:proofErr w:type="spellStart"/>
      <w:r>
        <w:t>FastQC</w:t>
      </w:r>
      <w:proofErr w:type="spellEnd"/>
      <w:r>
        <w:t xml:space="preserve"> software, version 0.12.1 (Bioinformatics Group at the </w:t>
      </w:r>
      <w:proofErr w:type="spellStart"/>
      <w:r>
        <w:t>Babraham</w:t>
      </w:r>
      <w:proofErr w:type="spellEnd"/>
      <w:r>
        <w:t xml:space="preserve"> Institute, Cambridge, United Kingdom; www.bioinformatics.babraham.ac.uk), achieving an overall Mean Sequence Quality (PHRED Score) of 36. Trimmed reads were mapped the reference </w:t>
      </w:r>
      <w:r>
        <w:rPr>
          <w:i/>
          <w:iCs/>
        </w:rPr>
        <w:t>Meleagris gallopavo</w:t>
      </w:r>
      <w:r>
        <w:t xml:space="preserve"> genome file GCF_000146605.3_Turkey_5.1_genomic.fna.gz from NCBI (genome build: melGal5) (</w:t>
      </w:r>
      <w:hyperlink r:id="rId8">
        <w:r>
          <w:rPr>
            <w:rStyle w:val="Hyperlink"/>
          </w:rPr>
          <w:t>https://ftp.ncbi.nlm.nih.gov/genomes/all/GCF/000/146/605/GCF_000146605.3_Turkey_5.1/</w:t>
        </w:r>
      </w:hyperlink>
      <w:r>
        <w:t xml:space="preserve">) with Hisat2 - version 2.2.1 (20) using the accompanying gene transfer format (GTF) annotation file (GCF_000146605.3_Turkey_5.1_genomic.gtf.gz) to build a genomic index. </w:t>
      </w:r>
      <w:proofErr w:type="spellStart"/>
      <w:r>
        <w:t>Samtools</w:t>
      </w:r>
      <w:proofErr w:type="spellEnd"/>
      <w:r>
        <w:t xml:space="preserve"> - version 1.21 was used to convert the output Sequence Alignment Map (SAM) file to the Binary Alignment Map (BAM) format. The StringTie (v2.2.1) software (20),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14:paraId="710C9FA0" w14:textId="77777777" w:rsidR="00DF1361" w:rsidRDefault="00000000">
      <w:pPr>
        <w:pStyle w:val="Heading3"/>
      </w:pPr>
      <w:bookmarkStart w:id="7" w:name="X750ecba245d8e213ee0ceddd05aa3c7d73951fa"/>
      <w:bookmarkEnd w:id="6"/>
      <w:r>
        <w:lastRenderedPageBreak/>
        <w:t>DEG Analysis and Functional Enrichment Analysis</w:t>
      </w:r>
    </w:p>
    <w:p w14:paraId="0C54A368" w14:textId="77777777" w:rsidR="00DF1361" w:rsidRDefault="00000000">
      <w:pPr>
        <w:pStyle w:val="FirstParagraph"/>
      </w:pPr>
      <w:r>
        <w:t xml:space="preserve">DEG analysis between mock- and THEV-infected samples was performed using the very popular DESeq2 (23), which employs a Negative Binomial distribution model for determining statistical significance when comparing read counts from multiple replicates. Genes with (FDR)-adjusted P-value </w:t>
      </w:r>
      <m:oMath>
        <m:r>
          <m:rPr>
            <m:sty m:val="p"/>
          </m:rPr>
          <w:rPr>
            <w:rFonts w:ascii="Cambria Math" w:hAnsi="Cambria Math"/>
          </w:rPr>
          <m:t>≤</m:t>
        </m:r>
      </m:oMath>
      <w:r>
        <w:t xml:space="preserve"> 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 (24) with </w:t>
      </w:r>
      <w:r>
        <w:rPr>
          <w:i/>
          <w:iCs/>
        </w:rPr>
        <w:t>M. gallopavo</w:t>
      </w:r>
      <w:r>
        <w:t xml:space="preserve"> as the reference organism.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included as functionally enriched. All visualization plots were made using ggplot2, pheatmap, and ggvenn R packages (25–27).</w:t>
      </w:r>
    </w:p>
    <w:p w14:paraId="260D7E03" w14:textId="77777777" w:rsidR="00DF1361" w:rsidRDefault="00000000">
      <w:pPr>
        <w:pStyle w:val="Heading3"/>
      </w:pPr>
      <w:bookmarkStart w:id="8" w:name="X57ce605da03666a80a34cf0c6ec1aa107314306"/>
      <w:bookmarkEnd w:id="7"/>
      <w:r>
        <w:t>Validation of DEGs by Reverse Transcriptase Quantitative PCR (RT-qPCR)</w:t>
      </w:r>
    </w:p>
    <w:p w14:paraId="6EA7F987" w14:textId="77777777" w:rsidR="00DF1361" w:rsidRDefault="00000000">
      <w:pPr>
        <w:pStyle w:val="FirstParagraph"/>
      </w:pPr>
      <w:r>
        <w:t>The gene expression levels of representative DEGs (</w:t>
      </w:r>
      <w:r>
        <w:rPr>
          <w:i/>
          <w:iCs/>
        </w:rPr>
        <w:t>APAF1, BMF, FADD, PDCD4, MADD, VCP, UFD1, EDEM1, EIF3D, EIF3M, RPL8, RPL10A</w:t>
      </w:r>
      <w:r>
        <w:t xml:space="preserve">) were validated by quantification of relative mRNA levels with turkey </w:t>
      </w:r>
      <w:r>
        <w:rPr>
          <w:i/>
          <w:iCs/>
        </w:rPr>
        <w:t>GAPDH</w:t>
      </w:r>
      <w:r>
        <w:t xml:space="preserve"> mRNA levels as the control gene. Briefly, the cells were </w:t>
      </w:r>
      <w:proofErr w:type="gramStart"/>
      <w:r>
        <w:t>infected</w:t>
      </w:r>
      <w:proofErr w:type="gramEnd"/>
      <w:r>
        <w:t xml:space="preserve"> and RNA extracted as described for the RNA sequencing samples with three biological replicates at 12- and 24-hpi each for both THEV-infected or mock-infected samples. First-strand cDNA synthesis of total RNA was performed with an oligo-dT primer to amplify poly-A-tailed mRNA using </w:t>
      </w:r>
      <w:proofErr w:type="spellStart"/>
      <w:r>
        <w:t>SuperScript</w:t>
      </w:r>
      <w:proofErr w:type="spellEnd"/>
      <w:r>
        <w:t xml:space="preserve">™ IV First-Strand Synthesis System. The parent RNA was digested using RNase H after cDNA synthesis was complete to ensured that only cDNA remained as the template for the RT-qPCR quantification. The RT-qPCR was performed with the </w:t>
      </w:r>
      <w:proofErr w:type="spellStart"/>
      <w:r>
        <w:t>PowerUp</w:t>
      </w:r>
      <w:proofErr w:type="spellEnd"/>
      <w:r>
        <w:t xml:space="preserve">™ SYBR™ Green master mix from Applied Biosystems with primers designed manually in the </w:t>
      </w:r>
      <w:proofErr w:type="spellStart"/>
      <w:r>
        <w:t>SnapGene</w:t>
      </w:r>
      <w:proofErr w:type="spellEnd"/>
      <w:r>
        <w:t xml:space="preserve"> software. The primers were checked for specificity using NCBI Nucleotide BLAST (</w:t>
      </w:r>
      <w:hyperlink r:id="rId9">
        <w:r>
          <w:rPr>
            <w:rStyle w:val="Hyperlink"/>
          </w:rPr>
          <w:t>https://blast.ncbi.nlm.nih.gov/Blast.cgi?PROGRAM=blastn</w:t>
        </w:r>
      </w:hyperlink>
      <w:r>
        <w:t xml:space="preserve">) before use. All </w:t>
      </w:r>
      <w:r>
        <w:lastRenderedPageBreak/>
        <w:t xml:space="preserve">primers used in this study are listed in </w:t>
      </w:r>
      <w:r>
        <w:rPr>
          <w:b/>
          <w:bCs/>
        </w:rPr>
        <w:t>Supplementary Table S1</w:t>
      </w:r>
      <w:r>
        <w:t>. Relative mRNA levels were calculated by 2</w:t>
      </w:r>
      <w:r>
        <w:rPr>
          <w:vertAlign w:val="superscript"/>
        </w:rPr>
        <w:t>-</w:t>
      </w:r>
      <m:oMath>
        <m:r>
          <w:rPr>
            <w:rFonts w:ascii="Cambria Math" w:hAnsi="Cambria Math"/>
          </w:rPr>
          <m:t>ΔΔ</m:t>
        </m:r>
      </m:oMath>
      <w:r>
        <w:rPr>
          <w:vertAlign w:val="superscript"/>
        </w:rPr>
        <w:t>CT</w:t>
      </w:r>
      <w:r>
        <w:t xml:space="preserve"> method (28).</w:t>
      </w:r>
    </w:p>
    <w:p w14:paraId="3D1C91FA" w14:textId="77777777" w:rsidR="00DF1361" w:rsidRDefault="00000000">
      <w:pPr>
        <w:pStyle w:val="Heading3"/>
      </w:pPr>
      <w:bookmarkStart w:id="9" w:name="statistical-analysis"/>
      <w:bookmarkEnd w:id="8"/>
      <w:r>
        <w:t>Statistical Analysis</w:t>
      </w:r>
    </w:p>
    <w:p w14:paraId="0C18E6E2" w14:textId="77777777" w:rsidR="00DF1361" w:rsidRDefault="00000000">
      <w:pPr>
        <w:pStyle w:val="FirstParagraph"/>
      </w:pPr>
      <w:r>
        <w:t xml:space="preserve">Statistical analyses of the RT-qPCR results were performed using R (Version 4.3.3) with Student’s t-test and Mann-Whitney U test for the comparison between two groups. A p-value </w:t>
      </w:r>
      <m:oMath>
        <m:r>
          <m:rPr>
            <m:sty m:val="p"/>
          </m:rPr>
          <w:rPr>
            <w:rFonts w:ascii="Cambria Math" w:hAnsi="Cambria Math"/>
          </w:rPr>
          <m:t>≤</m:t>
        </m:r>
      </m:oMath>
      <w:r>
        <w:t xml:space="preserve"> 0.05 was considered statistically significant. </w:t>
      </w:r>
    </w:p>
    <w:p w14:paraId="325E3562" w14:textId="77777777" w:rsidR="00DF1361" w:rsidRDefault="00000000">
      <w:pPr>
        <w:pStyle w:val="Heading2"/>
      </w:pPr>
      <w:bookmarkStart w:id="10" w:name="results"/>
      <w:bookmarkEnd w:id="3"/>
      <w:bookmarkEnd w:id="9"/>
      <w:r>
        <w:t>RESULTS</w:t>
      </w:r>
    </w:p>
    <w:p w14:paraId="6332BCCD" w14:textId="77777777" w:rsidR="00DF1361" w:rsidRDefault="00000000">
      <w:pPr>
        <w:pStyle w:val="FirstParagraph"/>
      </w:pPr>
      <w:r>
        <w:rPr>
          <w:b/>
          <w:bCs/>
        </w:rPr>
        <w:t>Sequencing Results</w:t>
      </w:r>
      <w:r>
        <w:br/>
        <w:t>To identify the host transcriptomic profile during THEV infection, we infected MDTC-RP19 cells with THEV or no virus (mock) in triplicates or duplicates, respectively, and harvested at total RNA at 4-, 12-, 24-, and 72-hours post infection (</w:t>
      </w:r>
      <w:proofErr w:type="spellStart"/>
      <w:r>
        <w:t>hpi</w:t>
      </w:r>
      <w:proofErr w:type="spellEnd"/>
      <w:r>
        <w:t xml:space="preserve">). mRNAs extracted from mock- or THEV-infected cells were sequenced on the Illumina platform, yielding a total of </w:t>
      </w:r>
      <w:r>
        <w:rPr>
          <w:b/>
          <w:bCs/>
        </w:rPr>
        <w:t>776.1</w:t>
      </w:r>
      <w:r>
        <w:t xml:space="preserve"> million raw reads (149 bp in length) across all samples (see </w:t>
      </w:r>
      <w:r>
        <w:rPr>
          <w:b/>
          <w:bCs/>
        </w:rPr>
        <w:t>Table 1</w:t>
      </w:r>
      <w:r>
        <w:t xml:space="preserve"> for sequencing statistics). After trimming low-quality reads, the remaining </w:t>
      </w:r>
      <w:r>
        <w:rPr>
          <w:b/>
          <w:bCs/>
        </w:rPr>
        <w:t>742.8</w:t>
      </w:r>
      <w:r>
        <w:t xml:space="preserve"> million total paired-end trimmed reads (approximately, </w:t>
      </w:r>
      <w:r>
        <w:rPr>
          <w:b/>
          <w:bCs/>
        </w:rPr>
        <w:t>34.7</w:t>
      </w:r>
      <w:r>
        <w:t>-</w:t>
      </w:r>
      <w:r>
        <w:rPr>
          <w:b/>
          <w:bCs/>
        </w:rPr>
        <w:t>47.9</w:t>
      </w:r>
      <w:r>
        <w:t xml:space="preserve"> million reads per sample) were mapped to the reference genome of </w:t>
      </w:r>
      <w:r>
        <w:rPr>
          <w:i/>
          <w:iCs/>
        </w:rPr>
        <w:t>M. gallopavo</w:t>
      </w:r>
      <w:r>
        <w:t xml:space="preserve"> obtained from the National Center for Biotechnology Information (NCBI). The percentage of reads that mapped to the host genome across all samples ranged from </w:t>
      </w:r>
      <w:r>
        <w:rPr>
          <w:b/>
          <w:bCs/>
        </w:rPr>
        <w:t>32.4</w:t>
      </w:r>
      <w:r>
        <w:t xml:space="preserve"> to </w:t>
      </w:r>
      <w:r>
        <w:rPr>
          <w:b/>
          <w:bCs/>
        </w:rPr>
        <w:t>89.2</w:t>
      </w:r>
      <w:r>
        <w:t>%.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Table 1</w:t>
      </w:r>
      <w:r>
        <w:t>),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Figure 2A</w:t>
      </w:r>
      <w:r>
        <w:t xml:space="preserve"> and </w:t>
      </w:r>
      <w:r>
        <w:rPr>
          <w:b/>
          <w:bCs/>
        </w:rPr>
        <w:t>B</w:t>
      </w:r>
      <w:r>
        <w:t>).</w:t>
      </w:r>
    </w:p>
    <w:p w14:paraId="2C81FA43" w14:textId="77777777" w:rsidR="00DF1361" w:rsidRDefault="00000000">
      <w:pPr>
        <w:pStyle w:val="BodyText"/>
      </w:pPr>
      <w:r>
        <w:rPr>
          <w:b/>
          <w:bCs/>
        </w:rPr>
        <w:t>DEGs of THEV-infected Versus Mock-infected Cells</w:t>
      </w:r>
    </w:p>
    <w:p w14:paraId="116AA480" w14:textId="77777777" w:rsidR="00DF1361" w:rsidRDefault="00000000">
      <w:pPr>
        <w:pStyle w:val="BodyText"/>
      </w:pPr>
      <w:r>
        <w:lastRenderedPageBreak/>
        <w:t xml:space="preserve">We quantified gene expression levels with the StringTie software (20) in Fragments per kilobase of transcript per million (FPKM) units. The differential expression analysis of DEGs was performed with the DESeq2 R package (23) which employs a negative binomial distribution model for determining statistical significance. Using a false discovery rate (FDR)-adjusted P-value cutoff </w:t>
      </w:r>
      <m:oMath>
        <m:r>
          <m:rPr>
            <m:sty m:val="p"/>
          </m:rPr>
          <w:rPr>
            <w:rFonts w:ascii="Cambria Math" w:hAnsi="Cambria Math"/>
          </w:rPr>
          <m:t>≤</m:t>
        </m:r>
      </m:oMath>
      <w:r>
        <w:t xml:space="preserve"> 0.05 as the inclusion criteria, </w:t>
      </w:r>
      <w:r>
        <w:rPr>
          <w:b/>
          <w:bCs/>
        </w:rPr>
        <w:t>2,343</w:t>
      </w:r>
      <w:r>
        <w:t xml:space="preserve"> and </w:t>
      </w:r>
      <w:r>
        <w:rPr>
          <w:b/>
          <w:bCs/>
        </w:rPr>
        <w:t>3,295</w:t>
      </w:r>
      <w:r>
        <w:t xml:space="preserve"> 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10">
        <w:r>
          <w:rPr>
            <w:rStyle w:val="Hyperlink"/>
          </w:rPr>
          <w:t>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 </w:t>
      </w:r>
      <w:r>
        <w:rPr>
          <w:b/>
          <w:bCs/>
        </w:rPr>
        <w:t>1,079</w:t>
      </w:r>
      <w:r>
        <w:t xml:space="preserve"> upregulated genes and </w:t>
      </w:r>
      <w:r>
        <w:rPr>
          <w:b/>
          <w:bCs/>
        </w:rPr>
        <w:t>1,264</w:t>
      </w:r>
      <w:r>
        <w:t xml:space="preserve"> downregulated genes, whereas </w:t>
      </w:r>
      <w:r>
        <w:rPr>
          <w:b/>
          <w:bCs/>
        </w:rPr>
        <w:t>1,512</w:t>
      </w:r>
      <w:r>
        <w:t xml:space="preserve"> genes were </w:t>
      </w:r>
      <w:proofErr w:type="gramStart"/>
      <w:r>
        <w:t>upregulated</w:t>
      </w:r>
      <w:proofErr w:type="gramEnd"/>
      <w:r>
        <w:t xml:space="preserve"> and </w:t>
      </w:r>
      <w:r>
        <w:rPr>
          <w:b/>
          <w:bCs/>
        </w:rPr>
        <w:t>1,783</w:t>
      </w:r>
      <w:r>
        <w:t xml:space="preserve"> genes downregulated at 24-hpi (THEV-infected versus mock-infected) (</w:t>
      </w:r>
      <w:r>
        <w:rPr>
          <w:b/>
          <w:bCs/>
        </w:rPr>
        <w:t>Figure 2C</w:t>
      </w:r>
      <w:r>
        <w:t xml:space="preserve">, and </w:t>
      </w:r>
      <w:r>
        <w:rPr>
          <w:b/>
          <w:bCs/>
        </w:rPr>
        <w:t>Figure 3A-C</w:t>
      </w:r>
      <w:r>
        <w:t>). The log</w:t>
      </w:r>
      <w:r>
        <w:rPr>
          <w:vertAlign w:val="subscript"/>
        </w:rPr>
        <w:t>2</w:t>
      </w:r>
      <w:r>
        <w:t xml:space="preserve">fold-change (FC) values at 12-hpi ranged between </w:t>
      </w:r>
      <w:r>
        <w:rPr>
          <w:b/>
          <w:bCs/>
        </w:rPr>
        <w:t>-1.4</w:t>
      </w:r>
      <w:r>
        <w:t xml:space="preserve"> and +</w:t>
      </w:r>
      <w:r>
        <w:rPr>
          <w:b/>
          <w:bCs/>
        </w:rPr>
        <w:t>1.7</w:t>
      </w:r>
      <w:r>
        <w:t xml:space="preserve"> for </w:t>
      </w:r>
      <w:r>
        <w:rPr>
          <w:b/>
          <w:bCs/>
        </w:rPr>
        <w:t>TMEM156</w:t>
      </w:r>
      <w:r>
        <w:t xml:space="preserve"> (Transmembrane Protein 156) and </w:t>
      </w:r>
      <w:r>
        <w:rPr>
          <w:b/>
          <w:bCs/>
        </w:rPr>
        <w:t>LIPG</w:t>
      </w:r>
      <w:r>
        <w:t xml:space="preserve"> (Lipase G), respectively. At 24-hpi, the log</w:t>
      </w:r>
      <w:r>
        <w:rPr>
          <w:vertAlign w:val="subscript"/>
        </w:rPr>
        <w:t>2</w:t>
      </w:r>
      <w:r>
        <w:t xml:space="preserve">FC values ranged between </w:t>
      </w:r>
      <w:r>
        <w:rPr>
          <w:b/>
          <w:bCs/>
        </w:rPr>
        <w:t>-2.0</w:t>
      </w:r>
      <w:r>
        <w:t xml:space="preserve"> and +</w:t>
      </w:r>
      <w:r>
        <w:rPr>
          <w:b/>
          <w:bCs/>
        </w:rPr>
        <w:t>2.6</w:t>
      </w:r>
      <w:r>
        <w:t xml:space="preserve"> for </w:t>
      </w:r>
      <w:r>
        <w:rPr>
          <w:b/>
          <w:bCs/>
        </w:rPr>
        <w:t>C1QTNF12</w:t>
      </w:r>
      <w:r>
        <w:t xml:space="preserve"> (C1q And TNF Related 12) and </w:t>
      </w:r>
      <w:r>
        <w:rPr>
          <w:b/>
          <w:bCs/>
        </w:rPr>
        <w:t>KCNG1</w:t>
      </w:r>
      <w:r>
        <w:t xml:space="preserve"> (Potassium Voltage-Gated Channel Modifier Subfamily G Member 1), respectively.</w:t>
      </w:r>
    </w:p>
    <w:p w14:paraId="433572E7" w14:textId="77777777" w:rsidR="00DF1361" w:rsidRDefault="00000000">
      <w:pPr>
        <w:pStyle w:val="BodyText"/>
      </w:pPr>
      <w:r>
        <w:rPr>
          <w:b/>
          <w:bCs/>
        </w:rPr>
        <w:t>Functional Enrichment Analyses (GO and KEGG pathway Analyses)</w:t>
      </w:r>
      <w:r>
        <w:br/>
        <w:t xml:space="preserve">Gene ontology (GO) enrichment analysis was performed for the DEGs determined at the 12- and 24-hpi timepoints with the DAVID (Database for Annotation, Visualization and Integrated Discovery; version 2021) online resource (29) and the gprofiler2 R package – version </w:t>
      </w:r>
      <w:r>
        <w:rPr>
          <w:b/>
          <w:bCs/>
        </w:rPr>
        <w:t>0.2.3</w:t>
      </w:r>
      <w:r>
        <w:t xml:space="preserve"> (24), which outputs results according to the three branches of the GO directed acyclic graph – cellular components (CP), biological processes (BP), and molecular functions (MF). We compared THEV-infected samples relative to their time-matched mock-infected samples for each </w:t>
      </w:r>
      <w:r>
        <w:lastRenderedPageBreak/>
        <w:t xml:space="preserve">timepoint.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Table 2A-B</w:t>
      </w:r>
      <w:r>
        <w:t xml:space="preserve"> and </w:t>
      </w:r>
      <w:r>
        <w:rPr>
          <w:b/>
          <w:bCs/>
        </w:rPr>
        <w:t>Table 3A-B</w:t>
      </w:r>
      <w:r>
        <w:t>).</w:t>
      </w:r>
    </w:p>
    <w:p w14:paraId="7485EECB" w14:textId="77777777" w:rsidR="00DF1361" w:rsidRDefault="00000000">
      <w:pPr>
        <w:pStyle w:val="BodyText"/>
      </w:pPr>
      <w:r>
        <w:t>For upregulated DEGs at 12-hpi, we observed that the GO terms annotated under the BP category broadly cluster into: apoptosis and autophagy, cellular metabolism (catabolic processes), sterol biosynthesis, response to stimuli, and protein processing (</w:t>
      </w:r>
      <w:r>
        <w:rPr>
          <w:b/>
          <w:bCs/>
        </w:rPr>
        <w:t>Figure 4A</w:t>
      </w:r>
      <w:r>
        <w:t xml:space="preserve"> and </w:t>
      </w:r>
      <w:r>
        <w:rPr>
          <w:b/>
          <w:bCs/>
        </w:rPr>
        <w:t>Table 2A</w:t>
      </w:r>
      <w:r>
        <w:t>). In the CC category, the GO terms relate primarily with cytoplasmic vacuolation, while in the MF category, they broadly fit under protein binding and kinase activity (</w:t>
      </w:r>
      <w:r>
        <w:rPr>
          <w:b/>
          <w:bCs/>
        </w:rPr>
        <w:t>Table 2A</w:t>
      </w:r>
      <w:r>
        <w:t xml:space="preserve">). For downregulated DEGs at 12 </w:t>
      </w:r>
      <w:proofErr w:type="spellStart"/>
      <w:r>
        <w:t>hpi</w:t>
      </w:r>
      <w:proofErr w:type="spellEnd"/>
      <w:r>
        <w:t>,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Figure 4C</w:t>
      </w:r>
      <w:r>
        <w:t xml:space="preserve"> and </w:t>
      </w:r>
      <w:r>
        <w:rPr>
          <w:b/>
          <w:bCs/>
        </w:rPr>
        <w:t>Table 2B</w:t>
      </w:r>
      <w:r>
        <w:t xml:space="preserve">). In the CC category GO terms broadly grouped into ribosome, mitochondria, </w:t>
      </w:r>
      <w:proofErr w:type="spellStart"/>
      <w:r>
        <w:t>respirosome</w:t>
      </w:r>
      <w:proofErr w:type="spellEnd"/>
      <w:r>
        <w:t>, nucleus, and spliceosome, while in the MF category, they generally belong to translation regulator activity, protein folding chaperone, catalytic activity (acting on a nucleic acids), and ATP hydrolysis activity (</w:t>
      </w:r>
      <w:r>
        <w:rPr>
          <w:b/>
          <w:bCs/>
        </w:rPr>
        <w:t>Table 2B</w:t>
      </w:r>
      <w:r>
        <w:t>).</w:t>
      </w:r>
    </w:p>
    <w:p w14:paraId="5126CAA5" w14:textId="77777777" w:rsidR="00DF1361" w:rsidRDefault="00000000">
      <w:pPr>
        <w:pStyle w:val="BodyText"/>
      </w:pPr>
      <w:r>
        <w:t>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Figure 4B</w:t>
      </w:r>
      <w:r>
        <w:t xml:space="preserve"> and </w:t>
      </w:r>
      <w:r>
        <w:rPr>
          <w:b/>
          <w:bCs/>
        </w:rPr>
        <w:t>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w:t>
      </w:r>
      <w:r>
        <w:lastRenderedPageBreak/>
        <w:t>macromolecule binding activity (</w:t>
      </w:r>
      <w:r>
        <w:rPr>
          <w:b/>
          <w:bCs/>
        </w:rPr>
        <w:t>Table 3A</w:t>
      </w:r>
      <w:r>
        <w:t>).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Figure 4D</w:t>
      </w:r>
      <w:r>
        <w:t xml:space="preserve"> and </w:t>
      </w:r>
      <w:r>
        <w:rPr>
          <w:b/>
          <w:bCs/>
        </w:rPr>
        <w:t>Table 3B</w:t>
      </w:r>
      <w:r>
        <w:t>).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Table 3B</w:t>
      </w:r>
      <w:r>
        <w:t>).</w:t>
      </w:r>
    </w:p>
    <w:p w14:paraId="5839012B" w14:textId="77777777" w:rsidR="00DF1361" w:rsidRDefault="00000000">
      <w:pPr>
        <w:pStyle w:val="BodyText"/>
      </w:pPr>
      <w:r>
        <w:t>KEGG pathway analysis on the DEGs was also performed using both the gprofiler2 R package (24) and the DAVID online resource. Both resources gave similar results, but the results from DAVID (</w:t>
      </w:r>
      <w:r>
        <w:rPr>
          <w:b/>
          <w:bCs/>
        </w:rPr>
        <w:t>Table 4</w:t>
      </w:r>
      <w:r>
        <w:t>) included more information than the gprofiler2 results (</w:t>
      </w:r>
      <w:r>
        <w:rPr>
          <w:b/>
          <w:bCs/>
        </w:rPr>
        <w:t>Table S2</w:t>
      </w:r>
      <w:r>
        <w:t>).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14:paraId="1DEEB7AC" w14:textId="77777777" w:rsidR="00DF1361" w:rsidRDefault="00000000">
      <w:pPr>
        <w:pStyle w:val="BodyText"/>
      </w:pPr>
      <w:r>
        <w:t xml:space="preserve">It is well-established that THEV induces cell death (apoptosis and necrosis) in infected B-cells, which is linked to THEV-induced IMS (8, 11, 30).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w:t>
      </w:r>
      <w:r>
        <w:lastRenderedPageBreak/>
        <w:t>[ER]-mediated protein degradation, and suppressed cell maintenance pathways as well as cytokine deregulation identified by our GO and KEGG analyses as the likely key aspects of THEV-host cell interaction relevant to THEV-induced IMS.</w:t>
      </w:r>
    </w:p>
    <w:p w14:paraId="6A090E49" w14:textId="77777777" w:rsidR="00DF1361" w:rsidRDefault="00000000">
      <w:pPr>
        <w:pStyle w:val="BodyText"/>
      </w:pPr>
      <w:r>
        <w:rPr>
          <w:b/>
          <w:bCs/>
        </w:rPr>
        <w:t>Cell Death and Breakdown Pathways Upregulated by THEV</w:t>
      </w:r>
      <w:r>
        <w:br/>
        <w:t>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 (31–33). Our data show that apoptotic and autophagic pathways are upregulated during THEV infection, supporting previous findings of apoptosis and necrosis of THEV-infected cells (8, 11, 30). For example, several proapoptotic members of the BCL2 (B-cell lymphoma 2) protein family such as BCL2 antagonist/killer 1 (</w:t>
      </w:r>
      <w:r>
        <w:rPr>
          <w:i/>
          <w:iCs/>
        </w:rPr>
        <w:t>BAK1</w:t>
      </w:r>
      <w:r>
        <w:t>), BCL2 interacting protein 3 like (</w:t>
      </w:r>
      <w:r>
        <w:rPr>
          <w:i/>
          <w:iCs/>
        </w:rPr>
        <w:t>BNIP3L</w:t>
      </w:r>
      <w:r>
        <w:t>), BCL2 interacting protein 3 (</w:t>
      </w:r>
      <w:r>
        <w:rPr>
          <w:i/>
          <w:iCs/>
        </w:rPr>
        <w:t>BNIP3</w:t>
      </w:r>
      <w:r>
        <w:t>), and Bcl2 modifying factor (</w:t>
      </w:r>
      <w:r>
        <w:rPr>
          <w:i/>
          <w:iCs/>
        </w:rPr>
        <w:t>BMF</w:t>
      </w:r>
      <w:r>
        <w:t xml:space="preserve">) were upregulated. Additionally, </w:t>
      </w:r>
      <w:proofErr w:type="spellStart"/>
      <w:r>
        <w:t>Fas</w:t>
      </w:r>
      <w:proofErr w:type="spellEnd"/>
      <w:r>
        <w:t xml:space="preserve"> cell surface death receptor (</w:t>
      </w:r>
      <w:r>
        <w:rPr>
          <w:i/>
          <w:iCs/>
        </w:rPr>
        <w:t>FAS</w:t>
      </w:r>
      <w:r>
        <w:t xml:space="preserve">), </w:t>
      </w:r>
      <w:proofErr w:type="spellStart"/>
      <w:r>
        <w:t>Fas</w:t>
      </w:r>
      <w:proofErr w:type="spellEnd"/>
      <w:r>
        <w:t xml:space="preserve"> associated via death domain (</w:t>
      </w:r>
      <w:r>
        <w:rPr>
          <w:i/>
          <w:iCs/>
        </w:rPr>
        <w:t>FADD</w:t>
      </w:r>
      <w:r>
        <w:t>), MAP kinase-activating death domain (</w:t>
      </w:r>
      <w:r>
        <w:rPr>
          <w:i/>
          <w:iCs/>
        </w:rPr>
        <w:t>MADD</w:t>
      </w:r>
      <w:r>
        <w:t>), programmed cell death 4 (</w:t>
      </w:r>
      <w:r>
        <w:rPr>
          <w:i/>
          <w:iCs/>
        </w:rPr>
        <w:t>PDCD4</w:t>
      </w:r>
      <w:r>
        <w:t>), RB1 inducible coiled-coil 1 (</w:t>
      </w:r>
      <w:r>
        <w:rPr>
          <w:i/>
          <w:iCs/>
        </w:rPr>
        <w:t>RB1CC1</w:t>
      </w:r>
      <w:r>
        <w:t>), activating transcription factor 4 (</w:t>
      </w:r>
      <w:r>
        <w:rPr>
          <w:i/>
          <w:iCs/>
        </w:rPr>
        <w:t>ATF4</w:t>
      </w:r>
      <w:r>
        <w:t>), receptor interacting serine/threonine kinase 1 (</w:t>
      </w:r>
      <w:r>
        <w:rPr>
          <w:i/>
          <w:iCs/>
        </w:rPr>
        <w:t>RIPK1</w:t>
      </w:r>
      <w:r>
        <w:t>), tumor necrosis factor receptor superfamily member 1B (</w:t>
      </w:r>
      <w:r>
        <w:rPr>
          <w:i/>
          <w:iCs/>
        </w:rPr>
        <w:t>TNFRSF1B</w:t>
      </w:r>
      <w:r>
        <w:t>), pro-apoptotic WT1 regulator (</w:t>
      </w:r>
      <w:r>
        <w:rPr>
          <w:i/>
          <w:iCs/>
        </w:rPr>
        <w:t>PAWR</w:t>
      </w:r>
      <w:r>
        <w:t>), and apoptotic peptidase activating factor 1 (</w:t>
      </w:r>
      <w:r>
        <w:rPr>
          <w:i/>
          <w:iCs/>
        </w:rPr>
        <w:t>APAF1</w:t>
      </w:r>
      <w:r>
        <w:t>), which are potent proapoptotic factors were upregulated at both timepoints. Interestingly, both the intrinsic (</w:t>
      </w:r>
      <w:r>
        <w:rPr>
          <w:i/>
          <w:iCs/>
        </w:rPr>
        <w:t>BAK1, BNIP3L, BNIP3, BMF, RB1CC1, ATF4, PDCD4</w:t>
      </w:r>
      <w:r>
        <w:t xml:space="preserve">, and </w:t>
      </w:r>
      <w:r>
        <w:rPr>
          <w:i/>
          <w:iCs/>
        </w:rPr>
        <w:t>APAF1</w:t>
      </w:r>
      <w:r>
        <w:t>) and extrinsic (</w:t>
      </w:r>
      <w:r>
        <w:rPr>
          <w:i/>
          <w:iCs/>
        </w:rPr>
        <w:t>FAS, FADD, TNFRSF1B, MADD, and RIPK1</w:t>
      </w:r>
      <w:r>
        <w:t>) apoptotic pathways were represented. Conversely, several anti-apoptotic proteins such as BCL2 apoptosis regulator (</w:t>
      </w:r>
      <w:r>
        <w:rPr>
          <w:i/>
          <w:iCs/>
        </w:rPr>
        <w:t>BCL2</w:t>
      </w:r>
      <w:r>
        <w:t>), BCL2 interacting protein 2 (</w:t>
      </w:r>
      <w:r>
        <w:rPr>
          <w:i/>
          <w:iCs/>
        </w:rPr>
        <w:t>BNIP2</w:t>
      </w:r>
      <w:r>
        <w:t>; interacts directly with adenovirus E1B-19K protein), BCL2 related protein A1 (</w:t>
      </w:r>
      <w:r>
        <w:rPr>
          <w:i/>
          <w:iCs/>
        </w:rPr>
        <w:t>BCL2A1</w:t>
      </w:r>
      <w:r>
        <w:t>), and apoptosis inhibitor 5 (</w:t>
      </w:r>
      <w:r>
        <w:rPr>
          <w:i/>
          <w:iCs/>
        </w:rPr>
        <w:t>API5</w:t>
      </w:r>
      <w:r>
        <w:t xml:space="preserve">) were also upregulated. Thus, apoptosis and its regulation pathways are clearly upregulated; this highlights the host-virus tug-of-war also typical in Mastadenovirus infections. </w:t>
      </w:r>
      <w:r>
        <w:lastRenderedPageBreak/>
        <w:t>Moreover, several genes associated with autophagy such as: TNF receptor associated factor 6 (</w:t>
      </w:r>
      <w:r>
        <w:rPr>
          <w:i/>
          <w:iCs/>
        </w:rPr>
        <w:t>TRAF6</w:t>
      </w:r>
      <w:r>
        <w:t>), autophagy related 9A (</w:t>
      </w:r>
      <w:r>
        <w:rPr>
          <w:i/>
          <w:iCs/>
        </w:rPr>
        <w:t>ATG9A</w:t>
      </w:r>
      <w:r>
        <w:t>), unc-51 like autophagy activating kinase 2 (</w:t>
      </w:r>
      <w:r>
        <w:rPr>
          <w:i/>
          <w:iCs/>
        </w:rPr>
        <w:t>ULK2</w:t>
      </w:r>
      <w:r>
        <w:t>), and autophagy related 4B cysteine peptidase (</w:t>
      </w:r>
      <w:r>
        <w:rPr>
          <w:i/>
          <w:iCs/>
        </w:rPr>
        <w:t>ATG4B</w:t>
      </w:r>
      <w:r>
        <w:t>) were upregulated.</w:t>
      </w:r>
    </w:p>
    <w:p w14:paraId="7875E753" w14:textId="77777777" w:rsidR="00DF1361" w:rsidRDefault="00000000">
      <w:pPr>
        <w:pStyle w:val="BodyText"/>
      </w:pPr>
      <w:r>
        <w:rPr>
          <w:b/>
          <w:bCs/>
        </w:rPr>
        <w:t>Downregulation of Cell Maintenance Pathways</w:t>
      </w:r>
      <w:r>
        <w:br/>
        <w:t xml:space="preserve">Forcibly transitioning the host cell cycle to the S phase during the early phase of infection is a prerequisite for a productive adenovirus infection (34). Interaction of the viral E1A early proteins with the host </w:t>
      </w:r>
      <w:proofErr w:type="spellStart"/>
      <w:r>
        <w:t>pRb</w:t>
      </w:r>
      <w:proofErr w:type="spellEnd"/>
      <w:r>
        <w:t xml:space="preserve"> (retinoblastoma) protein releases the host transcription factor E2F, which activates genes required for S phase cell cycle induction. Viral E1A also binds the host transcriptional co-activator p300/CBP (34, 35). Our GO and KEGG pathway results showed that at 12-hpi, several key genes involved with cell cycle transition were upregulated. Notably, E1A binding protein p300 (</w:t>
      </w:r>
      <w:r>
        <w:rPr>
          <w:i/>
          <w:iCs/>
        </w:rPr>
        <w:t>EP300</w:t>
      </w:r>
      <w:r>
        <w:t>), cyclin genes (</w:t>
      </w:r>
      <w:r>
        <w:rPr>
          <w:i/>
          <w:iCs/>
        </w:rPr>
        <w:t>CCND3, CCNG1, CCNG2, CDK6</w:t>
      </w:r>
      <w:r>
        <w:t>), anaphase promoting complex subunit 1 (</w:t>
      </w:r>
      <w:r>
        <w:rPr>
          <w:i/>
          <w:iCs/>
        </w:rPr>
        <w:t>ANAPC1</w:t>
      </w:r>
      <w:r>
        <w:t>), and cell division cycle 27 (</w:t>
      </w:r>
      <w:r>
        <w:rPr>
          <w:i/>
          <w:iCs/>
        </w:rPr>
        <w:t>CDC27</w:t>
      </w:r>
      <w:r>
        <w:t>)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14:paraId="5E384F11" w14:textId="77777777" w:rsidR="00DF1361" w:rsidRDefault="00000000">
      <w:pPr>
        <w:pStyle w:val="BodyText"/>
      </w:pPr>
      <w:r>
        <w:t>We found that several essential cell maintenance processes whose suppression can trigger apoptosis were downregulated. Severe DNA damage is a known mechanism of apoptosis induction, called DNA damage-dependent apoptosis (36). Repression of host RNA and protein synthesis is also strongly associated with apoptosis (37).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LIG1</w:t>
      </w:r>
      <w:r>
        <w:t>), X-ray repair cross complementing 1 (</w:t>
      </w:r>
      <w:r>
        <w:rPr>
          <w:i/>
          <w:iCs/>
        </w:rPr>
        <w:t>XRCC1</w:t>
      </w:r>
      <w:r>
        <w:t>), cyclin dependent kinase 1 and 2 (</w:t>
      </w:r>
      <w:r>
        <w:rPr>
          <w:i/>
          <w:iCs/>
        </w:rPr>
        <w:t xml:space="preserve">CDK1, </w:t>
      </w:r>
      <w:r>
        <w:rPr>
          <w:i/>
          <w:iCs/>
        </w:rPr>
        <w:lastRenderedPageBreak/>
        <w:t>CDK2</w:t>
      </w:r>
      <w:r>
        <w:t>), checkpoint kinase 1 (</w:t>
      </w:r>
      <w:r>
        <w:rPr>
          <w:i/>
          <w:iCs/>
        </w:rPr>
        <w:t>CHEK1</w:t>
      </w:r>
      <w:r>
        <w:t>), 8-oxoguanine DNA glycosylase (</w:t>
      </w:r>
      <w:r>
        <w:rPr>
          <w:i/>
          <w:iCs/>
        </w:rPr>
        <w:t>OGG1</w:t>
      </w:r>
      <w:r>
        <w:t>), BLM RecQ-like-helicase (</w:t>
      </w:r>
      <w:r>
        <w:rPr>
          <w:i/>
          <w:iCs/>
        </w:rPr>
        <w:t>BLM</w:t>
      </w:r>
      <w:r>
        <w:t>), BRCA1 DNA repair associated (</w:t>
      </w:r>
      <w:r>
        <w:rPr>
          <w:i/>
          <w:iCs/>
        </w:rPr>
        <w:t>BRCA1</w:t>
      </w:r>
      <w:r>
        <w:t>), and several RAD family proteins (</w:t>
      </w:r>
      <w:r>
        <w:rPr>
          <w:i/>
          <w:iCs/>
        </w:rPr>
        <w:t>RAD21, RAD51, RAD51B, RAD51C, RAD54B</w:t>
      </w:r>
      <w:r>
        <w:t>).</w:t>
      </w:r>
    </w:p>
    <w:p w14:paraId="313E1904" w14:textId="77777777" w:rsidR="00DF1361" w:rsidRDefault="00000000">
      <w:pPr>
        <w:pStyle w:val="BodyText"/>
      </w:pPr>
      <w:r>
        <w:t>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EIF1, EIF1AX, EIF3E and EIF3F, EIF3H, EIF3I, EIF3L and EIF3M</w:t>
      </w:r>
      <w:r>
        <w:t>), biogenesis of ribosomes BRX1 (</w:t>
      </w:r>
      <w:r>
        <w:rPr>
          <w:i/>
          <w:iCs/>
        </w:rPr>
        <w:t>BRIX1</w:t>
      </w:r>
      <w:r>
        <w:t>), MCTS1 re-initiation and release factor (</w:t>
      </w:r>
      <w:r>
        <w:rPr>
          <w:i/>
          <w:iCs/>
        </w:rPr>
        <w:t>MCTS1</w:t>
      </w:r>
      <w:r>
        <w:t>), and ribosomal protein subunits (</w:t>
      </w:r>
      <w:r>
        <w:rPr>
          <w:i/>
          <w:iCs/>
        </w:rPr>
        <w:t>RPL8, RPL10a, RPL11, RP12, RP13, RP14, RP15, RP18a, RP19</w:t>
      </w:r>
      <w:r>
        <w:t>).</w:t>
      </w:r>
    </w:p>
    <w:p w14:paraId="36528020" w14:textId="77777777" w:rsidR="00DF1361" w:rsidRDefault="00000000">
      <w:pPr>
        <w:pStyle w:val="BodyText"/>
      </w:pPr>
      <w:r>
        <w:rPr>
          <w:b/>
          <w:bCs/>
        </w:rPr>
        <w:t>Endoplasmic Reticulum (ER) Stress Response during THEV infection</w:t>
      </w:r>
      <w:r>
        <w:br/>
        <w:t>Our KEGG pathway analysis (</w:t>
      </w:r>
      <w:r>
        <w:rPr>
          <w:b/>
          <w:bCs/>
        </w:rPr>
        <w:t>Table 4</w:t>
      </w:r>
      <w:r>
        <w:t>) showed that protein processing in the ER, and ubiquitin-mediated proteolysis are significantly upregulated (</w:t>
      </w:r>
      <w:r>
        <w:rPr>
          <w:b/>
          <w:bCs/>
        </w:rPr>
        <w:t>Figure 5</w:t>
      </w:r>
      <w:r>
        <w:t>). The GO results (</w:t>
      </w:r>
      <w:r>
        <w:rPr>
          <w:b/>
          <w:bCs/>
        </w:rPr>
        <w:t>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 (38).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 (38). In our results, the THEV-infected samples showed significant increase in ERAD pathway effector proteins, such as </w:t>
      </w:r>
      <w:proofErr w:type="spellStart"/>
      <w:r>
        <w:t>valosin</w:t>
      </w:r>
      <w:proofErr w:type="spellEnd"/>
      <w:r>
        <w:t xml:space="preserve"> containing protein (</w:t>
      </w:r>
      <w:r>
        <w:rPr>
          <w:i/>
          <w:iCs/>
        </w:rPr>
        <w:t>VCP</w:t>
      </w:r>
      <w:r>
        <w:t>), ubiquitin recognition factor in ER associated degradation 1 (</w:t>
      </w:r>
      <w:r>
        <w:rPr>
          <w:i/>
          <w:iCs/>
        </w:rPr>
        <w:t>UFD1</w:t>
      </w:r>
      <w:r>
        <w:t>), ER degradation enhancing alpha-mannosidase like proteins 1 and 3 (</w:t>
      </w:r>
      <w:r>
        <w:rPr>
          <w:i/>
          <w:iCs/>
        </w:rPr>
        <w:t>EDEM1, EDEM3</w:t>
      </w:r>
      <w:r>
        <w:t xml:space="preserve">), </w:t>
      </w:r>
      <w:proofErr w:type="spellStart"/>
      <w:r>
        <w:t>cullin</w:t>
      </w:r>
      <w:proofErr w:type="spellEnd"/>
      <w:r>
        <w:t xml:space="preserve"> 1 (</w:t>
      </w:r>
      <w:r>
        <w:rPr>
          <w:i/>
          <w:iCs/>
        </w:rPr>
        <w:t>CUL1</w:t>
      </w:r>
      <w:r>
        <w:t xml:space="preserve">), and </w:t>
      </w:r>
      <w:proofErr w:type="spellStart"/>
      <w:r>
        <w:t>ubiquilin</w:t>
      </w:r>
      <w:proofErr w:type="spellEnd"/>
      <w:r>
        <w:t xml:space="preserve"> 1 (</w:t>
      </w:r>
      <w:r>
        <w:rPr>
          <w:i/>
          <w:iCs/>
        </w:rPr>
        <w:t>UBQLN1</w:t>
      </w:r>
      <w:r>
        <w:t xml:space="preserve">). Other genes related to other UPR pathways such as </w:t>
      </w:r>
      <w:r>
        <w:rPr>
          <w:i/>
          <w:iCs/>
        </w:rPr>
        <w:t>HSPA5</w:t>
      </w:r>
      <w:r>
        <w:t xml:space="preserve"> </w:t>
      </w:r>
      <w:r>
        <w:lastRenderedPageBreak/>
        <w:t xml:space="preserve">and </w:t>
      </w:r>
      <w:r>
        <w:rPr>
          <w:i/>
          <w:iCs/>
        </w:rPr>
        <w:t>ATF4</w:t>
      </w:r>
      <w:r>
        <w:t xml:space="preserve"> were also upregulated. Our KEGG pathway (</w:t>
      </w:r>
      <w:r>
        <w:rPr>
          <w:b/>
          <w:bCs/>
        </w:rPr>
        <w:t>Table S2</w:t>
      </w:r>
      <w:r>
        <w:t>) and GO (</w:t>
      </w:r>
      <w:r>
        <w:rPr>
          <w:b/>
          <w:bCs/>
        </w:rPr>
        <w:t>Figure 4B</w:t>
      </w:r>
      <w:r>
        <w:t>) results indicated a significant upregulation of ubiquitin mediated proteolysis with other ubiquitination pathway proteins such as ubiquitin conjugating enzymes (</w:t>
      </w:r>
      <w:r>
        <w:rPr>
          <w:i/>
          <w:iCs/>
        </w:rPr>
        <w:t>UBE2J2, UBE2E3, UBE2Z</w:t>
      </w:r>
      <w:r>
        <w:t>), ubiquitin protein ligases (</w:t>
      </w:r>
      <w:r>
        <w:rPr>
          <w:i/>
          <w:iCs/>
        </w:rPr>
        <w:t>UBE3A, UBE3B</w:t>
      </w:r>
      <w:r>
        <w:t>), NPL4 homolog ubiquitin recognition factor (</w:t>
      </w:r>
      <w:r>
        <w:rPr>
          <w:i/>
          <w:iCs/>
        </w:rPr>
        <w:t>NPLOC4</w:t>
      </w:r>
      <w:r>
        <w:t>), and ubiquitin like modifier activating enzyme 6 (</w:t>
      </w:r>
      <w:r>
        <w:rPr>
          <w:i/>
          <w:iCs/>
        </w:rPr>
        <w:t>UBA6</w:t>
      </w:r>
      <w:r>
        <w:t xml:space="preserve">) showing significant upregulation. Additionally, the heat shock family of chaperone proteins such as the </w:t>
      </w:r>
      <w:proofErr w:type="spellStart"/>
      <w:r>
        <w:t>DnaJ</w:t>
      </w:r>
      <w:proofErr w:type="spellEnd"/>
      <w:r>
        <w:t xml:space="preserve"> heat shock protein family (</w:t>
      </w:r>
      <w:r>
        <w:rPr>
          <w:i/>
          <w:iCs/>
        </w:rPr>
        <w:t>HSP40</w:t>
      </w:r>
      <w:r>
        <w:t>) members (</w:t>
      </w:r>
      <w:r>
        <w:rPr>
          <w:i/>
          <w:iCs/>
        </w:rPr>
        <w:t>DNAJB11, DNAJB12, DNAJB2, DNAJC10</w:t>
      </w:r>
      <w:r>
        <w:t>), heat shock protein family A (</w:t>
      </w:r>
      <w:r>
        <w:rPr>
          <w:i/>
          <w:iCs/>
        </w:rPr>
        <w:t>HSP70</w:t>
      </w:r>
      <w:r>
        <w:t>) members (</w:t>
      </w:r>
      <w:r>
        <w:rPr>
          <w:i/>
          <w:iCs/>
        </w:rPr>
        <w:t>HSPA4L, HSPA5, HSPA8</w:t>
      </w:r>
      <w:r>
        <w:t>), and heat shock protein 90 alpha family class A member 1 (</w:t>
      </w:r>
      <w:r>
        <w:rPr>
          <w:i/>
          <w:iCs/>
        </w:rPr>
        <w:t>HSP90AA1</w:t>
      </w:r>
      <w:r>
        <w:t>) were upregulated at 24-hpi. Moreover, the KEGG pathway analysis (</w:t>
      </w:r>
      <w:r>
        <w:rPr>
          <w:b/>
          <w:bCs/>
        </w:rPr>
        <w:t>Table 4</w:t>
      </w:r>
      <w:r>
        <w:t>)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14:paraId="160A2504" w14:textId="77777777" w:rsidR="00DF1361" w:rsidRDefault="00000000">
      <w:pPr>
        <w:pStyle w:val="BodyText"/>
      </w:pPr>
      <w:r>
        <w:rPr>
          <w:b/>
          <w:bCs/>
        </w:rPr>
        <w:t>Differential Expression of Cytokine and Cytokine Receptor-encoding Genes</w:t>
      </w:r>
      <w:r>
        <w:b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 </w:t>
      </w:r>
      <w:r>
        <w:rPr>
          <w:i/>
          <w:iCs/>
        </w:rPr>
        <w:t>IL18, IL2RB, IL4R, IL5RA</w:t>
      </w:r>
      <w:r>
        <w:t>, TNF receptor associated factors (</w:t>
      </w:r>
      <w:r>
        <w:rPr>
          <w:i/>
          <w:iCs/>
        </w:rPr>
        <w:t>TRAF2, TRAF3, TRAF6, TRAF7, TRAFD1</w:t>
      </w:r>
      <w:r>
        <w:t>), TNF receptor superfamily members (</w:t>
      </w:r>
      <w:r>
        <w:rPr>
          <w:i/>
          <w:iCs/>
        </w:rPr>
        <w:t>TNFRSF1B, TNFRSF8, TNFSF4</w:t>
      </w:r>
      <w:r>
        <w:t>), interferon-induced with helicase C domain 1 (</w:t>
      </w:r>
      <w:r>
        <w:rPr>
          <w:i/>
          <w:iCs/>
        </w:rPr>
        <w:t>IFIH1</w:t>
      </w:r>
      <w:r>
        <w:t>), interferon-induced double-stranded RNA-activated protein kinase (</w:t>
      </w:r>
      <w:r>
        <w:rPr>
          <w:i/>
          <w:iCs/>
        </w:rPr>
        <w:t>PKR</w:t>
      </w:r>
      <w:r>
        <w:t xml:space="preserve">), and </w:t>
      </w:r>
      <w:r>
        <w:rPr>
          <w:i/>
          <w:iCs/>
        </w:rPr>
        <w:t>CD80</w:t>
      </w:r>
      <w:r>
        <w:t>. In contrast, cytokine inhibitors such as suppressor of cytokine signaling (</w:t>
      </w:r>
      <w:r>
        <w:rPr>
          <w:i/>
          <w:iCs/>
        </w:rPr>
        <w:t>SOCS3</w:t>
      </w:r>
      <w:r>
        <w:t xml:space="preserve"> and </w:t>
      </w:r>
      <w:r>
        <w:rPr>
          <w:i/>
          <w:iCs/>
        </w:rPr>
        <w:t>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w:t>
      </w:r>
      <w:r>
        <w:lastRenderedPageBreak/>
        <w:t>THEV immunopathogenesis (</w:t>
      </w:r>
      <w:r>
        <w:rPr>
          <w:b/>
          <w:bCs/>
        </w:rPr>
        <w:t>Figure 1</w:t>
      </w:r>
      <w:r>
        <w:t>), the cytokines in the model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and IL-6) were not significantly differentially expressed in our data. However, some of the differentially expressed cytokines and cytokine receptors (</w:t>
      </w:r>
      <w:r>
        <w:rPr>
          <w:i/>
          <w:iCs/>
        </w:rPr>
        <w:t>TNFRSF8, TRAF7</w:t>
      </w:r>
      <w:r>
        <w:t>) identified in this study are positive regulators of apoptosis; therefore, they may play a role in THEV-induced IMS.</w:t>
      </w:r>
    </w:p>
    <w:p w14:paraId="1E3AD8AE" w14:textId="77777777" w:rsidR="00DF1361" w:rsidRDefault="00000000">
      <w:pPr>
        <w:pStyle w:val="BodyText"/>
      </w:pPr>
      <w:r>
        <w:rPr>
          <w:b/>
          <w:bCs/>
        </w:rPr>
        <w:t>Validation of DEGs by Reverse Transcriptase Quantitative PCR (RT-qPCR)</w:t>
      </w:r>
      <w:r>
        <w:br/>
        <w:t>To validate the RNA-seq results, 12 DEGs (8 upregulated and 4 downregulated) were selected for RT-qPCR. The DEGs were representative of apoptosis (</w:t>
      </w:r>
      <w:r>
        <w:rPr>
          <w:i/>
          <w:iCs/>
        </w:rPr>
        <w:t>APAF1, BMF, FADD, MADD, and PDCD4</w:t>
      </w:r>
      <w:r>
        <w:t>), ERAD and ubiquitination (</w:t>
      </w:r>
      <w:r>
        <w:rPr>
          <w:i/>
          <w:iCs/>
        </w:rPr>
        <w:t>VCP, UFD1, EDEM1</w:t>
      </w:r>
      <w:r>
        <w:t>), and ribosome biosynthetic (</w:t>
      </w:r>
      <w:r>
        <w:rPr>
          <w:i/>
          <w:iCs/>
        </w:rPr>
        <w:t>EIF3D, EIF3M, RPL8, RPL10A</w:t>
      </w:r>
      <w:r>
        <w:t xml:space="preserve">) pathways. As shown in </w:t>
      </w:r>
      <w:r>
        <w:rPr>
          <w:b/>
          <w:bCs/>
        </w:rPr>
        <w:t>Figure 6</w:t>
      </w:r>
      <w:r>
        <w:t>,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Figure S1</w:t>
      </w:r>
      <w:r>
        <w:t xml:space="preserve">). According to our Student’s T-test and Mann-Whitney U test, the difference in gene expression levels in all the selected genes were statistically significant. </w:t>
      </w:r>
    </w:p>
    <w:p w14:paraId="00A691D5" w14:textId="77777777" w:rsidR="005C297C" w:rsidRDefault="005C297C">
      <w:pPr>
        <w:pStyle w:val="BodyText"/>
      </w:pPr>
    </w:p>
    <w:p w14:paraId="55979E43" w14:textId="77777777" w:rsidR="005C297C" w:rsidRDefault="005C297C">
      <w:pPr>
        <w:pStyle w:val="BodyText"/>
      </w:pPr>
    </w:p>
    <w:p w14:paraId="3FF1C1A6" w14:textId="77777777" w:rsidR="005C297C" w:rsidRDefault="005C297C">
      <w:pPr>
        <w:pStyle w:val="BodyText"/>
      </w:pPr>
    </w:p>
    <w:p w14:paraId="5ABD2CC6" w14:textId="77777777" w:rsidR="005C297C" w:rsidRDefault="005C297C">
      <w:pPr>
        <w:pStyle w:val="BodyText"/>
      </w:pPr>
    </w:p>
    <w:p w14:paraId="5EFD9B05" w14:textId="77777777" w:rsidR="005C297C" w:rsidRDefault="005C297C">
      <w:pPr>
        <w:pStyle w:val="BodyText"/>
      </w:pPr>
    </w:p>
    <w:p w14:paraId="529756F6" w14:textId="77777777" w:rsidR="00DF1361" w:rsidRDefault="00000000">
      <w:pPr>
        <w:pStyle w:val="Heading2"/>
      </w:pPr>
      <w:bookmarkStart w:id="11" w:name="discussion"/>
      <w:bookmarkEnd w:id="10"/>
      <w:r>
        <w:lastRenderedPageBreak/>
        <w:t>DISCUSSION</w:t>
      </w:r>
    </w:p>
    <w:p w14:paraId="12F00DB6" w14:textId="77777777" w:rsidR="00DF1361" w:rsidRDefault="00000000">
      <w:pPr>
        <w:pStyle w:val="FirstParagraph"/>
      </w:pPr>
      <w:r>
        <w:t>THEV has a worldwide distribution, wreaking economic havoc on affected poultry farms, particularly due to its immunosuppressive trait allowing secondary opportunistic infections to devastate turkey populations (4, 6). HE in turkeys causes more economic losses than any disease caused in other birds like chicken or pheasants (4).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14:paraId="1E4AB9A3" w14:textId="77777777" w:rsidR="00DF1361" w:rsidRDefault="00000000">
      <w:pPr>
        <w:pStyle w:val="BodyText"/>
      </w:pPr>
      <w:r>
        <w:t xml:space="preserve">Only one cell line (MDTC-RP19 or RP19) has been found to be capable of supporting THEV replication (39).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 (40), leading to only 12- and 24-hpi providing useful data. In total </w:t>
      </w:r>
      <w:r>
        <w:rPr>
          <w:b/>
          <w:bCs/>
        </w:rPr>
        <w:t>2,343</w:t>
      </w:r>
      <w:r>
        <w:t xml:space="preserve"> and </w:t>
      </w:r>
      <w:r>
        <w:rPr>
          <w:b/>
          <w:bCs/>
        </w:rPr>
        <w:t>3,295</w:t>
      </w:r>
      <w:r>
        <w:t xml:space="preserve"> DEGs were identified at 12-hpi and 24-hpi, respectively. At 12-hpi, </w:t>
      </w:r>
      <w:r>
        <w:rPr>
          <w:b/>
          <w:bCs/>
        </w:rPr>
        <w:t>1,079</w:t>
      </w:r>
      <w:r>
        <w:t xml:space="preserve"> genes were </w:t>
      </w:r>
      <w:proofErr w:type="gramStart"/>
      <w:r>
        <w:t>upregulated</w:t>
      </w:r>
      <w:proofErr w:type="gramEnd"/>
      <w:r>
        <w:t xml:space="preserve"> and </w:t>
      </w:r>
      <w:r>
        <w:rPr>
          <w:b/>
          <w:bCs/>
        </w:rPr>
        <w:t>1,264</w:t>
      </w:r>
      <w:r>
        <w:t xml:space="preserve"> genes downregulated, whereas </w:t>
      </w:r>
      <w:r>
        <w:rPr>
          <w:b/>
          <w:bCs/>
        </w:rPr>
        <w:t>1,512</w:t>
      </w:r>
      <w:r>
        <w:t xml:space="preserve"> genes were upregulated and </w:t>
      </w:r>
      <w:r>
        <w:rPr>
          <w:b/>
          <w:bCs/>
        </w:rPr>
        <w:t>1,783</w:t>
      </w:r>
      <w:r>
        <w:t xml:space="preserve"> genes downregulated at 24-hpi. Being a non-model organism, a significant proportion of the host (</w:t>
      </w:r>
      <w:r>
        <w:rPr>
          <w:i/>
          <w:iCs/>
        </w:rPr>
        <w:t>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w:t>
      </w:r>
      <w:r>
        <w:lastRenderedPageBreak/>
        <w:t>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14:paraId="33C076BC" w14:textId="77777777" w:rsidR="00DF1361" w:rsidRDefault="00000000">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 (31–33). The adenovirus E1A proteins are strong inducers of apoptosis. They bind host </w:t>
      </w:r>
      <w:proofErr w:type="spellStart"/>
      <w:r>
        <w:t>pRb</w:t>
      </w:r>
      <w:proofErr w:type="spellEnd"/>
      <w:r>
        <w:t xml:space="preserve"> and p300/CBP protein, inducing p53-mediated apoptosis, and can also sensitize infected cells to TNF</w:t>
      </w:r>
      <m:oMath>
        <m:r>
          <w:rPr>
            <w:rFonts w:ascii="Cambria Math" w:hAnsi="Cambria Math"/>
          </w:rPr>
          <m:t>α</m:t>
        </m:r>
      </m:oMath>
      <w:r>
        <w:t xml:space="preserve"> and TRAIL-induced apoptosis (34, 35).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 (34, 35).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 (34). Siadenoviruses including THEV are the smallest adenoviruses and therefore encode the fewest genes (10, 41). THEV encodes a mere 34 ORFs with no anti-apoptotic genes characterized (41). In agreement with these findings, in our results a strong signal indicative of apoptotic induction was observed. However, like </w:t>
      </w:r>
      <w:proofErr w:type="spellStart"/>
      <w:r>
        <w:t>mastadenovirus</w:t>
      </w:r>
      <w:proofErr w:type="spellEnd"/>
      <w:r>
        <w:t xml:space="preserve"> infections, a complex relationship between pro and anti-apoptotic genes were observed. Pro-apoptotic genes such as </w:t>
      </w:r>
      <w:r>
        <w:rPr>
          <w:i/>
          <w:iCs/>
        </w:rPr>
        <w:t xml:space="preserve">APAF1, </w:t>
      </w:r>
      <w:r>
        <w:rPr>
          <w:i/>
          <w:iCs/>
        </w:rPr>
        <w:lastRenderedPageBreak/>
        <w:t>BNIP3L, BMF, BAK1, RIPK1, FAS, FADD</w:t>
      </w:r>
      <w:r>
        <w:t xml:space="preserve"> and </w:t>
      </w:r>
      <w:r>
        <w:rPr>
          <w:i/>
          <w:iCs/>
        </w:rPr>
        <w:t>ATF</w:t>
      </w:r>
      <w:r>
        <w:t xml:space="preserve"> were upregulated in concert with the anti-apoptotic genes </w:t>
      </w:r>
      <w:r>
        <w:rPr>
          <w:i/>
          <w:iCs/>
        </w:rPr>
        <w:t>BCL2, BNIP2, BCL2A1</w:t>
      </w:r>
      <w:r>
        <w:t xml:space="preserve"> and </w:t>
      </w:r>
      <w:r>
        <w:rPr>
          <w:i/>
          <w:iCs/>
        </w:rPr>
        <w:t>API5</w:t>
      </w:r>
      <w:r>
        <w:t>. We speculate that this complex regulation is predictive of THEV possessing some anti-apoptotic genes but not sufficiently potent to thwart the cellular apoptotic response.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14:paraId="7997DFF0" w14:textId="77777777" w:rsidR="00DF1361" w:rsidRDefault="00000000">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 (16, 38, 42). Disruption of ER homeostasis or ER stress leads to accumulation of incorrect proteins in the ER lumen, triggering the UPR. The UPR restores ER normality by transiently attenuating general protein synthesis, increasing the </w:t>
      </w:r>
      <w:proofErr w:type="spellStart"/>
      <w:r>
        <w:t>lumenal</w:t>
      </w:r>
      <w:proofErr w:type="spellEnd"/>
      <w:r>
        <w:t xml:space="preserve"> folding capacity, and the degradation of misfolded proteins through the ERAD pathway or autophagy (16, 38, 42, 43). However, if incorrect </w:t>
      </w:r>
      <w:proofErr w:type="spellStart"/>
      <w:r>
        <w:t>lumenal</w:t>
      </w:r>
      <w:proofErr w:type="spellEnd"/>
      <w:r>
        <w:t xml:space="preserve"> protein overload persists, the prolonged UPR will induce apoptosis known as ER stress-associated programmed cell death (42, 43). Many DNA and RNA viruses are reported to induce ER stress and UPR pathways during infection (16). In our results, </w:t>
      </w:r>
      <w:r>
        <w:rPr>
          <w:i/>
          <w:iCs/>
        </w:rPr>
        <w:t>ATF4</w:t>
      </w:r>
      <w:r>
        <w:t xml:space="preserve"> and PKR-like ER protein kinase (</w:t>
      </w:r>
      <w:r>
        <w:rPr>
          <w:i/>
          <w:iCs/>
        </w:rPr>
        <w:t>PERK</w:t>
      </w:r>
      <w:r>
        <w:t xml:space="preserve">), key proteins in the </w:t>
      </w:r>
      <w:r>
        <w:rPr>
          <w:i/>
          <w:iCs/>
        </w:rPr>
        <w:t>PERK</w:t>
      </w:r>
      <w:r>
        <w:t xml:space="preserve"> branch of the UPR pathway were upregulated. A myriad of ERAD pathway proteins (e.g., </w:t>
      </w:r>
      <w:r>
        <w:rPr>
          <w:i/>
          <w:iCs/>
        </w:rPr>
        <w:t>VCP, UFD1, EDEM1, EDEM3, CUL1, UBQLN1</w:t>
      </w:r>
      <w:r>
        <w:t xml:space="preserve">), ubiquitination system proteins (e.g., </w:t>
      </w:r>
      <w:r>
        <w:rPr>
          <w:i/>
          <w:iCs/>
        </w:rPr>
        <w:t>UBE2J2, UBE2E3, UBE2Z, UBE3A, UBE3B</w:t>
      </w:r>
      <w:r>
        <w:t xml:space="preserve">), and heat shock family of chaperone proteins (e.g., </w:t>
      </w:r>
      <w:r>
        <w:rPr>
          <w:i/>
          <w:iCs/>
        </w:rPr>
        <w:t>HSPA5, HSP4L, HSPA8, HSP90AA1</w:t>
      </w:r>
      <w:r>
        <w:t xml:space="preserve">) all showed increased expression according to our RNA-seq data with some validated with RT-qPCR. These data strongly suggest that THEV infection triggers the ER </w:t>
      </w:r>
      <w:r>
        <w:lastRenderedPageBreak/>
        <w:t xml:space="preserve">UPR pathways leading to a massive decrease of protein synthesis and deregulation of sterol biosynthesis, and ubiquitin-mediated proteolysis, all supported by our results. As noted above, a prolonged UPR activation leads to ER stress-associated programmed cell death via genes such </w:t>
      </w:r>
      <w:r>
        <w:rPr>
          <w:i/>
          <w:iCs/>
        </w:rPr>
        <w:t>ATF4</w:t>
      </w:r>
      <w:r>
        <w:t xml:space="preserve"> (42, 43).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pronounced at the 24-hpi than at 12-hpi, reflecting the suggested two phases of UPR – phase one allows the unfolded proteins time to refold without degradation and phase two degrades any proteins which have failed to fold (43).</w:t>
      </w:r>
    </w:p>
    <w:p w14:paraId="5276EBA1" w14:textId="77777777" w:rsidR="00DF1361" w:rsidRDefault="00000000">
      <w:pPr>
        <w:pStyle w:val="BodyText"/>
      </w:pPr>
      <w:r>
        <w:t xml:space="preserve">In the proposed model of THEV immunopathogenesis by Rautenschlein </w:t>
      </w:r>
      <w:r>
        <w:rPr>
          <w:i/>
          <w:iCs/>
        </w:rPr>
        <w:t>et al</w:t>
      </w:r>
      <w:r>
        <w:t xml:space="preserve"> (</w:t>
      </w:r>
      <w:r>
        <w:rPr>
          <w:b/>
          <w:bCs/>
        </w:rPr>
        <w:t>Figure 1</w:t>
      </w:r>
      <w:r>
        <w:t>), while THEV directly induced cell death in infected cells, cytokines are responsible for extending cell death to bystander splenocytes (8). However, the primary cytokines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w:t>
      </w:r>
      <w:r>
        <w:lastRenderedPageBreak/>
        <w:t>only prevented intestinal disease, not IMS (8). While some of the upregulated cytokines and receptors in our results are positive apoptosis regulators (</w:t>
      </w:r>
      <w:r>
        <w:rPr>
          <w:i/>
          <w:iCs/>
        </w:rPr>
        <w:t>TNFRSF8, TRAF7</w:t>
      </w:r>
      <w:r>
        <w:t>), most of the cytokines are either anti-apoptotic (</w:t>
      </w:r>
      <w:r>
        <w:rPr>
          <w:i/>
          <w:iCs/>
        </w:rPr>
        <w:t>TNFRSF1B, TRAF2</w:t>
      </w:r>
      <w:r>
        <w:t>), boost host antiviral defense (</w:t>
      </w:r>
      <w:r>
        <w:rPr>
          <w:i/>
          <w:iCs/>
        </w:rPr>
        <w:t>IL18, TNFSF4, PKR, TRAFD1, IFIH1</w:t>
      </w:r>
      <w:r>
        <w:t>), or suppress cytokine signaling (</w:t>
      </w:r>
      <w:r>
        <w:rPr>
          <w:i/>
          <w:iCs/>
        </w:rPr>
        <w:t>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 </w:t>
      </w:r>
      <w:r>
        <w:rPr>
          <w:i/>
          <w:iCs/>
        </w:rPr>
        <w:t>et al</w:t>
      </w:r>
      <w:r>
        <w:t xml:space="preserve"> are important questions that can be addressed with future transcriptomic studies in splenocytes.</w:t>
      </w:r>
    </w:p>
    <w:p w14:paraId="373A597A" w14:textId="77777777" w:rsidR="00DF1361" w:rsidRDefault="00000000">
      <w:pPr>
        <w:pStyle w:val="BodyText"/>
      </w:pPr>
      <w:r>
        <w:t xml:space="preserve">By convention, the Mastadenovirus replication cycle is divided into two phases, an early and a late phase, separated by the onset of viral DNA replication (34, 35).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 (34). The second period covers the time from 12 to 24-hpi and follows activation of the immediate early E1A gene, which forcibly transition cell cycle to S phase (34).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 (36) and repression of RNA and protein synthesis is also strongly associated with apoptosis (37), </w:t>
      </w:r>
      <w:r>
        <w:lastRenderedPageBreak/>
        <w:t xml:space="preserve">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 </w:t>
      </w:r>
    </w:p>
    <w:p w14:paraId="54877CEE" w14:textId="77777777" w:rsidR="00DF1361" w:rsidRDefault="00000000">
      <w:pPr>
        <w:pStyle w:val="Heading2"/>
      </w:pPr>
      <w:bookmarkStart w:id="12" w:name="conclusions"/>
      <w:bookmarkEnd w:id="11"/>
      <w:r>
        <w:t>CONCLUSIONS</w:t>
      </w:r>
    </w:p>
    <w:p w14:paraId="6CD0879B" w14:textId="77777777" w:rsidR="00DF1361" w:rsidRDefault="00000000">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 </w:t>
      </w:r>
      <w:r>
        <w:rPr>
          <w:b/>
          <w:bCs/>
        </w:rPr>
        <w:t>1,079</w:t>
      </w:r>
      <w:r>
        <w:t xml:space="preserve"> upregulated genes and </w:t>
      </w:r>
      <w:r>
        <w:rPr>
          <w:b/>
          <w:bCs/>
        </w:rPr>
        <w:t>1,264</w:t>
      </w:r>
      <w:r>
        <w:t xml:space="preserve"> downregulated genes at 12-hpi and </w:t>
      </w:r>
      <w:r>
        <w:rPr>
          <w:b/>
          <w:bCs/>
        </w:rPr>
        <w:t>1,512</w:t>
      </w:r>
      <w:r>
        <w:t xml:space="preserve"> upregulated genes and </w:t>
      </w:r>
      <w:r>
        <w:rPr>
          <w:b/>
          <w:bCs/>
        </w:rPr>
        <w:t>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 </w:t>
      </w:r>
    </w:p>
    <w:p w14:paraId="16EF3AA6" w14:textId="67EA5A01" w:rsidR="00DF1361" w:rsidRDefault="00000000">
      <w:pPr>
        <w:pStyle w:val="Heading2"/>
      </w:pPr>
      <w:bookmarkStart w:id="13" w:name="abbreviations"/>
      <w:bookmarkEnd w:id="12"/>
      <w:r>
        <w:t>ABBREVIATIONS</w:t>
      </w:r>
    </w:p>
    <w:p w14:paraId="72A9B703" w14:textId="77777777" w:rsidR="00DF1361" w:rsidRDefault="00000000">
      <w:pPr>
        <w:pStyle w:val="FirstParagraph"/>
      </w:pPr>
      <w:r>
        <w:t>The following are abbreviations used in this manuscript:</w:t>
      </w:r>
    </w:p>
    <w:tbl>
      <w:tblPr>
        <w:tblW w:w="0" w:type="auto"/>
        <w:jc w:val="center"/>
        <w:tblLayout w:type="fixed"/>
        <w:tblLook w:val="0420" w:firstRow="1" w:lastRow="0" w:firstColumn="0" w:lastColumn="0" w:noHBand="0" w:noVBand="1"/>
      </w:tblPr>
      <w:tblGrid>
        <w:gridCol w:w="1440"/>
        <w:gridCol w:w="2880"/>
      </w:tblGrid>
      <w:tr w:rsidR="00DF1361" w14:paraId="1769C738" w14:textId="77777777">
        <w:trPr>
          <w:tblHeade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EDD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781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DF1361" w14:paraId="4DEFAC81"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C7D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VI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FD5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tabase for Annotation, Visualization and Integrated Discovery</w:t>
            </w:r>
          </w:p>
        </w:tc>
      </w:tr>
      <w:tr w:rsidR="00DF1361" w14:paraId="15897CD5"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9B2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lastRenderedPageBreak/>
              <w:t>DE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17F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ifferentially Expressed Gene</w:t>
            </w:r>
          </w:p>
        </w:tc>
      </w:tr>
      <w:tr w:rsidR="00DF1361" w14:paraId="2C7E5BEB"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6C6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E96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w:t>
            </w:r>
          </w:p>
        </w:tc>
      </w:tr>
      <w:tr w:rsidR="00DF1361" w14:paraId="53285A9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903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A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6FA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associated Degradation</w:t>
            </w:r>
          </w:p>
        </w:tc>
      </w:tr>
      <w:tr w:rsidR="00DF1361" w14:paraId="207BA45D"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8A0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PKM</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F53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DF1361" w14:paraId="0B2046CF"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D53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B26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r w:rsidR="00DF1361" w14:paraId="09608B4E"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933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O</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356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e Ontology</w:t>
            </w:r>
          </w:p>
        </w:tc>
      </w:tr>
      <w:tr w:rsidR="00DF1361" w14:paraId="0EE04A8F"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CF7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114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DF1361" w14:paraId="3A3B833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910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F27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munosuppression</w:t>
            </w:r>
          </w:p>
        </w:tc>
      </w:tr>
      <w:tr w:rsidR="00DF1361" w14:paraId="59EC2C72"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598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EG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506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yoto Encyclopedia of Genes and Genomes</w:t>
            </w:r>
          </w:p>
        </w:tc>
      </w:tr>
      <w:tr w:rsidR="00DF1361" w14:paraId="79ECE06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209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2FA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DF1361" w14:paraId="29C080F2"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94C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seq</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B5A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 sequencing</w:t>
            </w:r>
          </w:p>
        </w:tc>
      </w:tr>
      <w:tr w:rsidR="00DF1361" w14:paraId="3134D3D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F8F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T-qPC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060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everse Transcriptase Quantitative Polymerase Chain Reaction</w:t>
            </w:r>
          </w:p>
        </w:tc>
      </w:tr>
      <w:tr w:rsidR="00DF1361" w14:paraId="635D830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FB0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7DB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DF1361" w14:paraId="3800E26E"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821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P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648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folded Protein Response</w:t>
            </w:r>
          </w:p>
        </w:tc>
      </w:tr>
      <w:tr w:rsidR="00DF1361" w14:paraId="3C74A110"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B66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A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10C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irginia Avirulent Strain</w:t>
            </w:r>
          </w:p>
        </w:tc>
      </w:tr>
      <w:tr w:rsidR="00DF1361" w14:paraId="423D621C"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3AA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hpi</w:t>
            </w:r>
            <w:proofErr w:type="spellEnd"/>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044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Hours </w:t>
            </w:r>
            <w:proofErr w:type="gramStart"/>
            <w:r>
              <w:rPr>
                <w:rFonts w:ascii="DejaVu Sans" w:eastAsia="DejaVu Sans" w:hAnsi="DejaVu Sans" w:cs="DejaVu Sans"/>
                <w:color w:val="000000"/>
                <w:sz w:val="20"/>
                <w:szCs w:val="20"/>
              </w:rPr>
              <w:t>Post-infection</w:t>
            </w:r>
            <w:proofErr w:type="gramEnd"/>
          </w:p>
        </w:tc>
      </w:tr>
    </w:tbl>
    <w:p w14:paraId="47E9B093" w14:textId="77777777" w:rsidR="00DF1361" w:rsidRDefault="00000000">
      <w:pPr>
        <w:pStyle w:val="Heading2"/>
      </w:pPr>
      <w:bookmarkStart w:id="14" w:name="acknowledgments"/>
      <w:bookmarkEnd w:id="13"/>
      <w:r>
        <w:t>ACKNOWLEDGMENTS</w:t>
      </w:r>
    </w:p>
    <w:p w14:paraId="6B27E086" w14:textId="77777777" w:rsidR="00DF1361" w:rsidRDefault="00000000">
      <w:pPr>
        <w:pStyle w:val="FirstParagraph"/>
      </w:pPr>
      <w:r>
        <w:t>We thank the Office of Research Computing at Brigham Young University for granting us access to the high-performance computing systems to perform the memory-intensive steps in the analysis pipeline of this work.</w:t>
      </w:r>
    </w:p>
    <w:p w14:paraId="73DD6ECF" w14:textId="77777777" w:rsidR="00DF1361" w:rsidRDefault="00000000">
      <w:pPr>
        <w:pStyle w:val="Heading2"/>
      </w:pPr>
      <w:bookmarkStart w:id="15" w:name="conflict-of-interest"/>
      <w:bookmarkEnd w:id="14"/>
      <w:r>
        <w:lastRenderedPageBreak/>
        <w:t>CONFLICT OF INTEREST</w:t>
      </w:r>
    </w:p>
    <w:p w14:paraId="10F0FE41" w14:textId="77777777" w:rsidR="00DF1361" w:rsidRDefault="00000000">
      <w:pPr>
        <w:pStyle w:val="FirstParagraph"/>
      </w:pPr>
      <w:r>
        <w:t>The authors declare that they have no conflict of interest.</w:t>
      </w:r>
    </w:p>
    <w:p w14:paraId="0856AB41" w14:textId="77777777" w:rsidR="00DF1361" w:rsidRDefault="00000000">
      <w:pPr>
        <w:pStyle w:val="Heading2"/>
      </w:pPr>
      <w:bookmarkStart w:id="16" w:name="data-availability"/>
      <w:bookmarkEnd w:id="15"/>
      <w:r>
        <w:t>DATA AVAILABILITY</w:t>
      </w:r>
    </w:p>
    <w:p w14:paraId="7FF49375" w14:textId="77777777" w:rsidR="00DF1361" w:rsidRDefault="00000000">
      <w:pPr>
        <w:pStyle w:val="FirstParagraph"/>
      </w:pPr>
      <w:r>
        <w:t>The raw sequencing read data (</w:t>
      </w:r>
      <w:proofErr w:type="spellStart"/>
      <w:r>
        <w:t>FastQ</w:t>
      </w:r>
      <w:proofErr w:type="spellEnd"/>
      <w:r>
        <w:t>), gene expression counts, and total DEGs identified at 12- and 24-hpi have been deposited at the NCBI Gene Expression Omnibus (</w:t>
      </w:r>
      <w:hyperlink r:id="rId11">
        <w:r>
          <w:rPr>
            <w:rStyle w:val="Hyperlink"/>
          </w:rPr>
          <w:t>http://www.ncbi.nlm.nih.gov/geo</w:t>
        </w:r>
      </w:hyperlink>
      <w:r>
        <w:t>) under accession number GSE286211.</w:t>
      </w:r>
    </w:p>
    <w:p w14:paraId="64C9EE35" w14:textId="77777777" w:rsidR="00DF1361" w:rsidRDefault="00000000">
      <w:pPr>
        <w:pStyle w:val="BodyText"/>
      </w:pPr>
      <w:r>
        <w:t>All the code/scripts in the entire analysis pipeline are available on GitHub (</w:t>
      </w:r>
      <w:hyperlink r:id="rId12">
        <w:r>
          <w:rPr>
            <w:rStyle w:val="Hyperlink"/>
          </w:rPr>
          <w:t>https://github.com/Abraham-Quaye/host_rna_seq</w:t>
        </w:r>
      </w:hyperlink>
      <w:r>
        <w:t xml:space="preserve">) </w:t>
      </w:r>
    </w:p>
    <w:p w14:paraId="458BFF72" w14:textId="77777777" w:rsidR="005C297C" w:rsidRDefault="005C297C" w:rsidP="005C297C">
      <w:pPr>
        <w:pStyle w:val="Heading2"/>
      </w:pPr>
      <w:bookmarkStart w:id="17" w:name="references"/>
      <w:bookmarkEnd w:id="16"/>
    </w:p>
    <w:p w14:paraId="51E7FD0B" w14:textId="17B4E26B" w:rsidR="00DF1361" w:rsidRDefault="00000000" w:rsidP="005C297C">
      <w:pPr>
        <w:pStyle w:val="Heading2"/>
      </w:pPr>
      <w:r>
        <w:t>REFERENCES</w:t>
      </w:r>
    </w:p>
    <w:p w14:paraId="4BE377F8" w14:textId="77777777" w:rsidR="00DF1361" w:rsidRDefault="00000000">
      <w:pPr>
        <w:pStyle w:val="Bibliography"/>
      </w:pPr>
      <w:bookmarkStart w:id="18" w:name="ref-Harrach2008"/>
      <w:bookmarkStart w:id="19" w:name="refs"/>
      <w:r>
        <w:t xml:space="preserve">1. </w:t>
      </w:r>
      <w:r>
        <w:tab/>
      </w:r>
      <w:proofErr w:type="spellStart"/>
      <w:r>
        <w:t>Harrach</w:t>
      </w:r>
      <w:proofErr w:type="spellEnd"/>
      <w:r>
        <w:t xml:space="preserve"> B. 2008. </w:t>
      </w:r>
      <w:hyperlink r:id="rId13">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707E514A" w14:textId="77777777" w:rsidR="00DF1361" w:rsidRDefault="00000000">
      <w:pPr>
        <w:pStyle w:val="Bibliography"/>
      </w:pPr>
      <w:bookmarkStart w:id="20" w:name="ref-Davison2003"/>
      <w:bookmarkEnd w:id="18"/>
      <w:r>
        <w:t xml:space="preserve">2. </w:t>
      </w:r>
      <w:r>
        <w:tab/>
        <w:t xml:space="preserve">Davison A, Benko M, </w:t>
      </w:r>
      <w:proofErr w:type="spellStart"/>
      <w:r>
        <w:t>Harrach</w:t>
      </w:r>
      <w:proofErr w:type="spellEnd"/>
      <w:r>
        <w:t xml:space="preserve"> B. 2003. </w:t>
      </w:r>
      <w:hyperlink r:id="rId14">
        <w:r>
          <w:rPr>
            <w:rStyle w:val="Hyperlink"/>
          </w:rPr>
          <w:t>Genetic content and evolution of adenoviruses</w:t>
        </w:r>
      </w:hyperlink>
      <w:r>
        <w:t>. The Journal of general virology 84:2895–908.</w:t>
      </w:r>
    </w:p>
    <w:p w14:paraId="390168D0" w14:textId="77777777" w:rsidR="00DF1361" w:rsidRDefault="00000000">
      <w:pPr>
        <w:pStyle w:val="Bibliography"/>
      </w:pPr>
      <w:bookmarkStart w:id="21" w:name="ref-Gross1967"/>
      <w:bookmarkEnd w:id="20"/>
      <w:r>
        <w:t xml:space="preserve">3. </w:t>
      </w:r>
      <w:r>
        <w:tab/>
        <w:t>Gross WB, Moore WE. 1967. Hemorrhagic enteritis of turkeys. Avian Dis 11:296–307.</w:t>
      </w:r>
    </w:p>
    <w:p w14:paraId="061EC0D1" w14:textId="77777777" w:rsidR="00DF1361" w:rsidRDefault="00000000">
      <w:pPr>
        <w:pStyle w:val="Bibliography"/>
      </w:pPr>
      <w:bookmarkStart w:id="22" w:name="ref-Beach2006"/>
      <w:bookmarkEnd w:id="21"/>
      <w:r>
        <w:t xml:space="preserve">4. </w:t>
      </w:r>
      <w:r>
        <w:tab/>
        <w:t xml:space="preserve">Beach NM. 2006. </w:t>
      </w:r>
      <w:hyperlink r:id="rId15">
        <w:r>
          <w:rPr>
            <w:rStyle w:val="Hyperlink"/>
          </w:rPr>
          <w:t>Characterization of avirulent turkey hemorrhagic enteritis virus: A study of the molecular basis for variation in virulence and the occurrence of persistent infection</w:t>
        </w:r>
      </w:hyperlink>
      <w:r>
        <w:t>. Thesis.</w:t>
      </w:r>
    </w:p>
    <w:p w14:paraId="64D7CFD1" w14:textId="77777777" w:rsidR="00DF1361" w:rsidRDefault="00000000">
      <w:pPr>
        <w:pStyle w:val="Bibliography"/>
      </w:pPr>
      <w:bookmarkStart w:id="23" w:name="ref-Dhama2017"/>
      <w:bookmarkEnd w:id="22"/>
      <w:r>
        <w:t xml:space="preserve">5.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16">
        <w:proofErr w:type="spellStart"/>
        <w:r>
          <w:rPr>
            <w:rStyle w:val="Hyperlink"/>
          </w:rPr>
          <w:t>Haemorrhagic</w:t>
        </w:r>
        <w:proofErr w:type="spellEnd"/>
        <w:r>
          <w:rPr>
            <w:rStyle w:val="Hyperlink"/>
          </w:rPr>
          <w:t xml:space="preserve"> enteritis of turkeys – current knowledge</w:t>
        </w:r>
      </w:hyperlink>
      <w:r>
        <w:t>. Veterinary Quarterly 37:31–42.</w:t>
      </w:r>
    </w:p>
    <w:p w14:paraId="464C601D" w14:textId="77777777" w:rsidR="00DF1361" w:rsidRDefault="00000000">
      <w:pPr>
        <w:pStyle w:val="Bibliography"/>
      </w:pPr>
      <w:bookmarkStart w:id="24" w:name="ref-Tykaowski2019"/>
      <w:bookmarkEnd w:id="23"/>
      <w:r>
        <w:t xml:space="preserve">6. </w:t>
      </w:r>
      <w:r>
        <w:tab/>
      </w:r>
      <w:proofErr w:type="spellStart"/>
      <w:r>
        <w:t>Tykałowski</w:t>
      </w:r>
      <w:proofErr w:type="spellEnd"/>
      <w:r>
        <w:t xml:space="preserve"> B, </w:t>
      </w:r>
      <w:proofErr w:type="spellStart"/>
      <w:r>
        <w:t>Śmiałek</w:t>
      </w:r>
      <w:proofErr w:type="spellEnd"/>
      <w:r>
        <w:t xml:space="preserve"> M, </w:t>
      </w:r>
      <w:proofErr w:type="spellStart"/>
      <w:r>
        <w:t>Koncicki</w:t>
      </w:r>
      <w:proofErr w:type="spellEnd"/>
      <w:r>
        <w:t xml:space="preserve"> A, </w:t>
      </w:r>
      <w:proofErr w:type="spellStart"/>
      <w:r>
        <w:t>Ognik</w:t>
      </w:r>
      <w:proofErr w:type="spellEnd"/>
      <w:r>
        <w:t xml:space="preserve"> K, </w:t>
      </w:r>
      <w:proofErr w:type="spellStart"/>
      <w:r>
        <w:t>Zduńczyk</w:t>
      </w:r>
      <w:proofErr w:type="spellEnd"/>
      <w:r>
        <w:t xml:space="preserve"> Z, Jankowski J. 2019. </w:t>
      </w:r>
      <w:hyperlink r:id="rId17">
        <w:r>
          <w:rPr>
            <w:rStyle w:val="Hyperlink"/>
          </w:rPr>
          <w:t xml:space="preserve">The immune response of young turkeys to </w:t>
        </w:r>
        <w:proofErr w:type="spellStart"/>
        <w:r>
          <w:rPr>
            <w:rStyle w:val="Hyperlink"/>
          </w:rPr>
          <w:t>haemorrhagic</w:t>
        </w:r>
        <w:proofErr w:type="spellEnd"/>
        <w:r>
          <w:rPr>
            <w:rStyle w:val="Hyperlink"/>
          </w:rPr>
          <w:t xml:space="preserve"> enteritis virus infection at different levels and sources of methionine in the diet</w:t>
        </w:r>
      </w:hyperlink>
      <w:r>
        <w:t>. BMC Veterinary Research 15.</w:t>
      </w:r>
    </w:p>
    <w:p w14:paraId="7B10148B" w14:textId="77777777" w:rsidR="00DF1361" w:rsidRDefault="00000000">
      <w:pPr>
        <w:pStyle w:val="Bibliography"/>
      </w:pPr>
      <w:bookmarkStart w:id="25" w:name="ref-Pierson2008"/>
      <w:bookmarkEnd w:id="24"/>
      <w:r>
        <w:t xml:space="preserve">7. </w:t>
      </w:r>
      <w:r>
        <w:tab/>
        <w:t>Pierson F, Fitzgerald S. 2008. Hemorrhagic enteritis and related infections. Diseases of Poultry 276–286.</w:t>
      </w:r>
    </w:p>
    <w:p w14:paraId="32F11ACC" w14:textId="77777777" w:rsidR="00DF1361" w:rsidRDefault="00000000">
      <w:pPr>
        <w:pStyle w:val="Bibliography"/>
      </w:pPr>
      <w:bookmarkStart w:id="26" w:name="ref-Rautenschlein2000"/>
      <w:bookmarkEnd w:id="25"/>
      <w:r>
        <w:t xml:space="preserve">8. </w:t>
      </w:r>
      <w:r>
        <w:tab/>
        <w:t xml:space="preserve">Rautenschlein S, Sharma JM. 2000. </w:t>
      </w:r>
      <w:hyperlink r:id="rId18">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669DD927" w14:textId="77777777" w:rsidR="00DF1361" w:rsidRDefault="00000000">
      <w:pPr>
        <w:pStyle w:val="Bibliography"/>
      </w:pPr>
      <w:bookmarkStart w:id="27" w:name="ref-Larsen1985"/>
      <w:bookmarkEnd w:id="26"/>
      <w:r>
        <w:t xml:space="preserve">9.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50A08D3A" w14:textId="77777777" w:rsidR="00DF1361" w:rsidRDefault="00000000">
      <w:pPr>
        <w:pStyle w:val="Bibliography"/>
      </w:pPr>
      <w:bookmarkStart w:id="28" w:name="ref-Beach2009a"/>
      <w:bookmarkEnd w:id="27"/>
      <w:r>
        <w:t xml:space="preserve">10. </w:t>
      </w:r>
      <w:r>
        <w:tab/>
        <w:t xml:space="preserve">Beach NM, Duncan RB, Larsen CT, Meng XJ, </w:t>
      </w:r>
      <w:proofErr w:type="spellStart"/>
      <w:r>
        <w:t>Sriranganathan</w:t>
      </w:r>
      <w:proofErr w:type="spellEnd"/>
      <w:r>
        <w:t xml:space="preserve"> N, Pierson FW. 2009. </w:t>
      </w:r>
      <w:hyperlink r:id="rId19">
        <w:r>
          <w:rPr>
            <w:rStyle w:val="Hyperlink"/>
          </w:rPr>
          <w:t>Persistent infection of turkeys with an avirulent strain of turkey hemorrhagic enteritis virus</w:t>
        </w:r>
      </w:hyperlink>
      <w:r>
        <w:t>. Avian Diseases 53:370–375.</w:t>
      </w:r>
    </w:p>
    <w:p w14:paraId="3A56BEAA" w14:textId="77777777" w:rsidR="00DF1361" w:rsidRDefault="00000000">
      <w:pPr>
        <w:pStyle w:val="Bibliography"/>
      </w:pPr>
      <w:bookmarkStart w:id="29" w:name="ref-Rautenschlein2000b"/>
      <w:bookmarkEnd w:id="28"/>
      <w:r>
        <w:lastRenderedPageBreak/>
        <w:t xml:space="preserve">11. </w:t>
      </w:r>
      <w:r>
        <w:tab/>
        <w:t xml:space="preserve">Rautenschlein S, Suresh M, Sharma JM. 2000. </w:t>
      </w:r>
      <w:hyperlink r:id="rId20">
        <w:r>
          <w:rPr>
            <w:rStyle w:val="Hyperlink"/>
          </w:rPr>
          <w:t>Pathogenic avian adenovirus type II induces apoptosis in turkey spleen cells</w:t>
        </w:r>
      </w:hyperlink>
      <w:r>
        <w:t>. Archives of Virology 145:1671–1683.</w:t>
      </w:r>
    </w:p>
    <w:p w14:paraId="2CDD5C5F" w14:textId="77777777" w:rsidR="00DF1361" w:rsidRDefault="00000000">
      <w:pPr>
        <w:pStyle w:val="Bibliography"/>
      </w:pPr>
      <w:bookmarkStart w:id="30" w:name="ref-Pandey2023"/>
      <w:bookmarkEnd w:id="29"/>
      <w:r>
        <w:t xml:space="preserve">12. </w:t>
      </w:r>
      <w:r>
        <w:tab/>
        <w:t xml:space="preserve">Pandey D, </w:t>
      </w:r>
      <w:proofErr w:type="spellStart"/>
      <w:r>
        <w:t>Onkara</w:t>
      </w:r>
      <w:proofErr w:type="spellEnd"/>
      <w:r>
        <w:t xml:space="preserve"> Perumal P. 2023. </w:t>
      </w:r>
      <w:hyperlink r:id="rId21">
        <w:r>
          <w:rPr>
            <w:rStyle w:val="Hyperlink"/>
          </w:rPr>
          <w:t>A scoping review on deep learning for next-generation RNA-seq. Data analysis</w:t>
        </w:r>
      </w:hyperlink>
      <w:r>
        <w:t>. Functional &amp;amp; Integrative Genomics 23.</w:t>
      </w:r>
    </w:p>
    <w:p w14:paraId="432D6F78" w14:textId="77777777" w:rsidR="00DF1361" w:rsidRDefault="00000000">
      <w:pPr>
        <w:pStyle w:val="Bibliography"/>
      </w:pPr>
      <w:bookmarkStart w:id="31" w:name="ref-Wang2019"/>
      <w:bookmarkEnd w:id="30"/>
      <w:r>
        <w:t xml:space="preserve">13. </w:t>
      </w:r>
      <w:r>
        <w:tab/>
        <w:t xml:space="preserve">Wang B, Kumar V, Olson A, Ware D. 2019. </w:t>
      </w:r>
      <w:hyperlink r:id="rId22">
        <w:r>
          <w:rPr>
            <w:rStyle w:val="Hyperlink"/>
          </w:rPr>
          <w:t>Reviving the transcriptome studies: An insight into the emergence of single-molecule transcriptome sequencing</w:t>
        </w:r>
      </w:hyperlink>
      <w:r>
        <w:t>. Frontiers in Genetics 10.</w:t>
      </w:r>
    </w:p>
    <w:p w14:paraId="411A28F5" w14:textId="77777777" w:rsidR="00DF1361" w:rsidRDefault="00000000">
      <w:pPr>
        <w:pStyle w:val="Bibliography"/>
      </w:pPr>
      <w:bookmarkStart w:id="32" w:name="ref-Choi2016"/>
      <w:bookmarkEnd w:id="31"/>
      <w:r>
        <w:t xml:space="preserve">14. </w:t>
      </w:r>
      <w:r>
        <w:tab/>
        <w:t xml:space="preserve">Choi SC. 2016. </w:t>
      </w:r>
      <w:hyperlink r:id="rId23">
        <w:r>
          <w:rPr>
            <w:rStyle w:val="Hyperlink"/>
          </w:rPr>
          <w:t>On the study of microbial transcriptomes using second- and third-generation sequencing technologies</w:t>
        </w:r>
      </w:hyperlink>
      <w:r>
        <w:t>. Journal of Microbiology 54:527–536.</w:t>
      </w:r>
    </w:p>
    <w:p w14:paraId="23A21B18" w14:textId="77777777" w:rsidR="00DF1361" w:rsidRDefault="00000000">
      <w:pPr>
        <w:pStyle w:val="Bibliography"/>
      </w:pPr>
      <w:bookmarkStart w:id="33" w:name="ref-Satam2023"/>
      <w:bookmarkEnd w:id="32"/>
      <w:r>
        <w:t xml:space="preserve">15. </w:t>
      </w:r>
      <w:r>
        <w:tab/>
      </w:r>
      <w:proofErr w:type="spellStart"/>
      <w:r>
        <w:t>Satam</w:t>
      </w:r>
      <w:proofErr w:type="spellEnd"/>
      <w:r>
        <w:t xml:space="preserve">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w:t>
      </w:r>
      <w:proofErr w:type="spellStart"/>
      <w:r>
        <w:t>Thakare</w:t>
      </w:r>
      <w:proofErr w:type="spellEnd"/>
      <w:r>
        <w:t xml:space="preserve"> RP, Banday S, Mishra AK, Das G, </w:t>
      </w:r>
      <w:proofErr w:type="spellStart"/>
      <w:r>
        <w:t>Malonia</w:t>
      </w:r>
      <w:proofErr w:type="spellEnd"/>
      <w:r>
        <w:t xml:space="preserve"> SK. 2023. </w:t>
      </w:r>
      <w:hyperlink r:id="rId24">
        <w:r>
          <w:rPr>
            <w:rStyle w:val="Hyperlink"/>
          </w:rPr>
          <w:t>Next-generation sequencing technology: Current trends and advancements</w:t>
        </w:r>
      </w:hyperlink>
      <w:r>
        <w:t>. Biology 12:997.</w:t>
      </w:r>
    </w:p>
    <w:p w14:paraId="1CF62443" w14:textId="77777777" w:rsidR="00DF1361" w:rsidRDefault="00000000">
      <w:pPr>
        <w:pStyle w:val="Bibliography"/>
      </w:pPr>
      <w:bookmarkStart w:id="34" w:name="ref-Mo2023"/>
      <w:bookmarkEnd w:id="33"/>
      <w:r>
        <w:t xml:space="preserve">16. </w:t>
      </w:r>
      <w:r>
        <w:tab/>
        <w:t xml:space="preserve">Mo Q, Feng K, Dai S, Wu Q, Zhang Z, Ali A, Deng F, Wang H, Ning Y-J. 2023. </w:t>
      </w:r>
      <w:hyperlink r:id="rId25">
        <w:r>
          <w:rPr>
            <w:rStyle w:val="Hyperlink"/>
          </w:rPr>
          <w:t xml:space="preserve">Transcriptome profiling highlights regulated biological processes and type III interferon antiviral responses upon </w:t>
        </w:r>
        <w:proofErr w:type="spellStart"/>
        <w:r>
          <w:rPr>
            <w:rStyle w:val="Hyperlink"/>
          </w:rPr>
          <w:t>crimean-congo</w:t>
        </w:r>
        <w:proofErr w:type="spellEnd"/>
        <w:r>
          <w:rPr>
            <w:rStyle w:val="Hyperlink"/>
          </w:rPr>
          <w:t xml:space="preserve"> hemorrhagic fever virus infection</w:t>
        </w:r>
      </w:hyperlink>
      <w:r>
        <w:t xml:space="preserve">. </w:t>
      </w:r>
      <w:proofErr w:type="spellStart"/>
      <w:r>
        <w:t>Virologica</w:t>
      </w:r>
      <w:proofErr w:type="spellEnd"/>
      <w:r>
        <w:t xml:space="preserve"> Sinica 38:34–46.</w:t>
      </w:r>
    </w:p>
    <w:p w14:paraId="29D9EF30" w14:textId="77777777" w:rsidR="00DF1361" w:rsidRDefault="00000000">
      <w:pPr>
        <w:pStyle w:val="Bibliography"/>
      </w:pPr>
      <w:bookmarkStart w:id="35" w:name="ref-Ashburner2000"/>
      <w:bookmarkEnd w:id="34"/>
      <w:r>
        <w:t xml:space="preserve">17. </w:t>
      </w:r>
      <w:r>
        <w:tab/>
        <w:t xml:space="preserve">Ashburner M, Ball CA, Blake JA, Botstein D, Butler H, Cherry JM, Davis AP, </w:t>
      </w:r>
      <w:proofErr w:type="spellStart"/>
      <w:r>
        <w:t>Dolinski</w:t>
      </w:r>
      <w:proofErr w:type="spellEnd"/>
      <w:r>
        <w:t xml:space="preserve"> K, Dwight SS, </w:t>
      </w:r>
      <w:proofErr w:type="spellStart"/>
      <w:r>
        <w:t>Eppig</w:t>
      </w:r>
      <w:proofErr w:type="spellEnd"/>
      <w:r>
        <w:t xml:space="preserve"> JT, Harris MA, Hill DP, Issel-Tarver L, </w:t>
      </w:r>
      <w:proofErr w:type="spellStart"/>
      <w:r>
        <w:t>Kasarskis</w:t>
      </w:r>
      <w:proofErr w:type="spellEnd"/>
      <w:r>
        <w:t xml:space="preserve"> A, Lewis S, </w:t>
      </w:r>
      <w:proofErr w:type="spellStart"/>
      <w:r>
        <w:t>Matese</w:t>
      </w:r>
      <w:proofErr w:type="spellEnd"/>
      <w:r>
        <w:t xml:space="preserve"> JC, Richardson JE, Ringwald M, Rubin GM, Sherlock G. 2000. </w:t>
      </w:r>
      <w:hyperlink r:id="rId26">
        <w:r>
          <w:rPr>
            <w:rStyle w:val="Hyperlink"/>
          </w:rPr>
          <w:t>Gene ontology: Tool for the unification of biology</w:t>
        </w:r>
      </w:hyperlink>
      <w:r>
        <w:t>. Nature Genetics 25:25–29.</w:t>
      </w:r>
    </w:p>
    <w:p w14:paraId="28B9DDE7" w14:textId="77777777" w:rsidR="00DF1361" w:rsidRDefault="00000000">
      <w:pPr>
        <w:pStyle w:val="Bibliography"/>
      </w:pPr>
      <w:bookmarkStart w:id="36" w:name="ref-Kanehisa2000"/>
      <w:bookmarkEnd w:id="35"/>
      <w:r>
        <w:t xml:space="preserve">18. </w:t>
      </w:r>
      <w:r>
        <w:tab/>
      </w:r>
      <w:proofErr w:type="spellStart"/>
      <w:r>
        <w:t>Kanehisa</w:t>
      </w:r>
      <w:proofErr w:type="spellEnd"/>
      <w:r>
        <w:t xml:space="preserve"> M. 2000. </w:t>
      </w:r>
      <w:hyperlink r:id="rId27">
        <w:r>
          <w:rPr>
            <w:rStyle w:val="Hyperlink"/>
          </w:rPr>
          <w:t>KEGG: Kyoto encyclopedia of genes and genomes</w:t>
        </w:r>
      </w:hyperlink>
      <w:r>
        <w:t>. Nucleic Acids Research 28:27–30.</w:t>
      </w:r>
    </w:p>
    <w:p w14:paraId="7D82BC1C" w14:textId="77777777" w:rsidR="00DF1361" w:rsidRDefault="00000000">
      <w:pPr>
        <w:pStyle w:val="Bibliography"/>
      </w:pPr>
      <w:bookmarkStart w:id="37" w:name="ref-Mahsoub2017"/>
      <w:bookmarkEnd w:id="36"/>
      <w:r>
        <w:t xml:space="preserve">19. </w:t>
      </w:r>
      <w:r>
        <w:tab/>
      </w:r>
      <w:proofErr w:type="spellStart"/>
      <w:r>
        <w:t>Mahsoub</w:t>
      </w:r>
      <w:proofErr w:type="spellEnd"/>
      <w:r>
        <w:t xml:space="preserve"> HM, Evans NP, Beach NM, Yuan L, Zimmerman K, Pierson FW. 2017. </w:t>
      </w:r>
      <w:hyperlink r:id="rId28">
        <w:r>
          <w:rPr>
            <w:rStyle w:val="Hyperlink"/>
          </w:rPr>
          <w:t>Real-time PCR-based infectivity assay for the titration of turkey hemorrhagic enteritis virus, an adenovirus, in live vaccines</w:t>
        </w:r>
      </w:hyperlink>
      <w:r>
        <w:t>. Journal of Virological Methods 239:42–49.</w:t>
      </w:r>
    </w:p>
    <w:p w14:paraId="1B776C2B" w14:textId="77777777" w:rsidR="00DF1361" w:rsidRDefault="00000000">
      <w:pPr>
        <w:pStyle w:val="Bibliography"/>
      </w:pPr>
      <w:bookmarkStart w:id="38" w:name="ref-Pertea2016"/>
      <w:bookmarkEnd w:id="37"/>
      <w:r>
        <w:t xml:space="preserve">20. </w:t>
      </w:r>
      <w:r>
        <w:tab/>
      </w:r>
      <w:proofErr w:type="spellStart"/>
      <w:r>
        <w:t>Pertea</w:t>
      </w:r>
      <w:proofErr w:type="spellEnd"/>
      <w:r>
        <w:t xml:space="preserve"> M, Kim D, </w:t>
      </w:r>
      <w:proofErr w:type="spellStart"/>
      <w:r>
        <w:t>Pertea</w:t>
      </w:r>
      <w:proofErr w:type="spellEnd"/>
      <w:r>
        <w:t xml:space="preserve"> GM, Leek JT, Salzberg SL. 2016. </w:t>
      </w:r>
      <w:hyperlink r:id="rId29">
        <w:r>
          <w:rPr>
            <w:rStyle w:val="Hyperlink"/>
          </w:rPr>
          <w:t>Transcript-level expression analysis of RNA-seq experiments with HISAT, StringTie and ballgown</w:t>
        </w:r>
      </w:hyperlink>
      <w:r>
        <w:t>. Nature Protocols 11:1650–1667.</w:t>
      </w:r>
    </w:p>
    <w:p w14:paraId="4F7D79F9" w14:textId="77777777" w:rsidR="00DF1361" w:rsidRDefault="00000000">
      <w:pPr>
        <w:pStyle w:val="Bibliography"/>
      </w:pPr>
      <w:bookmarkStart w:id="39" w:name="ref-Snakemake2021"/>
      <w:bookmarkEnd w:id="38"/>
      <w:r>
        <w:t xml:space="preserve">21.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ilm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30">
        <w:r>
          <w:rPr>
            <w:rStyle w:val="Hyperlink"/>
          </w:rPr>
          <w:t xml:space="preserve">Sustainable data analysis with </w:t>
        </w:r>
        <w:proofErr w:type="spellStart"/>
        <w:r>
          <w:rPr>
            <w:rStyle w:val="Hyperlink"/>
          </w:rPr>
          <w:t>snakemake</w:t>
        </w:r>
        <w:proofErr w:type="spellEnd"/>
      </w:hyperlink>
      <w:r>
        <w:t>. F1000Research 10:33.</w:t>
      </w:r>
    </w:p>
    <w:p w14:paraId="1BBD22D2" w14:textId="77777777" w:rsidR="00DF1361" w:rsidRDefault="00000000">
      <w:pPr>
        <w:pStyle w:val="Bibliography"/>
      </w:pPr>
      <w:bookmarkStart w:id="40" w:name="ref-Martin2011"/>
      <w:bookmarkEnd w:id="39"/>
      <w:r>
        <w:t xml:space="preserve">22. </w:t>
      </w:r>
      <w:r>
        <w:tab/>
        <w:t xml:space="preserve">Martin M. 2011. </w:t>
      </w:r>
      <w:hyperlink r:id="rId31">
        <w:proofErr w:type="spellStart"/>
        <w:r>
          <w:rPr>
            <w:rStyle w:val="Hyperlink"/>
          </w:rPr>
          <w:t>Cutadapt</w:t>
        </w:r>
        <w:proofErr w:type="spellEnd"/>
        <w:r>
          <w:rPr>
            <w:rStyle w:val="Hyperlink"/>
          </w:rPr>
          <w:t xml:space="preserve"> removes adapter sequences from high-throughput sequencing reads</w:t>
        </w:r>
      </w:hyperlink>
      <w:r>
        <w:t xml:space="preserve">. </w:t>
      </w:r>
      <w:proofErr w:type="spellStart"/>
      <w:r>
        <w:t>EMBnetjournal</w:t>
      </w:r>
      <w:proofErr w:type="spellEnd"/>
      <w:r>
        <w:t xml:space="preserve"> 17:10.</w:t>
      </w:r>
    </w:p>
    <w:p w14:paraId="41ED9234" w14:textId="77777777" w:rsidR="00DF1361" w:rsidRDefault="00000000">
      <w:pPr>
        <w:pStyle w:val="Bibliography"/>
      </w:pPr>
      <w:bookmarkStart w:id="41" w:name="ref-Deseq2"/>
      <w:bookmarkEnd w:id="40"/>
      <w:r>
        <w:t xml:space="preserve">23. </w:t>
      </w:r>
      <w:r>
        <w:tab/>
        <w:t xml:space="preserve">Love MI, Huber W, Anders S. 2014. </w:t>
      </w:r>
      <w:hyperlink r:id="rId32">
        <w:r>
          <w:rPr>
            <w:rStyle w:val="Hyperlink"/>
          </w:rPr>
          <w:t>Moderated estimation of fold change and dispersion for RNA-seq data with DESeq2</w:t>
        </w:r>
      </w:hyperlink>
      <w:r>
        <w:t>. Genome Biology 15:550.</w:t>
      </w:r>
    </w:p>
    <w:p w14:paraId="520EAC68" w14:textId="77777777" w:rsidR="00DF1361" w:rsidRDefault="00000000">
      <w:pPr>
        <w:pStyle w:val="Bibliography"/>
      </w:pPr>
      <w:bookmarkStart w:id="42" w:name="ref-Gprofiler2"/>
      <w:bookmarkEnd w:id="41"/>
      <w:r>
        <w:t xml:space="preserve">24. </w:t>
      </w:r>
      <w:r>
        <w:tab/>
        <w:t xml:space="preserve">Kolberg L, </w:t>
      </w:r>
      <w:proofErr w:type="spellStart"/>
      <w:r>
        <w:t>Raudvere</w:t>
      </w:r>
      <w:proofErr w:type="spellEnd"/>
      <w:r>
        <w:t xml:space="preserve"> U, Kuzmin I, </w:t>
      </w:r>
      <w:proofErr w:type="spellStart"/>
      <w:r>
        <w:t>Vilo</w:t>
      </w:r>
      <w:proofErr w:type="spellEnd"/>
      <w:r>
        <w:t xml:space="preserve"> J, Peterson H. 2020. gprofiler2– an r package for gene list functional enrichment analysis and namespace conversion toolset </w:t>
      </w:r>
      <w:proofErr w:type="spellStart"/>
      <w:proofErr w:type="gramStart"/>
      <w:r>
        <w:t>g:profiler</w:t>
      </w:r>
      <w:proofErr w:type="spellEnd"/>
      <w:proofErr w:type="gramEnd"/>
      <w:r>
        <w:t>. F1000Research 9 (ELIXIR).</w:t>
      </w:r>
    </w:p>
    <w:p w14:paraId="17F8F19E" w14:textId="77777777" w:rsidR="00DF1361" w:rsidRDefault="00000000">
      <w:pPr>
        <w:pStyle w:val="Bibliography"/>
      </w:pPr>
      <w:bookmarkStart w:id="43" w:name="ref-ggplot2"/>
      <w:bookmarkEnd w:id="42"/>
      <w:r>
        <w:t xml:space="preserve">25. </w:t>
      </w:r>
      <w:r>
        <w:tab/>
        <w:t xml:space="preserve">Wickham H. 2016. ggplot2: Elegant graphics for data analysis. Springer-Verlag New York. </w:t>
      </w:r>
      <w:hyperlink r:id="rId33">
        <w:r>
          <w:rPr>
            <w:rStyle w:val="Hyperlink"/>
          </w:rPr>
          <w:t>https://ggplot2.tidyverse.org</w:t>
        </w:r>
      </w:hyperlink>
      <w:r>
        <w:t>.</w:t>
      </w:r>
    </w:p>
    <w:p w14:paraId="4459FA16" w14:textId="77777777" w:rsidR="00DF1361" w:rsidRDefault="00000000">
      <w:pPr>
        <w:pStyle w:val="Bibliography"/>
      </w:pPr>
      <w:bookmarkStart w:id="44" w:name="ref-pheatmap"/>
      <w:bookmarkEnd w:id="43"/>
      <w:r>
        <w:t xml:space="preserve">26. </w:t>
      </w:r>
      <w:r>
        <w:tab/>
      </w:r>
      <w:proofErr w:type="spellStart"/>
      <w:r>
        <w:t>Kolde</w:t>
      </w:r>
      <w:proofErr w:type="spellEnd"/>
      <w:r>
        <w:t xml:space="preserve"> R. 2019. </w:t>
      </w:r>
      <w:proofErr w:type="spellStart"/>
      <w:r>
        <w:t>Pheatmap</w:t>
      </w:r>
      <w:proofErr w:type="spellEnd"/>
      <w:r>
        <w:t xml:space="preserve">: Pretty heatmaps. </w:t>
      </w:r>
      <w:hyperlink r:id="rId34">
        <w:r>
          <w:rPr>
            <w:rStyle w:val="Hyperlink"/>
          </w:rPr>
          <w:t>https://CRAN.R-project.org/package=pheatmap</w:t>
        </w:r>
      </w:hyperlink>
      <w:r>
        <w:t>.</w:t>
      </w:r>
    </w:p>
    <w:p w14:paraId="4ADC06F7" w14:textId="77777777" w:rsidR="00DF1361" w:rsidRDefault="00000000">
      <w:pPr>
        <w:pStyle w:val="Bibliography"/>
      </w:pPr>
      <w:bookmarkStart w:id="45" w:name="ref-ggvenn"/>
      <w:bookmarkEnd w:id="44"/>
      <w:r>
        <w:lastRenderedPageBreak/>
        <w:t xml:space="preserve">27. </w:t>
      </w:r>
      <w:r>
        <w:tab/>
        <w:t xml:space="preserve">Yan L. 2023. </w:t>
      </w:r>
      <w:proofErr w:type="spellStart"/>
      <w:r>
        <w:t>Ggvenn</w:t>
      </w:r>
      <w:proofErr w:type="spellEnd"/>
      <w:r>
        <w:t xml:space="preserve">: Draw </w:t>
      </w:r>
      <w:proofErr w:type="spellStart"/>
      <w:r>
        <w:t>venn</w:t>
      </w:r>
      <w:proofErr w:type="spellEnd"/>
      <w:r>
        <w:t xml:space="preserve"> diagram by ’ggplot2’. </w:t>
      </w:r>
      <w:hyperlink r:id="rId35">
        <w:r>
          <w:rPr>
            <w:rStyle w:val="Hyperlink"/>
          </w:rPr>
          <w:t>https://CRAN.R-project.org/package=ggvenn</w:t>
        </w:r>
      </w:hyperlink>
      <w:r>
        <w:t>.</w:t>
      </w:r>
    </w:p>
    <w:p w14:paraId="76041DED" w14:textId="77777777" w:rsidR="00DF1361" w:rsidRDefault="00000000">
      <w:pPr>
        <w:pStyle w:val="Bibliography"/>
      </w:pPr>
      <w:bookmarkStart w:id="46" w:name="ref-Livak2001"/>
      <w:bookmarkEnd w:id="45"/>
      <w:r>
        <w:t xml:space="preserve">28. </w:t>
      </w:r>
      <w:r>
        <w:tab/>
      </w:r>
      <w:hyperlink r:id="rId36">
        <w:proofErr w:type="spellStart"/>
        <w:r>
          <w:rPr>
            <w:rStyle w:val="Hyperlink"/>
          </w:rPr>
          <w:t>Livak</w:t>
        </w:r>
        <w:proofErr w:type="spellEnd"/>
        <w:r>
          <w:rPr>
            <w:rStyle w:val="Hyperlink"/>
          </w:rPr>
          <w:t xml:space="preserve"> KJ, </w:t>
        </w:r>
        <w:proofErr w:type="spellStart"/>
        <w:r>
          <w:rPr>
            <w:rStyle w:val="Hyperlink"/>
          </w:rPr>
          <w:t>Schmittgen</w:t>
        </w:r>
        <w:proofErr w:type="spellEnd"/>
        <w:r>
          <w:rPr>
            <w:rStyle w:val="Hyperlink"/>
          </w:rPr>
          <w:t xml:space="preserve"> TD. 2001.. Methods 25:402–408</w:t>
        </w:r>
      </w:hyperlink>
      <w:r>
        <w:t>.</w:t>
      </w:r>
    </w:p>
    <w:p w14:paraId="16FCF207" w14:textId="77777777" w:rsidR="00DF1361" w:rsidRDefault="00000000">
      <w:pPr>
        <w:pStyle w:val="Bibliography"/>
      </w:pPr>
      <w:bookmarkStart w:id="47" w:name="ref-Sherman2022"/>
      <w:bookmarkEnd w:id="46"/>
      <w:r>
        <w:t xml:space="preserve">29. </w:t>
      </w:r>
      <w:r>
        <w:tab/>
        <w:t xml:space="preserve">Sherman BT, Hao M, Qiu J, Jiao X, </w:t>
      </w:r>
      <w:proofErr w:type="spellStart"/>
      <w:r>
        <w:t>Baseler</w:t>
      </w:r>
      <w:proofErr w:type="spellEnd"/>
      <w:r>
        <w:t xml:space="preserve"> MW, Lane HC, </w:t>
      </w:r>
      <w:proofErr w:type="spellStart"/>
      <w:r>
        <w:t>Imamichi</w:t>
      </w:r>
      <w:proofErr w:type="spellEnd"/>
      <w:r>
        <w:t xml:space="preserve"> T, Chang W. 2022. </w:t>
      </w:r>
      <w:hyperlink r:id="rId37">
        <w:r>
          <w:rPr>
            <w:rStyle w:val="Hyperlink"/>
          </w:rPr>
          <w:t>DAVID: A web server for functional enrichment analysis and functional annotation of gene lists (2021 update)</w:t>
        </w:r>
      </w:hyperlink>
      <w:r>
        <w:t xml:space="preserve">. Nucleic Acids Research </w:t>
      </w:r>
      <w:proofErr w:type="gramStart"/>
      <w:r>
        <w:t>50:W</w:t>
      </w:r>
      <w:proofErr w:type="gramEnd"/>
      <w:r>
        <w:t>216–W221.</w:t>
      </w:r>
    </w:p>
    <w:p w14:paraId="00DDC3CC" w14:textId="77777777" w:rsidR="00DF1361" w:rsidRDefault="00000000">
      <w:pPr>
        <w:pStyle w:val="Bibliography"/>
      </w:pPr>
      <w:bookmarkStart w:id="48" w:name="ref-Saunders1993"/>
      <w:bookmarkEnd w:id="47"/>
      <w:r>
        <w:t xml:space="preserve">30. </w:t>
      </w:r>
      <w:r>
        <w:tab/>
        <w:t xml:space="preserve">Saunders GK, Pierson FW, Hurk JV van den. 1993. </w:t>
      </w:r>
      <w:hyperlink r:id="rId38">
        <w:proofErr w:type="spellStart"/>
        <w:r>
          <w:rPr>
            <w:rStyle w:val="Hyperlink"/>
          </w:rPr>
          <w:t>Haemorhagic</w:t>
        </w:r>
        <w:proofErr w:type="spellEnd"/>
        <w:r>
          <w:rPr>
            <w:rStyle w:val="Hyperlink"/>
          </w:rPr>
          <w:t xml:space="preserve"> enteritis virus infection in turkeys: A comparison of virulent and avirulent virus infections, and a proposed pathogenesis</w:t>
        </w:r>
      </w:hyperlink>
      <w:r>
        <w:t>. Avian Pathology 22:47–58.</w:t>
      </w:r>
    </w:p>
    <w:p w14:paraId="56AD2700" w14:textId="77777777" w:rsidR="00DF1361" w:rsidRDefault="00000000">
      <w:pPr>
        <w:pStyle w:val="Bibliography"/>
      </w:pPr>
      <w:bookmarkStart w:id="49" w:name="ref-Barber2001"/>
      <w:bookmarkEnd w:id="48"/>
      <w:r>
        <w:t xml:space="preserve">31. </w:t>
      </w:r>
      <w:r>
        <w:tab/>
        <w:t xml:space="preserve">Barber GN. 2001. </w:t>
      </w:r>
      <w:hyperlink r:id="rId39">
        <w:r>
          <w:rPr>
            <w:rStyle w:val="Hyperlink"/>
          </w:rPr>
          <w:t>Host defense, viruses and apoptosis</w:t>
        </w:r>
      </w:hyperlink>
      <w:r>
        <w:t>. Cell Death &amp;amp; Differentiation 8:113–126.</w:t>
      </w:r>
    </w:p>
    <w:p w14:paraId="4BBE0630" w14:textId="77777777" w:rsidR="00DF1361" w:rsidRDefault="00000000">
      <w:pPr>
        <w:pStyle w:val="Bibliography"/>
      </w:pPr>
      <w:bookmarkStart w:id="50" w:name="ref-Hardwick1997"/>
      <w:bookmarkEnd w:id="49"/>
      <w:r>
        <w:t xml:space="preserve">32. </w:t>
      </w:r>
      <w:r>
        <w:tab/>
        <w:t xml:space="preserve">Hardwick JM. 1997. </w:t>
      </w:r>
      <w:hyperlink r:id="rId40">
        <w:r>
          <w:rPr>
            <w:rStyle w:val="Hyperlink"/>
          </w:rPr>
          <w:t>Virus-induced apoptosis</w:t>
        </w:r>
      </w:hyperlink>
      <w:r>
        <w:t xml:space="preserve">, p. 295–336. </w:t>
      </w:r>
      <w:r>
        <w:rPr>
          <w:i/>
          <w:iCs/>
        </w:rPr>
        <w:t>In</w:t>
      </w:r>
      <w:r>
        <w:t xml:space="preserve"> </w:t>
      </w:r>
      <w:proofErr w:type="spellStart"/>
      <w:r>
        <w:t>Apoptosls</w:t>
      </w:r>
      <w:proofErr w:type="spellEnd"/>
      <w:r>
        <w:t xml:space="preserve"> - pharmacological implications and therapeutic opportunities. Elsevier.</w:t>
      </w:r>
    </w:p>
    <w:p w14:paraId="540046EA" w14:textId="77777777" w:rsidR="00DF1361" w:rsidRDefault="00000000">
      <w:pPr>
        <w:pStyle w:val="Bibliography"/>
      </w:pPr>
      <w:bookmarkStart w:id="51" w:name="ref-Verburg2022"/>
      <w:bookmarkEnd w:id="50"/>
      <w:r>
        <w:t xml:space="preserve">33. </w:t>
      </w:r>
      <w:r>
        <w:tab/>
        <w:t xml:space="preserve">Verburg SG, </w:t>
      </w:r>
      <w:proofErr w:type="spellStart"/>
      <w:r>
        <w:t>Lelievre</w:t>
      </w:r>
      <w:proofErr w:type="spellEnd"/>
      <w:r>
        <w:t xml:space="preserve"> RM, Westerveld MJ, </w:t>
      </w:r>
      <w:proofErr w:type="spellStart"/>
      <w:r>
        <w:t>Inkol</w:t>
      </w:r>
      <w:proofErr w:type="spellEnd"/>
      <w:r>
        <w:t xml:space="preserve"> JM, Sun YL, </w:t>
      </w:r>
      <w:proofErr w:type="spellStart"/>
      <w:r>
        <w:t>Workenhe</w:t>
      </w:r>
      <w:proofErr w:type="spellEnd"/>
      <w:r>
        <w:t xml:space="preserve"> ST. 2022. </w:t>
      </w:r>
      <w:hyperlink r:id="rId41">
        <w:r>
          <w:rPr>
            <w:rStyle w:val="Hyperlink"/>
          </w:rPr>
          <w:t>Viral-mediated activation and inhibition of programmed cell death</w:t>
        </w:r>
      </w:hyperlink>
      <w:r>
        <w:t xml:space="preserve">. PLOS Pathogens </w:t>
      </w:r>
      <w:proofErr w:type="gramStart"/>
      <w:r>
        <w:t>18:e</w:t>
      </w:r>
      <w:proofErr w:type="gramEnd"/>
      <w:r>
        <w:t>1010718.</w:t>
      </w:r>
    </w:p>
    <w:p w14:paraId="29AD52EE" w14:textId="77777777" w:rsidR="00DF1361" w:rsidRDefault="00000000">
      <w:pPr>
        <w:pStyle w:val="Bibliography"/>
      </w:pPr>
      <w:bookmarkStart w:id="52" w:name="ref-Zhao2012"/>
      <w:bookmarkEnd w:id="51"/>
      <w:r>
        <w:t xml:space="preserve">34. </w:t>
      </w:r>
      <w:r>
        <w:tab/>
        <w:t xml:space="preserve">Zhao H, </w:t>
      </w:r>
      <w:proofErr w:type="spellStart"/>
      <w:r>
        <w:t>Dahlö</w:t>
      </w:r>
      <w:proofErr w:type="spellEnd"/>
      <w:r>
        <w:t xml:space="preserve"> M, Isaksson A, </w:t>
      </w:r>
      <w:proofErr w:type="spellStart"/>
      <w:r>
        <w:t>Syvänen</w:t>
      </w:r>
      <w:proofErr w:type="spellEnd"/>
      <w:r>
        <w:t xml:space="preserve"> A-C, Pettersson U. 2012. </w:t>
      </w:r>
      <w:hyperlink r:id="rId42">
        <w:r>
          <w:rPr>
            <w:rStyle w:val="Hyperlink"/>
          </w:rPr>
          <w:t>The transcriptome of the adenovirus infected cell</w:t>
        </w:r>
      </w:hyperlink>
      <w:r>
        <w:t>. Virology 424:115–128.</w:t>
      </w:r>
    </w:p>
    <w:p w14:paraId="795338B8" w14:textId="77777777" w:rsidR="00DF1361" w:rsidRDefault="00000000">
      <w:pPr>
        <w:pStyle w:val="Bibliography"/>
      </w:pPr>
      <w:bookmarkStart w:id="53" w:name="ref-Guimet2016"/>
      <w:bookmarkEnd w:id="52"/>
      <w:r>
        <w:t xml:space="preserve">35. </w:t>
      </w:r>
      <w:r>
        <w:tab/>
      </w:r>
      <w:proofErr w:type="spellStart"/>
      <w:r>
        <w:t>Guimet</w:t>
      </w:r>
      <w:proofErr w:type="spellEnd"/>
      <w:r>
        <w:t xml:space="preserve"> D, Hearing P. 2016. </w:t>
      </w:r>
      <w:hyperlink r:id="rId43">
        <w:r>
          <w:rPr>
            <w:rStyle w:val="Hyperlink"/>
          </w:rPr>
          <w:t>Adenovirus replication</w:t>
        </w:r>
      </w:hyperlink>
      <w:r>
        <w:t xml:space="preserve">, p. 59–84. </w:t>
      </w:r>
      <w:r>
        <w:rPr>
          <w:i/>
          <w:iCs/>
        </w:rPr>
        <w:t>In</w:t>
      </w:r>
      <w:r>
        <w:t xml:space="preserve"> Adenoviral vectors for gene therapy. Elsevier.</w:t>
      </w:r>
    </w:p>
    <w:p w14:paraId="08B3D6E5" w14:textId="77777777" w:rsidR="00DF1361" w:rsidRDefault="00000000">
      <w:pPr>
        <w:pStyle w:val="Bibliography"/>
      </w:pPr>
      <w:bookmarkStart w:id="54" w:name="ref-Roos2006"/>
      <w:bookmarkEnd w:id="53"/>
      <w:r>
        <w:t xml:space="preserve">36. </w:t>
      </w:r>
      <w:r>
        <w:tab/>
      </w:r>
      <w:proofErr w:type="spellStart"/>
      <w:r>
        <w:t>Roos</w:t>
      </w:r>
      <w:proofErr w:type="spellEnd"/>
      <w:r>
        <w:t xml:space="preserve"> WP, </w:t>
      </w:r>
      <w:proofErr w:type="spellStart"/>
      <w:r>
        <w:t>Kaina</w:t>
      </w:r>
      <w:proofErr w:type="spellEnd"/>
      <w:r>
        <w:t xml:space="preserve"> B. 2006. </w:t>
      </w:r>
      <w:hyperlink r:id="rId44">
        <w:r>
          <w:rPr>
            <w:rStyle w:val="Hyperlink"/>
          </w:rPr>
          <w:t>DNA damage-induced cell death by apoptosis</w:t>
        </w:r>
      </w:hyperlink>
      <w:r>
        <w:t>. Trends in Molecular Medicine 12:440–450.</w:t>
      </w:r>
    </w:p>
    <w:p w14:paraId="7647BFD1" w14:textId="77777777" w:rsidR="00DF1361" w:rsidRDefault="00000000">
      <w:pPr>
        <w:pStyle w:val="Bibliography"/>
      </w:pPr>
      <w:bookmarkStart w:id="55" w:name="ref-Martin1993"/>
      <w:bookmarkEnd w:id="54"/>
      <w:r>
        <w:t xml:space="preserve">37. </w:t>
      </w:r>
      <w:r>
        <w:tab/>
        <w:t xml:space="preserve">Martin SJ. 1993. </w:t>
      </w:r>
      <w:hyperlink r:id="rId45">
        <w:r>
          <w:rPr>
            <w:rStyle w:val="Hyperlink"/>
          </w:rPr>
          <w:t>Protein or RNA synthesis inhibition induces apoptosis of mature human CD4+ t cell blasts</w:t>
        </w:r>
      </w:hyperlink>
      <w:r>
        <w:t>. Immunology Letters 35:125–134.</w:t>
      </w:r>
    </w:p>
    <w:p w14:paraId="3996B0B5" w14:textId="77777777" w:rsidR="00DF1361" w:rsidRDefault="00000000">
      <w:pPr>
        <w:pStyle w:val="Bibliography"/>
      </w:pPr>
      <w:bookmarkStart w:id="56" w:name="ref-Christianson2022"/>
      <w:bookmarkEnd w:id="55"/>
      <w:r>
        <w:t xml:space="preserve">38. </w:t>
      </w:r>
      <w:r>
        <w:tab/>
        <w:t xml:space="preserve">Christianson JC, Carvalho P. 2022. </w:t>
      </w:r>
      <w:hyperlink r:id="rId46">
        <w:r>
          <w:rPr>
            <w:rStyle w:val="Hyperlink"/>
          </w:rPr>
          <w:t>Order through destruction: How ER‐associated protein degradation contributes to organelle homeostasis</w:t>
        </w:r>
      </w:hyperlink>
      <w:r>
        <w:t>. The EMBO Journal 41.</w:t>
      </w:r>
    </w:p>
    <w:p w14:paraId="6505EC4A" w14:textId="77777777" w:rsidR="00DF1361" w:rsidRDefault="00000000">
      <w:pPr>
        <w:pStyle w:val="Bibliography"/>
      </w:pPr>
      <w:bookmarkStart w:id="57" w:name="ref-vandenHurk1990"/>
      <w:bookmarkEnd w:id="56"/>
      <w:r>
        <w:t xml:space="preserve">39. </w:t>
      </w:r>
      <w:r>
        <w:tab/>
        <w:t xml:space="preserve">Hurk JV van den. 1990. </w:t>
      </w:r>
      <w:hyperlink r:id="rId47">
        <w:r>
          <w:rPr>
            <w:rStyle w:val="Hyperlink"/>
          </w:rPr>
          <w:t>Propagation of group II avian adenoviruses in turkey and chicken leukocytes</w:t>
        </w:r>
      </w:hyperlink>
      <w:r>
        <w:t>. Avian Diseases 34:12.</w:t>
      </w:r>
    </w:p>
    <w:p w14:paraId="2F46B93C" w14:textId="77777777" w:rsidR="00DF1361" w:rsidRDefault="00000000">
      <w:pPr>
        <w:pStyle w:val="Bibliography"/>
      </w:pPr>
      <w:bookmarkStart w:id="58" w:name="ref-Aboezz2019"/>
      <w:bookmarkEnd w:id="57"/>
      <w:r>
        <w:t xml:space="preserve">40. </w:t>
      </w:r>
      <w:r>
        <w:tab/>
      </w:r>
      <w:proofErr w:type="spellStart"/>
      <w:r>
        <w:t>Aboezz</w:t>
      </w:r>
      <w:proofErr w:type="spellEnd"/>
      <w:r>
        <w:t xml:space="preserve"> ZR, </w:t>
      </w:r>
      <w:proofErr w:type="spellStart"/>
      <w:r>
        <w:t>Mahsoub</w:t>
      </w:r>
      <w:proofErr w:type="spellEnd"/>
      <w:r>
        <w:t xml:space="preserve"> HM, El-</w:t>
      </w:r>
      <w:proofErr w:type="spellStart"/>
      <w:r>
        <w:t>Bagoury</w:t>
      </w:r>
      <w:proofErr w:type="spellEnd"/>
      <w:r>
        <w:t xml:space="preserve"> G, Pierson FW. 2019. </w:t>
      </w:r>
      <w:hyperlink r:id="rId48">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473D1148" w14:textId="77777777" w:rsidR="00DF1361" w:rsidRDefault="00000000">
      <w:pPr>
        <w:pStyle w:val="Bibliography"/>
      </w:pPr>
      <w:bookmarkStart w:id="59" w:name="ref-Quaye2024"/>
      <w:bookmarkEnd w:id="58"/>
      <w:r>
        <w:t xml:space="preserve">41. </w:t>
      </w:r>
      <w:r>
        <w:tab/>
        <w:t xml:space="preserve">Quaye A, Pickett BE, Griffitts JS, Berges BK, Poole BD. 2024. </w:t>
      </w:r>
      <w:hyperlink r:id="rId49">
        <w:r>
          <w:rPr>
            <w:rStyle w:val="Hyperlink"/>
          </w:rPr>
          <w:t>Characterizing the splice map of turkey hemorrhagic enteritis virus</w:t>
        </w:r>
      </w:hyperlink>
      <w:r>
        <w:t>. Virology Journal 21.</w:t>
      </w:r>
    </w:p>
    <w:p w14:paraId="0CCCD2DF" w14:textId="77777777" w:rsidR="00DF1361" w:rsidRDefault="00000000">
      <w:pPr>
        <w:pStyle w:val="Bibliography"/>
      </w:pPr>
      <w:bookmarkStart w:id="60" w:name="ref-Fribley2009"/>
      <w:bookmarkEnd w:id="59"/>
      <w:r>
        <w:t xml:space="preserve">42. </w:t>
      </w:r>
      <w:r>
        <w:tab/>
      </w:r>
      <w:proofErr w:type="spellStart"/>
      <w:r>
        <w:t>Fribley</w:t>
      </w:r>
      <w:proofErr w:type="spellEnd"/>
      <w:r>
        <w:t xml:space="preserve"> A, Zhang K, Kaufman RJ. 2009. </w:t>
      </w:r>
      <w:hyperlink r:id="rId50">
        <w:r>
          <w:rPr>
            <w:rStyle w:val="Hyperlink"/>
          </w:rPr>
          <w:t>Regulation of apoptosis by the unfolded protein response</w:t>
        </w:r>
      </w:hyperlink>
      <w:r>
        <w:t xml:space="preserve">, p. 191–204. </w:t>
      </w:r>
      <w:r>
        <w:rPr>
          <w:i/>
          <w:iCs/>
        </w:rPr>
        <w:t>In</w:t>
      </w:r>
      <w:r>
        <w:t xml:space="preserve"> Apoptosis. Humana Press.</w:t>
      </w:r>
    </w:p>
    <w:p w14:paraId="28C27514" w14:textId="77777777" w:rsidR="00DF1361" w:rsidRDefault="00000000">
      <w:pPr>
        <w:pStyle w:val="Bibliography"/>
      </w:pPr>
      <w:bookmarkStart w:id="61" w:name="ref-Read2021"/>
      <w:bookmarkEnd w:id="60"/>
      <w:r>
        <w:t xml:space="preserve">43. </w:t>
      </w:r>
      <w:r>
        <w:tab/>
        <w:t xml:space="preserve">Read A, Schröder M. 2021. </w:t>
      </w:r>
      <w:hyperlink r:id="rId51">
        <w:r>
          <w:rPr>
            <w:rStyle w:val="Hyperlink"/>
          </w:rPr>
          <w:t>The unfolded protein response: An overview</w:t>
        </w:r>
      </w:hyperlink>
      <w:r>
        <w:t>. Biology 10:384.</w:t>
      </w:r>
    </w:p>
    <w:p w14:paraId="47123F5B" w14:textId="77777777" w:rsidR="00DF1361" w:rsidRDefault="00000000">
      <w:pPr>
        <w:pStyle w:val="Heading2"/>
      </w:pPr>
      <w:bookmarkStart w:id="62" w:name="tables-and-figures"/>
      <w:bookmarkEnd w:id="17"/>
      <w:bookmarkEnd w:id="19"/>
      <w:bookmarkEnd w:id="61"/>
      <w:r>
        <w:lastRenderedPageBreak/>
        <w:t>TABLES AND FIGURES</w:t>
      </w:r>
    </w:p>
    <w:p w14:paraId="22155DA7" w14:textId="77777777" w:rsidR="00DF1361" w:rsidRDefault="00000000">
      <w:pPr>
        <w:pStyle w:val="CaptionedFigure"/>
      </w:pPr>
      <w:r>
        <w:rPr>
          <w:noProof/>
        </w:rPr>
        <w:drawing>
          <wp:inline distT="0" distB="0" distL="0" distR="0" wp14:anchorId="19924543" wp14:editId="1B77CF58">
            <wp:extent cx="5943600" cy="3969580"/>
            <wp:effectExtent l="0" t="0" r="0" b="0"/>
            <wp:docPr id="1" name="Picture"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wp:cNvGraphicFramePr/>
            <a:graphic xmlns:a="http://schemas.openxmlformats.org/drawingml/2006/main">
              <a:graphicData uri="http://schemas.openxmlformats.org/drawingml/2006/picture">
                <pic:pic xmlns:pic="http://schemas.openxmlformats.org/drawingml/2006/picture">
                  <pic:nvPicPr>
                    <pic:cNvPr id="2" name="Picture" descr="results/imss_model.png"/>
                    <pic:cNvPicPr>
                      <a:picLocks noChangeAspect="1" noChangeArrowheads="1"/>
                    </pic:cNvPicPr>
                  </pic:nvPicPr>
                  <pic:blipFill>
                    <a:blip r:embed="rId52"/>
                    <a:stretch>
                      <a:fillRect/>
                    </a:stretch>
                  </pic:blipFill>
                  <pic:spPr bwMode="auto">
                    <a:xfrm>
                      <a:off x="0" y="0"/>
                      <a:ext cx="5943600" cy="3969580"/>
                    </a:xfrm>
                    <a:prstGeom prst="rect">
                      <a:avLst/>
                    </a:prstGeom>
                    <a:noFill/>
                    <a:ln w="9525">
                      <a:noFill/>
                      <a:headEnd/>
                      <a:tailEnd/>
                    </a:ln>
                  </pic:spPr>
                </pic:pic>
              </a:graphicData>
            </a:graphic>
          </wp:inline>
        </w:drawing>
      </w:r>
    </w:p>
    <w:p w14:paraId="28B6901C" w14:textId="77777777" w:rsidR="00DF1361" w:rsidRDefault="00000000">
      <w:pPr>
        <w:pStyle w:val="ImageCaption"/>
      </w:pPr>
      <w:r>
        <w:rPr>
          <w:b/>
          <w:bCs/>
        </w:rPr>
        <w:t>Figure 1: Model of THEV-induced immunosuppression in turkeys</w:t>
      </w:r>
      <w:r>
        <w:t xml:space="preserve">.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w:t>
      </w:r>
      <w:r>
        <w:rPr>
          <w:i/>
          <w:iCs/>
        </w:rPr>
        <w:t>et al.</w:t>
      </w:r>
      <w:r>
        <w:t xml:space="preserve"> (8).</w:t>
      </w:r>
    </w:p>
    <w:p w14:paraId="7EC33DBD" w14:textId="77777777" w:rsidR="00DF1361" w:rsidRDefault="00000000">
      <w:pPr>
        <w:pStyle w:val="CaptionedFigure"/>
      </w:pPr>
      <w:r>
        <w:rPr>
          <w:noProof/>
        </w:rPr>
        <w:lastRenderedPageBreak/>
        <w:drawing>
          <wp:inline distT="0" distB="0" distL="0" distR="0" wp14:anchorId="5E5A18B1" wp14:editId="41722135">
            <wp:extent cx="5943600" cy="3870251"/>
            <wp:effectExtent l="0" t="0" r="0" b="0"/>
            <wp:docPr id="3" name="Picture"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wp:cNvGraphicFramePr/>
            <a:graphic xmlns:a="http://schemas.openxmlformats.org/drawingml/2006/main">
              <a:graphicData uri="http://schemas.openxmlformats.org/drawingml/2006/picture">
                <pic:pic xmlns:pic="http://schemas.openxmlformats.org/drawingml/2006/picture">
                  <pic:nvPicPr>
                    <pic:cNvPr id="4" name="Picture" descr="results/r/figures/sample_corr_figure.png"/>
                    <pic:cNvPicPr>
                      <a:picLocks noChangeAspect="1" noChangeArrowheads="1"/>
                    </pic:cNvPicPr>
                  </pic:nvPicPr>
                  <pic:blipFill>
                    <a:blip r:embed="rId53"/>
                    <a:stretch>
                      <a:fillRect/>
                    </a:stretch>
                  </pic:blipFill>
                  <pic:spPr bwMode="auto">
                    <a:xfrm>
                      <a:off x="0" y="0"/>
                      <a:ext cx="5943600" cy="3870251"/>
                    </a:xfrm>
                    <a:prstGeom prst="rect">
                      <a:avLst/>
                    </a:prstGeom>
                    <a:noFill/>
                    <a:ln w="9525">
                      <a:noFill/>
                      <a:headEnd/>
                      <a:tailEnd/>
                    </a:ln>
                  </pic:spPr>
                </pic:pic>
              </a:graphicData>
            </a:graphic>
          </wp:inline>
        </w:drawing>
      </w:r>
    </w:p>
    <w:p w14:paraId="23246503" w14:textId="77777777" w:rsidR="00DF1361" w:rsidRDefault="00000000">
      <w:pPr>
        <w:pStyle w:val="ImageCaption"/>
      </w:pPr>
      <w:r>
        <w:rPr>
          <w:b/>
          <w:bCs/>
        </w:rPr>
        <w:t>Figure 2. (A) Principal component analysis (PCA) of turkey B-cells during THEV infection.</w:t>
      </w:r>
      <w:r>
        <w:t xml:space="preserve"> At 12-hpi </w:t>
      </w:r>
      <w:r>
        <w:rPr>
          <w:b/>
          <w:bCs/>
        </w:rPr>
        <w:t>(A1)</w:t>
      </w:r>
      <w:r>
        <w:t xml:space="preserve">, the results indicate that the first (PC1) and second (PC2) principal components account for 96% and 3% of the variation in the samples, respectively. Whereas PC1 and PC2 account for 96% and 2% of the variation, respectively at 24-hpi </w:t>
      </w:r>
      <w:r>
        <w:rPr>
          <w:b/>
          <w:bCs/>
        </w:rPr>
        <w:t>(A2)</w:t>
      </w:r>
      <w:r>
        <w:t xml:space="preserve">. </w:t>
      </w:r>
      <w:r>
        <w:rPr>
          <w:b/>
          <w:bCs/>
        </w:rPr>
        <w:t>(B) Poisson distance matrices illustrating the RNA-seq library integrity within treatment (infected versus mock) groups</w:t>
      </w:r>
      <w:r>
        <w:t xml:space="preserve">. The color scale represents the distances between biological replicates for both 12-hpi samples </w:t>
      </w:r>
      <w:r>
        <w:rPr>
          <w:b/>
          <w:bCs/>
        </w:rPr>
        <w:t>(B1)</w:t>
      </w:r>
      <w:r>
        <w:t xml:space="preserve"> and 24-hpi samples </w:t>
      </w:r>
      <w:r>
        <w:rPr>
          <w:b/>
          <w:bCs/>
        </w:rPr>
        <w:t>(B2)</w:t>
      </w:r>
      <w:r>
        <w:t xml:space="preserve">. Dark colors represent high correlation (similarity) between the samples involved. </w:t>
      </w:r>
      <w:r>
        <w:rPr>
          <w:b/>
          <w:bCs/>
        </w:rPr>
        <w:t>(C) Volcano plots of DEGs between THEV-infected versus mock-infected cells at 12- and 24-hpi</w:t>
      </w:r>
      <w:r>
        <w:t xml:space="preserve">. Red, blue, and grey dots represent upregulated, downregulated, and non-significant genes, respectively for both 12-hpi samples </w:t>
      </w:r>
      <w:r>
        <w:rPr>
          <w:b/>
          <w:bCs/>
        </w:rPr>
        <w:t>(C1)</w:t>
      </w:r>
      <w:r>
        <w:t xml:space="preserve"> and 24-hpi samples </w:t>
      </w:r>
      <w:r>
        <w:rPr>
          <w:b/>
          <w:bCs/>
        </w:rPr>
        <w:t>(C2)</w:t>
      </w:r>
      <w:r>
        <w:t>.</w:t>
      </w:r>
    </w:p>
    <w:p w14:paraId="4643E667" w14:textId="77777777" w:rsidR="00DF1361" w:rsidRDefault="00000000">
      <w:pPr>
        <w:pStyle w:val="CaptionedFigure"/>
      </w:pPr>
      <w:r>
        <w:rPr>
          <w:noProof/>
        </w:rPr>
        <w:lastRenderedPageBreak/>
        <w:drawing>
          <wp:inline distT="0" distB="0" distL="0" distR="0" wp14:anchorId="5270BF1A" wp14:editId="4A6021E9">
            <wp:extent cx="5943600" cy="5943600"/>
            <wp:effectExtent l="0" t="0" r="0" b="0"/>
            <wp:docPr id="5" name="Picture"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wp:cNvGraphicFramePr/>
            <a:graphic xmlns:a="http://schemas.openxmlformats.org/drawingml/2006/main">
              <a:graphicData uri="http://schemas.openxmlformats.org/drawingml/2006/picture">
                <pic:pic xmlns:pic="http://schemas.openxmlformats.org/drawingml/2006/picture">
                  <pic:nvPicPr>
                    <pic:cNvPr id="6" name="Picture" descr="results/r/figures/deg_patch_fig.png"/>
                    <pic:cNvPicPr>
                      <a:picLocks noChangeAspect="1" noChangeArrowheads="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14:paraId="35EACDBE" w14:textId="77777777" w:rsidR="00DF1361" w:rsidRDefault="00000000">
      <w:pPr>
        <w:pStyle w:val="ImageCaption"/>
      </w:pPr>
      <w:r>
        <w:rPr>
          <w:b/>
          <w:bCs/>
        </w:rPr>
        <w:t>Figure 3: DEGs of THEV-infected versus mock-infected samples at different time points. (A) Bar plot of number DEGs identified.</w:t>
      </w:r>
      <w:r>
        <w:t xml:space="preserve"> Red represents upregulated genes and blue represents downregulated genes. </w:t>
      </w:r>
      <w:r>
        <w:rPr>
          <w:b/>
          <w:bCs/>
        </w:rPr>
        <w:t>(B) Heatmaps of scaled expression data (Z-scores) of DEGs.</w:t>
      </w:r>
      <w:r>
        <w:t xml:space="preserve"> DEGs identified at 12-hpi are shown in </w:t>
      </w:r>
      <w:r>
        <w:rPr>
          <w:b/>
          <w:bCs/>
        </w:rPr>
        <w:t>(B1)</w:t>
      </w:r>
      <w:r>
        <w:t xml:space="preserve"> and DEGs at 24-hpi in </w:t>
      </w:r>
      <w:r>
        <w:rPr>
          <w:b/>
          <w:bCs/>
        </w:rPr>
        <w:t>(B2).</w:t>
      </w:r>
      <w:r>
        <w:t xml:space="preserve"> </w:t>
      </w:r>
      <w:r>
        <w:rPr>
          <w:b/>
          <w:bCs/>
        </w:rPr>
        <w:t>(C) Venn diagrams showing the number of DEGs identified at different time points.</w:t>
      </w:r>
      <w:r>
        <w:t xml:space="preserve"> For the upregulated genes </w:t>
      </w:r>
      <w:r>
        <w:rPr>
          <w:b/>
          <w:bCs/>
        </w:rPr>
        <w:t>(C1)</w:t>
      </w:r>
      <w:r>
        <w:t xml:space="preserve">, the red circle represents genes at 4-hpi, the blue circle, 12-hpi, and the grey circle, 24-hpi. For the downregulated genes </w:t>
      </w:r>
      <w:r>
        <w:rPr>
          <w:b/>
          <w:bCs/>
        </w:rPr>
        <w:t>(C2)</w:t>
      </w:r>
      <w:r>
        <w:t xml:space="preserve">, the green circle represents genes at 72-hpi, while all the other time points retain the colors from </w:t>
      </w:r>
      <w:r>
        <w:rPr>
          <w:b/>
          <w:bCs/>
        </w:rPr>
        <w:t>(C1)</w:t>
      </w:r>
      <w:r>
        <w:t>.</w:t>
      </w:r>
    </w:p>
    <w:p w14:paraId="0BE3C114" w14:textId="77777777" w:rsidR="00DF1361" w:rsidRDefault="00000000">
      <w:pPr>
        <w:pStyle w:val="CaptionedFigure"/>
      </w:pPr>
      <w:r>
        <w:rPr>
          <w:noProof/>
        </w:rPr>
        <w:lastRenderedPageBreak/>
        <w:drawing>
          <wp:inline distT="0" distB="0" distL="0" distR="0" wp14:anchorId="6501BCD6" wp14:editId="0EB64BBE">
            <wp:extent cx="5943600" cy="4953000"/>
            <wp:effectExtent l="0" t="0" r="0" b="0"/>
            <wp:docPr id="7" name="Picture"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wp:cNvGraphicFramePr/>
            <a:graphic xmlns:a="http://schemas.openxmlformats.org/drawingml/2006/main">
              <a:graphicData uri="http://schemas.openxmlformats.org/drawingml/2006/picture">
                <pic:pic xmlns:pic="http://schemas.openxmlformats.org/drawingml/2006/picture">
                  <pic:nvPicPr>
                    <pic:cNvPr id="8" name="Picture" descr="results/r/figures/patch_GO_enrich.png"/>
                    <pic:cNvPicPr>
                      <a:picLocks noChangeAspect="1" noChangeArrowheads="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14:paraId="3B72C195" w14:textId="77777777" w:rsidR="00DF1361" w:rsidRDefault="00000000">
      <w:pPr>
        <w:pStyle w:val="ImageCaption"/>
      </w:pPr>
      <w:r>
        <w:rPr>
          <w:b/>
          <w:bCs/>
        </w:rPr>
        <w:t xml:space="preserve">Figure 4: </w:t>
      </w:r>
      <w:proofErr w:type="spellStart"/>
      <w:r>
        <w:rPr>
          <w:b/>
          <w:bCs/>
        </w:rPr>
        <w:t>Dotplot</w:t>
      </w:r>
      <w:proofErr w:type="spellEnd"/>
      <w:r>
        <w:rPr>
          <w:b/>
          <w:bCs/>
        </w:rPr>
        <w:t xml:space="preserve"> of Enriched Gene Ontology Biological Processes (BP)</w:t>
      </w:r>
      <w:r>
        <w:t xml:space="preserve">. Significant BP GO terms identified for upregulated DEGs at 12-hpi and 24-hpi are shown in </w:t>
      </w:r>
      <w:r>
        <w:rPr>
          <w:b/>
          <w:bCs/>
        </w:rPr>
        <w:t>(A)</w:t>
      </w:r>
      <w:r>
        <w:t xml:space="preserve"> and </w:t>
      </w:r>
      <w:r>
        <w:rPr>
          <w:b/>
          <w:bCs/>
        </w:rPr>
        <w:t>(B)</w:t>
      </w:r>
      <w:r>
        <w:t xml:space="preserve">, respectively. Significant BP GO terms for downregulated DEGs at 12-hpi and 24-hpi are shown in </w:t>
      </w:r>
      <w:r>
        <w:rPr>
          <w:b/>
          <w:bCs/>
        </w:rPr>
        <w:t>(C)</w:t>
      </w:r>
      <w:r>
        <w:t xml:space="preserve"> and </w:t>
      </w:r>
      <w:r>
        <w:rPr>
          <w:b/>
          <w:bCs/>
        </w:rPr>
        <w:t>(D)</w:t>
      </w:r>
      <w:r>
        <w:t>,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14:paraId="3C793623" w14:textId="77777777" w:rsidR="00DF1361" w:rsidRDefault="00000000">
      <w:pPr>
        <w:pStyle w:val="CaptionedFigure"/>
      </w:pPr>
      <w:r>
        <w:rPr>
          <w:noProof/>
        </w:rPr>
        <w:lastRenderedPageBreak/>
        <w:drawing>
          <wp:inline distT="0" distB="0" distL="0" distR="0" wp14:anchorId="02845E04" wp14:editId="2B177674">
            <wp:extent cx="5943600" cy="4144749"/>
            <wp:effectExtent l="0" t="0" r="0" b="0"/>
            <wp:docPr id="9" name="Picture"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wp:cNvGraphicFramePr/>
            <a:graphic xmlns:a="http://schemas.openxmlformats.org/drawingml/2006/main">
              <a:graphicData uri="http://schemas.openxmlformats.org/drawingml/2006/picture">
                <pic:pic xmlns:pic="http://schemas.openxmlformats.org/drawingml/2006/picture">
                  <pic:nvPicPr>
                    <pic:cNvPr id="10" name="Picture" descr="results/upr_pathway.png"/>
                    <pic:cNvPicPr>
                      <a:picLocks noChangeAspect="1" noChangeArrowheads="1"/>
                    </pic:cNvPicPr>
                  </pic:nvPicPr>
                  <pic:blipFill>
                    <a:blip r:embed="rId56"/>
                    <a:stretch>
                      <a:fillRect/>
                    </a:stretch>
                  </pic:blipFill>
                  <pic:spPr bwMode="auto">
                    <a:xfrm>
                      <a:off x="0" y="0"/>
                      <a:ext cx="5943600" cy="4144749"/>
                    </a:xfrm>
                    <a:prstGeom prst="rect">
                      <a:avLst/>
                    </a:prstGeom>
                    <a:noFill/>
                    <a:ln w="9525">
                      <a:noFill/>
                      <a:headEnd/>
                      <a:tailEnd/>
                    </a:ln>
                  </pic:spPr>
                </pic:pic>
              </a:graphicData>
            </a:graphic>
          </wp:inline>
        </w:drawing>
      </w:r>
    </w:p>
    <w:p w14:paraId="111EC1B9" w14:textId="77777777" w:rsidR="00DF1361" w:rsidRDefault="00000000">
      <w:pPr>
        <w:pStyle w:val="ImageCaption"/>
      </w:pPr>
      <w:r>
        <w:rPr>
          <w:b/>
          <w:bCs/>
        </w:rPr>
        <w:t>Figure 5: Upregulation of ER Unfolded Protein Response (UPR).</w:t>
      </w:r>
      <w:r>
        <w:t xml:space="preserve"> KEGG Pathway analysis shows multiple key genes involved in the ER UPR were upregulated. All genes from our DEG list are annotated with the red star. Notably, </w:t>
      </w:r>
      <w:r>
        <w:rPr>
          <w:i/>
          <w:iCs/>
        </w:rPr>
        <w:t>ATF4, PERK, VCP (p97), TRAF2, UFD1</w:t>
      </w:r>
      <w:r>
        <w:t xml:space="preserve"> and several BCL2 and heat shock proteins are upregulated. We see that the PERK branch of the UPR pathway linked to apoptosis is upregulated. Another pathway linked to apoptosis via </w:t>
      </w:r>
      <w:r>
        <w:rPr>
          <w:i/>
          <w:iCs/>
        </w:rPr>
        <w:t>BAX</w:t>
      </w:r>
      <w:r>
        <w:t xml:space="preserve"> is shown as well as the ERAD protein degradation pathway. Note that due to limited annotation of the host genome, a significant proportion of the DEGs were not recognized by the database; hence not shown here. </w:t>
      </w:r>
      <w:r>
        <w:rPr>
          <w:i/>
          <w:iCs/>
        </w:rPr>
        <w:t>Figure generated from KEGG pathway analysis in DAVID</w:t>
      </w:r>
      <w:r>
        <w:t>.</w:t>
      </w:r>
    </w:p>
    <w:p w14:paraId="63FA83FD" w14:textId="77777777" w:rsidR="00DF1361" w:rsidRDefault="00000000">
      <w:pPr>
        <w:pStyle w:val="CaptionedFigure"/>
      </w:pPr>
      <w:r>
        <w:rPr>
          <w:noProof/>
        </w:rPr>
        <w:lastRenderedPageBreak/>
        <w:drawing>
          <wp:inline distT="0" distB="0" distL="0" distR="0" wp14:anchorId="3E28000F" wp14:editId="1F97079C">
            <wp:extent cx="5943600" cy="4953000"/>
            <wp:effectExtent l="0" t="0" r="0" b="0"/>
            <wp:docPr id="11" name="Picture"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wp:cNvGraphicFramePr/>
            <a:graphic xmlns:a="http://schemas.openxmlformats.org/drawingml/2006/main">
              <a:graphicData uri="http://schemas.openxmlformats.org/drawingml/2006/picture">
                <pic:pic xmlns:pic="http://schemas.openxmlformats.org/drawingml/2006/picture">
                  <pic:nvPicPr>
                    <pic:cNvPr id="12" name="Picture" descr="results/r/figures/qpcr_validation.png"/>
                    <pic:cNvPicPr>
                      <a:picLocks noChangeAspect="1" noChangeArrowheads="1"/>
                    </pic:cNvPicPr>
                  </pic:nvPicPr>
                  <pic:blipFill>
                    <a:blip r:embed="rId57"/>
                    <a:stretch>
                      <a:fillRect/>
                    </a:stretch>
                  </pic:blipFill>
                  <pic:spPr bwMode="auto">
                    <a:xfrm>
                      <a:off x="0" y="0"/>
                      <a:ext cx="5943600" cy="4953000"/>
                    </a:xfrm>
                    <a:prstGeom prst="rect">
                      <a:avLst/>
                    </a:prstGeom>
                    <a:noFill/>
                    <a:ln w="9525">
                      <a:noFill/>
                      <a:headEnd/>
                      <a:tailEnd/>
                    </a:ln>
                  </pic:spPr>
                </pic:pic>
              </a:graphicData>
            </a:graphic>
          </wp:inline>
        </w:drawing>
      </w:r>
    </w:p>
    <w:p w14:paraId="1CA65A14" w14:textId="77777777" w:rsidR="00DF1361" w:rsidRDefault="00000000">
      <w:pPr>
        <w:pStyle w:val="ImageCaption"/>
      </w:pPr>
      <w:r>
        <w:rPr>
          <w:b/>
          <w:bCs/>
        </w:rPr>
        <w:t>Figure 6: Validation of representative DEGs involved in Apoptosis, Protein synthesis, and ER-stress responses by RT-qPCR</w:t>
      </w:r>
      <w:r>
        <w:t xml:space="preserve">. MDTC-RP19 cells infected with THEV- or mock-infected were subjected to RT-qPCR analysis for the relative expression of the indicated DEGs at 24-hpi. </w:t>
      </w:r>
      <w:r>
        <w:rPr>
          <w:i/>
          <w:iCs/>
        </w:rPr>
        <w:t>GAPDH</w:t>
      </w:r>
      <w:r>
        <w:t xml:space="preserve"> was used as the internal control. Data are expressed as the mean </w:t>
      </w:r>
      <m:oMath>
        <m:r>
          <m:rPr>
            <m:sty m:val="p"/>
          </m:rPr>
          <w:rPr>
            <w:rFonts w:ascii="Cambria Math" w:hAnsi="Cambria Math"/>
          </w:rPr>
          <m:t>±</m:t>
        </m:r>
      </m:oMath>
      <w:r>
        <w:t xml:space="preserve"> SD. All genes (THEV-infected) are statistically differentially expressed relative to their time-matched mock-infected counterparts based on Student’s t-test and Mann-Whitney U test.</w:t>
      </w:r>
    </w:p>
    <w:p w14:paraId="779864C8" w14:textId="77777777" w:rsidR="005C297C" w:rsidRDefault="005C297C">
      <w:pPr>
        <w:pStyle w:val="ImageCaption"/>
      </w:pPr>
    </w:p>
    <w:p w14:paraId="6B069470" w14:textId="77777777" w:rsidR="005C297C" w:rsidRDefault="005C297C">
      <w:pPr>
        <w:pStyle w:val="ImageCaption"/>
      </w:pPr>
    </w:p>
    <w:p w14:paraId="7FFF8E3B" w14:textId="77777777" w:rsidR="005C297C" w:rsidRDefault="005C297C">
      <w:pPr>
        <w:pStyle w:val="ImageCaption"/>
      </w:pPr>
    </w:p>
    <w:p w14:paraId="062025BA" w14:textId="77777777" w:rsidR="005C297C" w:rsidRDefault="005C297C">
      <w:pPr>
        <w:pStyle w:val="ImageCaption"/>
      </w:pPr>
    </w:p>
    <w:p w14:paraId="1688FCD7" w14:textId="77777777" w:rsidR="005C297C" w:rsidRDefault="005C297C">
      <w:pPr>
        <w:pStyle w:val="ImageCaption"/>
      </w:pPr>
    </w:p>
    <w:p w14:paraId="13A6B168" w14:textId="77777777" w:rsidR="005C297C" w:rsidRDefault="005C297C">
      <w:pPr>
        <w:pStyle w:val="ImageCaption"/>
      </w:pPr>
    </w:p>
    <w:p w14:paraId="4D69ADDF" w14:textId="77777777" w:rsidR="005C297C" w:rsidRDefault="005C297C">
      <w:pPr>
        <w:pStyle w:val="ImageCaption"/>
      </w:pPr>
    </w:p>
    <w:p w14:paraId="34DA6A96" w14:textId="7777777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Summary of sequencing, quality control, and mapping proce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F1361" w14:paraId="3E9F7FB9"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7D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Samp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42F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Raw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013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Trimm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A9E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Mapp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323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Uniquely Mapped </w:t>
            </w:r>
            <w:r>
              <w:rPr>
                <w:rFonts w:ascii="Times New Roman" w:eastAsia="Times New Roman" w:hAnsi="Times New Roman" w:cs="Times New Roman"/>
                <w:b/>
                <w:color w:val="000000"/>
                <w:sz w:val="16"/>
                <w:szCs w:val="16"/>
              </w:rPr>
              <w:br/>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CAA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 xml:space="preserve">Non-uniquely </w:t>
            </w:r>
            <w:r>
              <w:rPr>
                <w:rFonts w:ascii="Times New Roman" w:eastAsia="Times New Roman" w:hAnsi="Times New Roman" w:cs="Times New Roman"/>
                <w:b/>
                <w:color w:val="000000"/>
                <w:sz w:val="16"/>
                <w:szCs w:val="16"/>
              </w:rPr>
              <w:br/>
              <w:t xml:space="preserve">Mapped </w:t>
            </w:r>
            <w:proofErr w:type="spellStart"/>
            <w:r>
              <w:rPr>
                <w:rFonts w:ascii="Times New Roman" w:eastAsia="Times New Roman" w:hAnsi="Times New Roman" w:cs="Times New Roman"/>
                <w:b/>
                <w:color w:val="000000"/>
                <w:sz w:val="16"/>
                <w:szCs w:val="16"/>
              </w:rPr>
              <w:t>Reads</w:t>
            </w:r>
            <w:r>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10C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0E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Q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833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C</w:t>
            </w:r>
            <w:r>
              <w:rPr>
                <w:rFonts w:ascii="Times New Roman" w:eastAsia="Times New Roman" w:hAnsi="Times New Roman" w:cs="Times New Roman"/>
                <w:b/>
                <w:color w:val="000000"/>
                <w:sz w:val="16"/>
                <w:szCs w:val="16"/>
              </w:rPr>
              <w:br/>
              <w:t>Content (%)</w:t>
            </w:r>
          </w:p>
        </w:tc>
      </w:tr>
      <w:tr w:rsidR="00DF1361" w14:paraId="13026C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3BD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C6E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130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65F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3EF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4.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C02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D1F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96A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068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2B28E2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58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1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D4A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FF9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A00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 (88.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1C6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 (8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394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265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A3B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7FE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0C0776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2C1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9A9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4FA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92B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 (8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A13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D5C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 (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B5C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B1E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B04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DF1361" w14:paraId="626209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2CB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6EC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D0C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AD9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 (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101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 (8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C00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011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A4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788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DF1361" w14:paraId="0D8DF5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1C2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2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D1B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6DA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53D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 (88.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00F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143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5D6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AE6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C7F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DF1361" w14:paraId="0E0F94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D75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130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BD9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11C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 (88.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7E2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 (8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5E1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635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1F5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446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w:t>
            </w:r>
          </w:p>
        </w:tc>
      </w:tr>
      <w:tr w:rsidR="00DF1361" w14:paraId="0E13D4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2B8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A05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70B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176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 (8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BE7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 (8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EE5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A63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AB9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BEC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DF1361" w14:paraId="5BB40C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9FC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4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A63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C82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F11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 (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ABA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6BA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 (5.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EB2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42A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A79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5B14F4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DAC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1</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1A0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B8B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2EE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10E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 (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BD0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 (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46A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4BD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AB8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DF1361" w14:paraId="1EC26A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478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2</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F30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EDB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4C4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 (7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5D7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 (67.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48A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 (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A21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1BA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663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5</w:t>
            </w:r>
          </w:p>
        </w:tc>
      </w:tr>
      <w:tr w:rsidR="00DF1361" w14:paraId="0B0D65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2D7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_72hrsS3</w:t>
            </w:r>
            <w:r>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73B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485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667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 (7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210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 (7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4AC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E1B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159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E71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r>
      <w:tr w:rsidR="00DF1361" w14:paraId="7DD1E1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8C0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CD0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350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138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 (88.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E6B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 (8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9F5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BF2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8A5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1CB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424878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D70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1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E93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183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941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 (8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500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 (84.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85D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 (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CFB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47B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F04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03DC30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B34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C65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7D4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A99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D5F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 (84.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8C0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451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2F9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259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w:t>
            </w:r>
          </w:p>
        </w:tc>
      </w:tr>
      <w:tr w:rsidR="00DF1361" w14:paraId="2CF5C0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3B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2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6EF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10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26F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 (88.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EEE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 (8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A35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 (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F1B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1B8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7C0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DF1361" w14:paraId="1014F3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40E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DF0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939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646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 (8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279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 (84.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65E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 (4.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F3A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A9D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BCC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0</w:t>
            </w:r>
          </w:p>
        </w:tc>
      </w:tr>
      <w:tr w:rsidR="00DF1361" w14:paraId="3FBA88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53B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4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59A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608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8FC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 (6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C86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 (5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7DF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 (10.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EBD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BB5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DD3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r>
      <w:tr w:rsidR="00DF1361" w14:paraId="2E2517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503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1</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AF3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D95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4B8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 (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D13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 (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207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 (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807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69D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59D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0</w:t>
            </w:r>
          </w:p>
        </w:tc>
      </w:tr>
      <w:tr w:rsidR="00DF1361" w14:paraId="020196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B49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_72hrsN2</w:t>
            </w:r>
            <w:r>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8CE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459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F37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 (88.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9A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 (8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28E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 (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8B8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5DD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DC2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r>
      <w:tr w:rsidR="00DF1361" w14:paraId="119FDCF0" w14:textId="77777777">
        <w:trPr>
          <w:cantSplit/>
          <w:jc w:val="center"/>
        </w:trPr>
        <w:tc>
          <w:tcPr>
            <w:tcW w:w="9720" w:type="dxa"/>
            <w:gridSpan w:val="9"/>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2D4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6"/>
                <w:szCs w:val="16"/>
                <w:vertAlign w:val="superscript"/>
              </w:rPr>
              <w:t>M</w:t>
            </w:r>
            <w:r>
              <w:rPr>
                <w:rFonts w:ascii="DejaVu Sans" w:eastAsia="DejaVu Sans" w:hAnsi="DejaVu Sans" w:cs="DejaVu Sans"/>
                <w:color w:val="000000"/>
                <w:sz w:val="16"/>
                <w:szCs w:val="16"/>
              </w:rPr>
              <w:t>All</w:t>
            </w:r>
            <w:proofErr w:type="spellEnd"/>
            <w:r>
              <w:rPr>
                <w:rFonts w:ascii="DejaVu Sans" w:eastAsia="DejaVu Sans" w:hAnsi="DejaVu Sans" w:cs="DejaVu Sans"/>
                <w:color w:val="000000"/>
                <w:sz w:val="16"/>
                <w:szCs w:val="16"/>
              </w:rPr>
              <w:t xml:space="preserve"> values for number of reads are in millions; </w:t>
            </w:r>
            <w:proofErr w:type="spellStart"/>
            <w:r>
              <w:rPr>
                <w:rFonts w:ascii="DejaVu Sans" w:eastAsia="DejaVu Sans" w:hAnsi="DejaVu Sans" w:cs="DejaVu Sans"/>
                <w:color w:val="000000"/>
                <w:sz w:val="16"/>
                <w:szCs w:val="16"/>
                <w:vertAlign w:val="superscript"/>
              </w:rPr>
              <w:t>Inf</w:t>
            </w:r>
            <w:r>
              <w:rPr>
                <w:rFonts w:ascii="DejaVu Sans" w:eastAsia="DejaVu Sans" w:hAnsi="DejaVu Sans" w:cs="DejaVu Sans"/>
                <w:color w:val="000000"/>
                <w:sz w:val="16"/>
                <w:szCs w:val="16"/>
              </w:rPr>
              <w:t>These</w:t>
            </w:r>
            <w:proofErr w:type="spellEnd"/>
            <w:r>
              <w:rPr>
                <w:rFonts w:ascii="DejaVu Sans" w:eastAsia="DejaVu Sans" w:hAnsi="DejaVu Sans" w:cs="DejaVu Sans"/>
                <w:color w:val="000000"/>
                <w:sz w:val="16"/>
                <w:szCs w:val="16"/>
              </w:rPr>
              <w:t xml:space="preserve"> are infected samples indicated by the letter 'I' and 'S' in sample names; </w:t>
            </w:r>
            <w:proofErr w:type="spellStart"/>
            <w:r>
              <w:rPr>
                <w:rFonts w:ascii="DejaVu Sans" w:eastAsia="DejaVu Sans" w:hAnsi="DejaVu Sans" w:cs="DejaVu Sans"/>
                <w:color w:val="000000"/>
                <w:sz w:val="16"/>
                <w:szCs w:val="16"/>
                <w:vertAlign w:val="superscript"/>
              </w:rPr>
              <w:t>Mk</w:t>
            </w:r>
            <w:r>
              <w:rPr>
                <w:rFonts w:ascii="DejaVu Sans" w:eastAsia="DejaVu Sans" w:hAnsi="DejaVu Sans" w:cs="DejaVu Sans"/>
                <w:color w:val="000000"/>
                <w:sz w:val="16"/>
                <w:szCs w:val="16"/>
              </w:rPr>
              <w:t>These</w:t>
            </w:r>
            <w:proofErr w:type="spellEnd"/>
            <w:r>
              <w:rPr>
                <w:rFonts w:ascii="DejaVu Sans" w:eastAsia="DejaVu Sans" w:hAnsi="DejaVu Sans" w:cs="DejaVu Sans"/>
                <w:color w:val="000000"/>
                <w:sz w:val="16"/>
                <w:szCs w:val="16"/>
              </w:rPr>
              <w:t xml:space="preserve"> are mock-infected samples indicated by the </w:t>
            </w:r>
            <w:proofErr w:type="gramStart"/>
            <w:r>
              <w:rPr>
                <w:rFonts w:ascii="DejaVu Sans" w:eastAsia="DejaVu Sans" w:hAnsi="DejaVu Sans" w:cs="DejaVu Sans"/>
                <w:color w:val="000000"/>
                <w:sz w:val="16"/>
                <w:szCs w:val="16"/>
              </w:rPr>
              <w:t>letters</w:t>
            </w:r>
            <w:proofErr w:type="gramEnd"/>
            <w:r>
              <w:rPr>
                <w:rFonts w:ascii="DejaVu Sans" w:eastAsia="DejaVu Sans" w:hAnsi="DejaVu Sans" w:cs="DejaVu Sans"/>
                <w:color w:val="000000"/>
                <w:sz w:val="16"/>
                <w:szCs w:val="16"/>
              </w:rPr>
              <w:t xml:space="preserve"> 'U' and 'N' in sample names; </w:t>
            </w:r>
          </w:p>
        </w:tc>
      </w:tr>
    </w:tbl>
    <w:p w14:paraId="3CEBA13F" w14:textId="7777777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2A: Gene ontology analysis of Significantly Up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DF1361" w14:paraId="6F1BAED2"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5CF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947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485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5EF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09E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DF1361" w14:paraId="0EEA9052"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E98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DF1361" w14:paraId="78B37A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F5C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B8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563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677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387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DF1361" w14:paraId="2EB305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133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79F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9F5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E93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91B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e-04</w:t>
            </w:r>
          </w:p>
        </w:tc>
      </w:tr>
      <w:tr w:rsidR="00DF1361" w14:paraId="13A23A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A15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73B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ndroge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6DB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962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B6D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DF1361" w14:paraId="2F0C09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7DC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0E4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A2C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3B4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DD7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e-07</w:t>
            </w:r>
          </w:p>
        </w:tc>
      </w:tr>
      <w:tr w:rsidR="00DF1361" w14:paraId="7578EB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05F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538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781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3EC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696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9e-04</w:t>
            </w:r>
          </w:p>
        </w:tc>
      </w:tr>
      <w:tr w:rsidR="00DF1361" w14:paraId="306AC2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B18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975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7E8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699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9F5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DF1361" w14:paraId="739385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4B1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486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ppendag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742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39A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8E6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52E6D2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08F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014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6C8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8CB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308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DF1361" w14:paraId="6DF414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3A9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75E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process involved in interspecies interaction between organism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F1A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508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6A0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2</w:t>
            </w:r>
          </w:p>
        </w:tc>
      </w:tr>
      <w:tr w:rsidR="00DF1361" w14:paraId="0D92BD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D8E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C22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logical regu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1E1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88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E34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156A8F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A12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4EB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B6E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837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E6B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DF1361" w14:paraId="381BD6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1E8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835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CA2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0D5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9A0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DF1361" w14:paraId="4AFECC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200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4CB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70D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F15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910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e-02</w:t>
            </w:r>
          </w:p>
        </w:tc>
      </w:tr>
      <w:tr w:rsidR="00DF1361" w14:paraId="5EB963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5DE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53C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5F3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851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F5A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DF1361" w14:paraId="7D9D59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C9E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E92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B8F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E3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CF7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DF1361" w14:paraId="1C71CD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FBE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E1B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C08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73E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5B5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DF1361" w14:paraId="4437FA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AD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9D5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A82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54F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C2F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3D3E72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B29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319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C81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59C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0C9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DF1361" w14:paraId="655006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43F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271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542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F95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E75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6e-03</w:t>
            </w:r>
          </w:p>
        </w:tc>
      </w:tr>
      <w:tr w:rsidR="00DF1361" w14:paraId="42DFB7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C6C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BBE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13C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3D6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C93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3</w:t>
            </w:r>
          </w:p>
        </w:tc>
      </w:tr>
      <w:tr w:rsidR="00DF1361" w14:paraId="44F2F9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D99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C60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350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E86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7B1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DF1361" w14:paraId="4E2B43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815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268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68E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9E7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C1B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DF1361" w14:paraId="2A3B22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EAC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076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D5E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6EB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AB3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DF1361" w14:paraId="6419C1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6F0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4F7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biotic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5E3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CCE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8FD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DF1361" w14:paraId="1BF391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4AC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012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chemical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018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68E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582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2</w:t>
            </w:r>
          </w:p>
        </w:tc>
      </w:tr>
      <w:tr w:rsidR="00DF1361" w14:paraId="70AAC2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E78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2B0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decreased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925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2FF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035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DF1361" w14:paraId="2F1164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49C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DAE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hypoxi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C81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BEB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D23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DF1361" w14:paraId="06BBCD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376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455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A1D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7DB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6F6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DF1361" w14:paraId="704AE0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554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EFC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lipopolysaccharid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9BF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7B3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C0E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e-02</w:t>
            </w:r>
          </w:p>
        </w:tc>
      </w:tr>
      <w:tr w:rsidR="00DF1361" w14:paraId="492CA5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0F0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E88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molecule of bacterial orig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BF1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925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06B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4FB387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C90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4D0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9B9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537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2B9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DF1361" w14:paraId="71CA49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867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594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9BA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A97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277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2</w:t>
            </w:r>
          </w:p>
        </w:tc>
      </w:tr>
      <w:tr w:rsidR="00DF1361" w14:paraId="44CED5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5EB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8A4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AF9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D02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9BC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DF1361" w14:paraId="5D3950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CED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BFF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6F9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7BC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9AC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e-04</w:t>
            </w:r>
          </w:p>
        </w:tc>
      </w:tr>
      <w:tr w:rsidR="00DF1361" w14:paraId="722066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07E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F76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05F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769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5F9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DF1361" w14:paraId="0128D1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7E4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2C7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deadenylation</w:t>
            </w:r>
            <w:proofErr w:type="spellEnd"/>
            <w:r>
              <w:rPr>
                <w:rFonts w:ascii="Times New Roman" w:eastAsia="Times New Roman" w:hAnsi="Times New Roman" w:cs="Times New Roman"/>
                <w:color w:val="000000"/>
                <w:sz w:val="16"/>
                <w:szCs w:val="16"/>
              </w:rPr>
              <w:t xml:space="preserve">-independent </w:t>
            </w:r>
            <w:proofErr w:type="spellStart"/>
            <w:r>
              <w:rPr>
                <w:rFonts w:ascii="Times New Roman" w:eastAsia="Times New Roman" w:hAnsi="Times New Roman" w:cs="Times New Roman"/>
                <w:color w:val="000000"/>
                <w:sz w:val="16"/>
                <w:szCs w:val="16"/>
              </w:rPr>
              <w:t>decapping</w:t>
            </w:r>
            <w:proofErr w:type="spellEnd"/>
            <w:r>
              <w:rPr>
                <w:rFonts w:ascii="Times New Roman" w:eastAsia="Times New Roman" w:hAnsi="Times New Roman" w:cs="Times New Roman"/>
                <w:color w:val="000000"/>
                <w:sz w:val="16"/>
                <w:szCs w:val="16"/>
              </w:rPr>
              <w:t xml:space="preserve"> of nuclear-transcribed m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676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AE3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3FE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DF1361" w14:paraId="6BA345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936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367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velopmental 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D8B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E52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E29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DF1361" w14:paraId="5D666D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32B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66D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11E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8EE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8FB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DF1361" w14:paraId="34C9B1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0A1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CA5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F1B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96C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6B2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DF1361" w14:paraId="7E46CC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903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53E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derm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BD4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1D5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9E8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DF1361" w14:paraId="5B86C4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644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21C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E93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566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BCD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DF1361" w14:paraId="6D7813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05F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61E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CF2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DEB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B86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DF1361" w14:paraId="60119D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010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151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063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35B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E0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DF1361" w14:paraId="168C62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10A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E03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8C8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D35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A6E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DF1361" w14:paraId="500D3D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CE8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F23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250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640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DE9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DF1361" w14:paraId="7600DD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A72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AA8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658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657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1D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DF1361" w14:paraId="04C989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E9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885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r maintenance of cell polar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997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A77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C6B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DF1361" w14:paraId="42B308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F87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37C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34B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7AB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3E9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DF1361" w14:paraId="617DA3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C3A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A3A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and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C40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702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C94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DF1361" w14:paraId="24A25F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CB3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ADA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ED3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2C8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3B9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e-02</w:t>
            </w:r>
          </w:p>
        </w:tc>
      </w:tr>
      <w:tr w:rsidR="00DF1361" w14:paraId="24179B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D96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0B0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mopoi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20B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5FE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6DA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e-02</w:t>
            </w:r>
          </w:p>
        </w:tc>
      </w:tr>
      <w:tr w:rsidR="00DF1361" w14:paraId="6D2C0E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69C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603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sis of number of cel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27F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53B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F93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DF1361" w14:paraId="12866F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D22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0E9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lip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16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83F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E4C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DF1361" w14:paraId="1D9B27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1F8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E5E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CBA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DFE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A8E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4</w:t>
            </w:r>
          </w:p>
        </w:tc>
      </w:tr>
      <w:tr w:rsidR="00DF1361" w14:paraId="28E6B5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63C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54E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220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BB4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D33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3</w:t>
            </w:r>
          </w:p>
        </w:tc>
      </w:tr>
      <w:tr w:rsidR="00DF1361" w14:paraId="50FFBD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8E3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D53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E92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A62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18B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45AC94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59A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8F0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535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0BB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68C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DF1361" w14:paraId="513D1B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008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E94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411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4A0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B59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2</w:t>
            </w:r>
          </w:p>
        </w:tc>
      </w:tr>
      <w:tr w:rsidR="00DF1361" w14:paraId="7087AB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A46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C34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mb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97A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48D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39F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6D9F3B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B9E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B5B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C88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B0F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A07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DF1361" w14:paraId="7854EB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F42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7AD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C90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77F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1FA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DF1361" w14:paraId="357DA9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873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81E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FDD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0A4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534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DF1361" w14:paraId="5B88A7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654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79D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5EA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B01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440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9e-03</w:t>
            </w:r>
          </w:p>
        </w:tc>
      </w:tr>
      <w:tr w:rsidR="00DF1361" w14:paraId="5CEE19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C4F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083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35C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77B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1BE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03</w:t>
            </w:r>
          </w:p>
        </w:tc>
      </w:tr>
      <w:tr w:rsidR="00DF1361" w14:paraId="5FD7F7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64D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8B4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262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151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130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DF1361" w14:paraId="2531D0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38D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00B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84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7AD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933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DF1361" w14:paraId="46B6F7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EAF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C6D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486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9D3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1EB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DF1361" w14:paraId="5CF669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9D9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55D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CA8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D35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D62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9e-04</w:t>
            </w:r>
          </w:p>
        </w:tc>
      </w:tr>
      <w:tr w:rsidR="00DF1361" w14:paraId="3F82A5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96E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71B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1D1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BC4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D3B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DF1361" w14:paraId="1B4E25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4F0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F25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E8C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BEF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D1D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DF1361" w14:paraId="78ED1C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D0F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690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D38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F8D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17C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40DD0A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AF4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290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1A4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E41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939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3B53F1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F8E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158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tor neuron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B65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97D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888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DF1361" w14:paraId="0B599D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CA7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3CE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ulticellular organismal-leve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FF6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A94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276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DF1361" w14:paraId="400E6B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D70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348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13E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EF3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5AB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4</w:t>
            </w:r>
          </w:p>
        </w:tc>
      </w:tr>
      <w:tr w:rsidR="00DF1361" w14:paraId="568627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C41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436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E0D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A1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189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DF1361" w14:paraId="00E052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C3E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AB3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CA9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AAF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8C3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3</w:t>
            </w:r>
          </w:p>
        </w:tc>
      </w:tr>
      <w:tr w:rsidR="00DF1361" w14:paraId="66C2F4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BB1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CEA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1EE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1AB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0D0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DF1361" w14:paraId="6D6150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A1F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DAA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E3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9A3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1DE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e-05</w:t>
            </w:r>
          </w:p>
        </w:tc>
      </w:tr>
      <w:tr w:rsidR="00DF1361" w14:paraId="2BEF92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0D6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0CE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CD2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068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448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7</w:t>
            </w:r>
          </w:p>
        </w:tc>
      </w:tr>
      <w:tr w:rsidR="00DF1361" w14:paraId="7A4BCF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6C5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59C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7F7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0AD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923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DF1361" w14:paraId="111006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2D3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CD7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782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73E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1B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DF1361" w14:paraId="1CE807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EDE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EE8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2E2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23F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300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3</w:t>
            </w:r>
          </w:p>
        </w:tc>
      </w:tr>
      <w:tr w:rsidR="00DF1361" w14:paraId="471CFB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AE8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D34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6A3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A86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01F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0e-04</w:t>
            </w:r>
          </w:p>
        </w:tc>
      </w:tr>
      <w:tr w:rsidR="00DF1361" w14:paraId="7F371B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753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81A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37D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329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34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4</w:t>
            </w:r>
          </w:p>
        </w:tc>
      </w:tr>
      <w:tr w:rsidR="00DF1361" w14:paraId="44EAE5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B89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818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2D7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0CF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ABE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e-04</w:t>
            </w:r>
          </w:p>
        </w:tc>
      </w:tr>
      <w:tr w:rsidR="00DF1361" w14:paraId="7586D9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2D9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A78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2BA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F81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7B9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3</w:t>
            </w:r>
          </w:p>
        </w:tc>
      </w:tr>
      <w:tr w:rsidR="00DF1361" w14:paraId="6D4185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03C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D2D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EFE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593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296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DF1361" w14:paraId="36413E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C97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D6D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nuclear-transcribed mRNA catabolic process, </w:t>
            </w:r>
            <w:proofErr w:type="spellStart"/>
            <w:r>
              <w:rPr>
                <w:rFonts w:ascii="Times New Roman" w:eastAsia="Times New Roman" w:hAnsi="Times New Roman" w:cs="Times New Roman"/>
                <w:color w:val="000000"/>
                <w:sz w:val="16"/>
                <w:szCs w:val="16"/>
              </w:rPr>
              <w:t>deadenylation</w:t>
            </w:r>
            <w:proofErr w:type="spellEnd"/>
            <w:r>
              <w:rPr>
                <w:rFonts w:ascii="Times New Roman" w:eastAsia="Times New Roman" w:hAnsi="Times New Roman" w:cs="Times New Roman"/>
                <w:color w:val="000000"/>
                <w:sz w:val="16"/>
                <w:szCs w:val="16"/>
              </w:rPr>
              <w:t>-independent dec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EE3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605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05A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DF1361" w14:paraId="72898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A40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708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042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049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544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DF1361" w14:paraId="1A401B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E28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957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0CA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1D8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786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DF1361" w14:paraId="0A3104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C09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47E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7B7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B02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EE9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DF1361" w14:paraId="0CC9DE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2FA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236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116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0C1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071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e-03</w:t>
            </w:r>
          </w:p>
        </w:tc>
      </w:tr>
      <w:tr w:rsidR="00DF1361" w14:paraId="33CFB6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D5E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CB3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978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216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BB5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e-04</w:t>
            </w:r>
          </w:p>
        </w:tc>
      </w:tr>
      <w:tr w:rsidR="00DF1361" w14:paraId="72F226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CA9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03A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E70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5E3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4D3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e-02</w:t>
            </w:r>
          </w:p>
        </w:tc>
      </w:tr>
      <w:tr w:rsidR="00DF1361" w14:paraId="455D98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23D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34A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4B9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399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709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DF1361" w14:paraId="3765B2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087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BE0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D40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915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B0F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6</w:t>
            </w:r>
          </w:p>
        </w:tc>
      </w:tr>
      <w:tr w:rsidR="00DF1361" w14:paraId="686C68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413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C02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867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732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48F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DF1361" w14:paraId="54A306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B49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76F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D76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C3B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80F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DF1361" w14:paraId="150353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E1C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68A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BDB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264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85C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DF1361" w14:paraId="325F4C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BFB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623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4B5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820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922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4e-04</w:t>
            </w:r>
          </w:p>
        </w:tc>
      </w:tr>
      <w:tr w:rsidR="00DF1361" w14:paraId="6C40FF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46A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2E4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AE8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216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AF8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DF1361" w14:paraId="622803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D32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2F6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914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900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CD9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5e-03</w:t>
            </w:r>
          </w:p>
        </w:tc>
      </w:tr>
      <w:tr w:rsidR="00DF1361" w14:paraId="2C00C4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5B9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34E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75D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105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C70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72548E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667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567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E27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07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ADA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2</w:t>
            </w:r>
          </w:p>
        </w:tc>
      </w:tr>
      <w:tr w:rsidR="00DF1361" w14:paraId="6677EB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7A4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1E0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000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164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30D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DF1361" w14:paraId="4E0795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A21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B0E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745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214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93A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DF1361" w14:paraId="2E8253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9A1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26C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BC5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DBA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D4B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DF1361" w14:paraId="4A0205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B9A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4DA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552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D88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3B7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4e-04</w:t>
            </w:r>
          </w:p>
        </w:tc>
      </w:tr>
      <w:tr w:rsidR="00DF1361" w14:paraId="3C0378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A05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B04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33B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B59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E95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3</w:t>
            </w:r>
          </w:p>
        </w:tc>
      </w:tr>
      <w:tr w:rsidR="00DF1361" w14:paraId="5119C7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78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25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FC7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6D7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685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DF1361" w14:paraId="7C1DE9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21D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700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281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A3B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879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083DA6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5FE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B97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20E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CD1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6C3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4</w:t>
            </w:r>
          </w:p>
        </w:tc>
      </w:tr>
      <w:tr w:rsidR="00DF1361" w14:paraId="547661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BAA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B96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9A9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C2D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C99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3</w:t>
            </w:r>
          </w:p>
        </w:tc>
      </w:tr>
      <w:tr w:rsidR="00DF1361" w14:paraId="1B23AB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599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30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CB5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C67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2D1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8</w:t>
            </w:r>
          </w:p>
        </w:tc>
      </w:tr>
      <w:tr w:rsidR="00DF1361" w14:paraId="06F517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C6B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36D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8EF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ABB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5EE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DF1361" w14:paraId="7F07DB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82E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94A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A17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780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C72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DF1361" w14:paraId="6EA8EF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991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8AF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E9D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FB7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DB4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DF1361" w14:paraId="025054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ED7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D32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493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28D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DA5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4e-03</w:t>
            </w:r>
          </w:p>
        </w:tc>
      </w:tr>
      <w:tr w:rsidR="00DF1361" w14:paraId="40C9C8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0C2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D37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68E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F3B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AC9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DF1361" w14:paraId="29D334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8FF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146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C1B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440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268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7</w:t>
            </w:r>
          </w:p>
        </w:tc>
      </w:tr>
      <w:tr w:rsidR="00DF1361" w14:paraId="168F0D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A91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FE9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272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1D9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53D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2</w:t>
            </w:r>
          </w:p>
        </w:tc>
      </w:tr>
      <w:tr w:rsidR="00DF1361" w14:paraId="58EE0A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7E2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66D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2A4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22A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647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DF1361" w14:paraId="423D99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1D5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64C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7A5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4B2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38B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1e-03</w:t>
            </w:r>
          </w:p>
        </w:tc>
      </w:tr>
      <w:tr w:rsidR="00DF1361" w14:paraId="315F38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571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6A7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865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7FF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EC5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DF1361" w14:paraId="393BA8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BF0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6D8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39E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532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3BF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e-03</w:t>
            </w:r>
          </w:p>
        </w:tc>
      </w:tr>
      <w:tr w:rsidR="00DF1361" w14:paraId="04EFBC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74D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E8E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natomical structur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F9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2DB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5B7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DF1361" w14:paraId="563C60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0BC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ECF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FF7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6BB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E5F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DF1361" w14:paraId="4F8CFC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73F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33B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89B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6D3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D16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1A2387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5A8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D60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21C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86D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046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DF1361" w14:paraId="72448D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33D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8A2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F33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D47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66D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5</w:t>
            </w:r>
          </w:p>
        </w:tc>
      </w:tr>
      <w:tr w:rsidR="00DF1361" w14:paraId="2FBD7D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2FD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C83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DDD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5B0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E7A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163C3E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82D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F73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F8D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748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71B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2</w:t>
            </w:r>
          </w:p>
        </w:tc>
      </w:tr>
      <w:tr w:rsidR="00DF1361" w14:paraId="54FDE7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040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6F2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0BA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0DD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020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2</w:t>
            </w:r>
          </w:p>
        </w:tc>
      </w:tr>
      <w:tr w:rsidR="00DF1361" w14:paraId="7D2491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9E0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572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C0E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0B4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37F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e-02</w:t>
            </w:r>
          </w:p>
        </w:tc>
      </w:tr>
      <w:tr w:rsidR="00DF1361" w14:paraId="42FB12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F09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7A8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A57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A1F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950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e-05</w:t>
            </w:r>
          </w:p>
        </w:tc>
      </w:tr>
      <w:tr w:rsidR="00DF1361" w14:paraId="66BB17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7B2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6F3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42C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D11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015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e-02</w:t>
            </w:r>
          </w:p>
        </w:tc>
      </w:tr>
      <w:tr w:rsidR="00DF1361" w14:paraId="0C8A37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9DE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84B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3F7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68C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6D8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8</w:t>
            </w:r>
          </w:p>
        </w:tc>
      </w:tr>
      <w:tr w:rsidR="00DF1361" w14:paraId="02738B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3CC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A89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7C6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6B3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10F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04</w:t>
            </w:r>
          </w:p>
        </w:tc>
      </w:tr>
      <w:tr w:rsidR="00DF1361" w14:paraId="0BA743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619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584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2D9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000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050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2</w:t>
            </w:r>
          </w:p>
        </w:tc>
      </w:tr>
      <w:tr w:rsidR="00DF1361" w14:paraId="3FB60F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685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AE4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velopment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DF3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128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EE2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DF1361" w14:paraId="5F5B8B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9A1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6F2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epithelial cell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236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A0C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EE9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2</w:t>
            </w:r>
          </w:p>
        </w:tc>
      </w:tr>
      <w:tr w:rsidR="00DF1361" w14:paraId="368912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68F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AD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E34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5C7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552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4</w:t>
            </w:r>
          </w:p>
        </w:tc>
      </w:tr>
      <w:tr w:rsidR="00DF1361" w14:paraId="0B526A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46A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517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9DD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225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50C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03</w:t>
            </w:r>
          </w:p>
        </w:tc>
      </w:tr>
      <w:tr w:rsidR="00DF1361" w14:paraId="39C9A4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501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2FE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eukocyte differen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FC4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383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035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DF1361" w14:paraId="32C25F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AB2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ACB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121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BFA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9EF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05</w:t>
            </w:r>
          </w:p>
        </w:tc>
      </w:tr>
      <w:tr w:rsidR="00DF1361" w14:paraId="7569B4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9CE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6D7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51D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B33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3F9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07</w:t>
            </w:r>
          </w:p>
        </w:tc>
      </w:tr>
      <w:tr w:rsidR="00DF1361" w14:paraId="29DA58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311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5D3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E75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A4C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B31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9</w:t>
            </w:r>
          </w:p>
        </w:tc>
      </w:tr>
      <w:tr w:rsidR="00DF1361" w14:paraId="775C7C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5C9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FD1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07D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635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2B1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4e-02</w:t>
            </w:r>
          </w:p>
        </w:tc>
      </w:tr>
      <w:tr w:rsidR="00DF1361" w14:paraId="0DB81A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BDF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17D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47F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439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3D3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3</w:t>
            </w:r>
          </w:p>
        </w:tc>
      </w:tr>
      <w:tr w:rsidR="00DF1361" w14:paraId="51D793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6A1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E7D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2BB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A51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236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DF1361" w14:paraId="22226E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A8E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1EA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AED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6FA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B81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e-02</w:t>
            </w:r>
          </w:p>
        </w:tc>
      </w:tr>
      <w:tr w:rsidR="00DF1361" w14:paraId="5900D4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BD5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30C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554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EF8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F46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5</w:t>
            </w:r>
          </w:p>
        </w:tc>
      </w:tr>
      <w:tr w:rsidR="00DF1361" w14:paraId="6CEF45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298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015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DFF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C7A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61C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e-05</w:t>
            </w:r>
          </w:p>
        </w:tc>
      </w:tr>
      <w:tr w:rsidR="00DF1361" w14:paraId="445463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959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C58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755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089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6FA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DF1361" w14:paraId="405655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338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970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4F2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239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2BF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3</w:t>
            </w:r>
          </w:p>
        </w:tc>
      </w:tr>
      <w:tr w:rsidR="00DF1361" w14:paraId="3BA3DB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C2B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C11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EE5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70E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ED9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03</w:t>
            </w:r>
          </w:p>
        </w:tc>
      </w:tr>
      <w:tr w:rsidR="00DF1361" w14:paraId="54385E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05F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E46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57B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6FA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20E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DF1361" w14:paraId="15D366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04E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1E9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5B5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917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C0B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e-02</w:t>
            </w:r>
          </w:p>
        </w:tc>
      </w:tr>
      <w:tr w:rsidR="00DF1361" w14:paraId="4F6589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145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3F1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cription by RNA polymerase I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433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6C2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008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8e-03</w:t>
            </w:r>
          </w:p>
        </w:tc>
      </w:tr>
      <w:tr w:rsidR="00DF1361" w14:paraId="288546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7D2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BA3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288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A4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9F4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3</w:t>
            </w:r>
          </w:p>
        </w:tc>
      </w:tr>
      <w:tr w:rsidR="00DF1361" w14:paraId="1B71FF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DC4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22B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661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002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614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1e-03</w:t>
            </w:r>
          </w:p>
        </w:tc>
      </w:tr>
      <w:tr w:rsidR="00DF1361" w14:paraId="79DE0A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B58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5D7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42C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3C6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348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DF1361" w14:paraId="256DEF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49B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9F2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AAD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1A7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530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9e-03</w:t>
            </w:r>
          </w:p>
        </w:tc>
      </w:tr>
      <w:tr w:rsidR="00DF1361" w14:paraId="63147B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868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FAC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CB5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36D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28E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DF1361" w14:paraId="0385DB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34C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536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F50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2E9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335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3</w:t>
            </w:r>
          </w:p>
        </w:tc>
      </w:tr>
      <w:tr w:rsidR="00DF1361" w14:paraId="08BA24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1CF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9CF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D33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EAA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FA2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e-02</w:t>
            </w:r>
          </w:p>
        </w:tc>
      </w:tr>
      <w:tr w:rsidR="00DF1361" w14:paraId="79C384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163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CE7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7A1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C44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B83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5</w:t>
            </w:r>
          </w:p>
        </w:tc>
      </w:tr>
      <w:tr w:rsidR="00DF1361" w14:paraId="2CC73B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700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E30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372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BC4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E54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3</w:t>
            </w:r>
          </w:p>
        </w:tc>
      </w:tr>
      <w:tr w:rsidR="00DF1361" w14:paraId="6670B1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224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F85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2EE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D56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E5C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5</w:t>
            </w:r>
          </w:p>
        </w:tc>
      </w:tr>
      <w:tr w:rsidR="00DF1361" w14:paraId="25A402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99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775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9F3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B4B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B1F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e-02</w:t>
            </w:r>
          </w:p>
        </w:tc>
      </w:tr>
      <w:tr w:rsidR="00DF1361" w14:paraId="76933D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3F7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84B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F77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4EE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BD2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4</w:t>
            </w:r>
          </w:p>
        </w:tc>
      </w:tr>
      <w:tr w:rsidR="00DF1361" w14:paraId="345070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550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2F0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214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597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FDD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DF1361" w14:paraId="65B45F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529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499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BBE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388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FFF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5</w:t>
            </w:r>
          </w:p>
        </w:tc>
      </w:tr>
      <w:tr w:rsidR="00DF1361" w14:paraId="038F88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E1E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729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937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14C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C05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3</w:t>
            </w:r>
          </w:p>
        </w:tc>
      </w:tr>
      <w:tr w:rsidR="00DF1361" w14:paraId="79C70A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B94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C18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9CB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287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07E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e-02</w:t>
            </w:r>
          </w:p>
        </w:tc>
      </w:tr>
      <w:tr w:rsidR="00DF1361" w14:paraId="6C39A9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528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C3E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225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84F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BEA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2</w:t>
            </w:r>
          </w:p>
        </w:tc>
      </w:tr>
      <w:tr w:rsidR="00DF1361" w14:paraId="541864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740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B79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143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64B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0DA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1e-03</w:t>
            </w:r>
          </w:p>
        </w:tc>
      </w:tr>
      <w:tr w:rsidR="00DF1361" w14:paraId="6CE24CBC"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775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DF1361" w14:paraId="757E30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6C0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036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CAD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7BA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AF3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DF1361" w14:paraId="2EA958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9CE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5EC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997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CDD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F47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DF1361" w14:paraId="509712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886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326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BFA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64E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B23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DF1361" w14:paraId="3224A4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8C3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1D0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95F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57D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30A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DF1361" w14:paraId="016BB0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65A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6F5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BE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C76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8A3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6e-17</w:t>
            </w:r>
          </w:p>
        </w:tc>
      </w:tr>
      <w:tr w:rsidR="00DF1361" w14:paraId="049C88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E20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805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C93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E35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5A3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DF1361" w14:paraId="7E1BDE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9F3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D6F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22C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1C6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B7A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DF1361" w14:paraId="1FE9BA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441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E96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EF1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824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EBB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10</w:t>
            </w:r>
          </w:p>
        </w:tc>
      </w:tr>
      <w:tr w:rsidR="00DF1361" w14:paraId="28AC83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092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F64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42A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0FB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2D4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e-02</w:t>
            </w:r>
          </w:p>
        </w:tc>
      </w:tr>
      <w:tr w:rsidR="00DF1361" w14:paraId="6B8BDD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EF7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ACC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4A5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FB2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616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DF1361" w14:paraId="38C28D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15C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A0B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90D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9FF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690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DF1361" w14:paraId="1FA747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83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07A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99E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21C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03C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2</w:t>
            </w:r>
          </w:p>
        </w:tc>
      </w:tr>
      <w:tr w:rsidR="00DF1361" w14:paraId="67C83E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C90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5A6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C6A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539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653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DF1361" w14:paraId="23DC10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EC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C17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B49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A0B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9F7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20</w:t>
            </w:r>
          </w:p>
        </w:tc>
      </w:tr>
      <w:tr w:rsidR="00DF1361" w14:paraId="30344E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D5C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9D2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AC7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327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0B7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16</w:t>
            </w:r>
          </w:p>
        </w:tc>
      </w:tr>
      <w:tr w:rsidR="00DF1361" w14:paraId="271D61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C27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157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BCE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C25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57B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DF1361" w14:paraId="25518B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41F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F9B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D54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F1E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7F2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DF1361" w14:paraId="2700FA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D4B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358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9B4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E4E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E6B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DF1361" w14:paraId="66815A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4AF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067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958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44E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00B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2e-16</w:t>
            </w:r>
          </w:p>
        </w:tc>
      </w:tr>
      <w:tr w:rsidR="00DF1361" w14:paraId="37070B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E98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DE4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2E0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317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100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DF1361" w14:paraId="415FF1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378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412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C3A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DFF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BA1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e-05</w:t>
            </w:r>
          </w:p>
        </w:tc>
      </w:tr>
      <w:tr w:rsidR="00DF1361" w14:paraId="08A4D9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173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B9F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C30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EE2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421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06</w:t>
            </w:r>
          </w:p>
        </w:tc>
      </w:tr>
      <w:tr w:rsidR="00DF1361" w14:paraId="00C792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992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589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0F1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9A4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B8C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13</w:t>
            </w:r>
          </w:p>
        </w:tc>
      </w:tr>
      <w:tr w:rsidR="00DF1361" w14:paraId="2D31D0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8CF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3A8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A1E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825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299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14</w:t>
            </w:r>
          </w:p>
        </w:tc>
      </w:tr>
      <w:tr w:rsidR="00DF1361" w14:paraId="20CFE9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AE6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CB7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414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DBB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209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5</w:t>
            </w:r>
          </w:p>
        </w:tc>
      </w:tr>
      <w:tr w:rsidR="00DF1361" w14:paraId="1CB1C8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E6E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3C7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A29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4B0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174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07</w:t>
            </w:r>
          </w:p>
        </w:tc>
      </w:tr>
      <w:tr w:rsidR="00DF1361" w14:paraId="2324C3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1F3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A41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organelle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6D6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DA3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CF7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2</w:t>
            </w:r>
          </w:p>
        </w:tc>
      </w:tr>
      <w:tr w:rsidR="00DF1361" w14:paraId="50471F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E2E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4BC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F80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B4A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408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3</w:t>
            </w:r>
          </w:p>
        </w:tc>
      </w:tr>
      <w:tr w:rsidR="00DF1361" w14:paraId="4FF811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67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F6B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agophore assembly si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504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02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9F4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DF1361" w14:paraId="4A5332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197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A40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C58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8F9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137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DF1361" w14:paraId="240D3E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7F0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B07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5DC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7DE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E21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2</w:t>
            </w:r>
          </w:p>
        </w:tc>
      </w:tr>
      <w:tr w:rsidR="00DF1361" w14:paraId="3D6E47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B65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828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regulator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BD5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913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A8C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DF1361" w14:paraId="7E916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D28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83F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3FD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45C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7DE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DF1361" w14:paraId="606721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0FE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339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C9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5DA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A4D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3</w:t>
            </w:r>
          </w:p>
        </w:tc>
      </w:tr>
      <w:tr w:rsidR="00DF1361" w14:paraId="6A7B09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623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E2E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406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8DC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06E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2</w:t>
            </w:r>
          </w:p>
        </w:tc>
      </w:tr>
      <w:tr w:rsidR="00DF1361" w14:paraId="74381898"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58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DF1361" w14:paraId="49735F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470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B7D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9F5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5BB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DE4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DF1361" w14:paraId="4B52D2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3DE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4AA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78F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89D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16B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DF1361" w14:paraId="2BD88C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C58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BD6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SM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C1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F72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CF7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DF1361" w14:paraId="57F427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BA8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E6B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olymerase II-specific 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C7A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DF6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835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16F20D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69B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7EB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44F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E9D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AF5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DF1361" w14:paraId="68D178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E2F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5A2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enyl ribo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439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7C5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E0C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DF1361" w14:paraId="46F2C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108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779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B48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714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6CC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04</w:t>
            </w:r>
          </w:p>
        </w:tc>
      </w:tr>
      <w:tr w:rsidR="00DF1361" w14:paraId="7594B2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604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8D4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AB7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59D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8B0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1</w:t>
            </w:r>
          </w:p>
        </w:tc>
      </w:tr>
      <w:tr w:rsidR="00DF1361" w14:paraId="67ECB5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73B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F1D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DDE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92E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7F7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DF1361" w14:paraId="61FDE4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A5B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977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AE8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6D4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1C9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DF1361" w14:paraId="7D1510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087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FC7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021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25C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753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251C51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2DE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F13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F00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3A0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EDF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e-03</w:t>
            </w:r>
          </w:p>
        </w:tc>
      </w:tr>
      <w:tr w:rsidR="00DF1361" w14:paraId="228B12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DE4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593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8AF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83C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5B8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DF1361" w14:paraId="73753C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02E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B29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64A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EDF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A4D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3634D7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4A9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C4E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lecular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2A5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BAA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B28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DF1361" w14:paraId="073B91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97B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727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yosin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407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0B4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506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DF1361" w14:paraId="4300F1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2B2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6F6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androgen recep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DF0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625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F42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2</w:t>
            </w:r>
          </w:p>
        </w:tc>
      </w:tr>
      <w:tr w:rsidR="00DF1361" w14:paraId="1A06B2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72D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7AD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transferase activity, alcohol grou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185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5F3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583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DF1361" w14:paraId="657972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09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77C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99A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C8D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3FF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8</w:t>
            </w:r>
          </w:p>
        </w:tc>
      </w:tr>
      <w:tr w:rsidR="00DF1361" w14:paraId="6D46FA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A46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CEE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3DA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64D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F05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DF1361" w14:paraId="41BD10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E0D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CC9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homodimerization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882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67A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72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e-02</w:t>
            </w:r>
          </w:p>
        </w:tc>
      </w:tr>
      <w:tr w:rsidR="00DF1361" w14:paraId="382B35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E49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EEA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A02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E5A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7EB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DF1361" w14:paraId="0D56CA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2F1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647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B9F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5B7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C4C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DF1361" w14:paraId="55A04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4D8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025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erine/threonine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74B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A06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5A5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2</w:t>
            </w:r>
          </w:p>
        </w:tc>
      </w:tr>
      <w:tr w:rsidR="00DF1361" w14:paraId="70E239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D8D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725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macromolecule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2F5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A8F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07D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DF1361" w14:paraId="43B2B8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DA3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914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67C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5F3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5C8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DF1361" w14:paraId="05CCF3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092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E3B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ing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C6A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4A4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452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DF1361" w14:paraId="3CD19C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A68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5FC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A50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E96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896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r w:rsidR="00DF1361" w14:paraId="4B383D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039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647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co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339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BD8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810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DF1361" w14:paraId="27B191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D82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F3F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4BD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FCF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A0C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DF1361" w14:paraId="266294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992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5E3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654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3CC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8C3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34A811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109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325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 transferring phosphorus-containing group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123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060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F40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3</w:t>
            </w:r>
          </w:p>
        </w:tc>
      </w:tr>
    </w:tbl>
    <w:p w14:paraId="17C04E4F" w14:textId="77777777" w:rsidR="005C297C" w:rsidRDefault="005C297C">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2EC3F741" w14:textId="5622FFE8"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Gene ontology analysis of Significantly Down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DF1361" w14:paraId="2A1A9324"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149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78C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1F2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620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694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DF1361" w14:paraId="7DB71914"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B93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DF1361" w14:paraId="795358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A0B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CE0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147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1B3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AC1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DF1361" w14:paraId="3B6C32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F10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631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444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C4F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D93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2</w:t>
            </w:r>
          </w:p>
        </w:tc>
      </w:tr>
      <w:tr w:rsidR="00DF1361" w14:paraId="325699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B21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BC5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B7D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40A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376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0CE267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A14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E27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post-translational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AE6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8D3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16B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5</w:t>
            </w:r>
          </w:p>
        </w:tc>
      </w:tr>
      <w:tr w:rsidR="00DF1361" w14:paraId="11EA58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AF1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1EC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C6F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B91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CF8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6e-05</w:t>
            </w:r>
          </w:p>
        </w:tc>
      </w:tr>
      <w:tr w:rsidR="00DF1361" w14:paraId="160C52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993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4E6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44F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528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EAC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21DA83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662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34F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3E7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B41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AFE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DF1361" w14:paraId="142209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FE6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80A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EC1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1BE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EFB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5</w:t>
            </w:r>
          </w:p>
        </w:tc>
      </w:tr>
      <w:tr w:rsidR="00DF1361" w14:paraId="4E3F43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1A7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D2E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4C5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91D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2A5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e-07</w:t>
            </w:r>
          </w:p>
        </w:tc>
      </w:tr>
      <w:tr w:rsidR="00DF1361" w14:paraId="21BD01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4F3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F89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B50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972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642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6e-09</w:t>
            </w:r>
          </w:p>
        </w:tc>
      </w:tr>
      <w:tr w:rsidR="00DF1361" w14:paraId="08E773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B77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296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geometric chan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E16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288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9E6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2</w:t>
            </w:r>
          </w:p>
        </w:tc>
      </w:tr>
      <w:tr w:rsidR="00DF1361" w14:paraId="70A58F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E17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81B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68C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AA7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80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04</w:t>
            </w:r>
          </w:p>
        </w:tc>
      </w:tr>
      <w:tr w:rsidR="00DF1361" w14:paraId="3A545B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CFE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F1B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FB9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CD0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C23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14</w:t>
            </w:r>
          </w:p>
        </w:tc>
      </w:tr>
      <w:tr w:rsidR="00DF1361" w14:paraId="03E3B6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CE8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0A9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951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9E9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D37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e-02</w:t>
            </w:r>
          </w:p>
        </w:tc>
      </w:tr>
      <w:tr w:rsidR="00DF1361" w14:paraId="54F542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FC2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348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EC9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3B2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64D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6</w:t>
            </w:r>
          </w:p>
        </w:tc>
      </w:tr>
      <w:tr w:rsidR="00DF1361" w14:paraId="42D7A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217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D61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B39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D35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BC7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14</w:t>
            </w:r>
          </w:p>
        </w:tc>
      </w:tr>
      <w:tr w:rsidR="00DF1361" w14:paraId="5F73F7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8A9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A7B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C37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9DC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3B5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DF1361" w14:paraId="6B4466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E9B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6EF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814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69B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82A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31002F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350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931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3A4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0F8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C8C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DF1361" w14:paraId="465782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E42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5D9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strand elongation involved in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E83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B14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187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3</w:t>
            </w:r>
          </w:p>
        </w:tc>
      </w:tr>
      <w:tr w:rsidR="00DF1361" w14:paraId="20AAB4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3FA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822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4AE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F27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3D9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4e-13</w:t>
            </w:r>
          </w:p>
        </w:tc>
      </w:tr>
      <w:tr w:rsidR="00DF1361" w14:paraId="64BDB2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304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7FC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D33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F5D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10F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DF1361" w14:paraId="6C8840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ED3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200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732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E08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BC9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2e-03</w:t>
            </w:r>
          </w:p>
        </w:tc>
      </w:tr>
      <w:tr w:rsidR="00DF1361" w14:paraId="32B6A6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739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3AB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AB9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159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077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51D3A2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3F0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D6C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2B1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E4E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218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79BC91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976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F78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390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6B5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FB3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22</w:t>
            </w:r>
          </w:p>
        </w:tc>
      </w:tr>
      <w:tr w:rsidR="00DF1361" w14:paraId="69D8BA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8B1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551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BEE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1F4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1A4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6e-03</w:t>
            </w:r>
          </w:p>
        </w:tc>
      </w:tr>
      <w:tr w:rsidR="00DF1361" w14:paraId="13C839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F44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1F3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359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283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C00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5</w:t>
            </w:r>
          </w:p>
        </w:tc>
      </w:tr>
      <w:tr w:rsidR="00DF1361" w14:paraId="666C95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264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57A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D8F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BE1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AF3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5e-24</w:t>
            </w:r>
          </w:p>
        </w:tc>
      </w:tr>
      <w:tr w:rsidR="00DF1361" w14:paraId="07375D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F32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4ED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C72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2C1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CC4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DF1361" w14:paraId="49D7DE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9D7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E1A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B65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C51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F04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e-26</w:t>
            </w:r>
          </w:p>
        </w:tc>
      </w:tr>
      <w:tr w:rsidR="00DF1361" w14:paraId="229214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0A1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CED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97F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CED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FC5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4</w:t>
            </w:r>
          </w:p>
        </w:tc>
      </w:tr>
      <w:tr w:rsidR="00DF1361" w14:paraId="266EC5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7B3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996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FC9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A33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521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DF1361" w14:paraId="16AA98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B21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4E1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E7F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030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13D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DF1361" w14:paraId="0ACFAB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5CD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08E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0AC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9E0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E7F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DF1361" w14:paraId="239D47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9E5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C23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658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656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D97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5F78AD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CF5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347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355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D30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479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54CFDC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682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7CB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1BA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F3E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65C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e-06</w:t>
            </w:r>
          </w:p>
        </w:tc>
      </w:tr>
      <w:tr w:rsidR="00DF1361" w14:paraId="310465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FBA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40D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829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ECC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6B8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10</w:t>
            </w:r>
          </w:p>
        </w:tc>
      </w:tr>
      <w:tr w:rsidR="00DF1361" w14:paraId="792D62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3E8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84D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A3B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3C2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092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2</w:t>
            </w:r>
          </w:p>
        </w:tc>
      </w:tr>
      <w:tr w:rsidR="00DF1361" w14:paraId="588DCF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EC2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35F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014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D17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6D4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57</w:t>
            </w:r>
          </w:p>
        </w:tc>
      </w:tr>
      <w:tr w:rsidR="00DF1361" w14:paraId="6EA67C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7E3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D7F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E71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1CE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F47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DF1361" w14:paraId="4C6224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795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458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E4D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234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84A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DF1361" w14:paraId="67AC02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7AA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5C2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C13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929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542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e-02</w:t>
            </w:r>
          </w:p>
        </w:tc>
      </w:tr>
      <w:tr w:rsidR="00DF1361" w14:paraId="6384A0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F20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CB5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7A0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38E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547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DF1361" w14:paraId="54B5C7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437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F4E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41E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152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C1A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DF1361" w14:paraId="69094E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5BD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4B9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180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DE9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5A5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r w:rsidR="00DF1361" w14:paraId="4193E1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8D1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C6A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EFE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FB5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2B4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50</w:t>
            </w:r>
          </w:p>
        </w:tc>
      </w:tr>
      <w:tr w:rsidR="00DF1361" w14:paraId="0D9762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28F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87E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229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C04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89C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e-02</w:t>
            </w:r>
          </w:p>
        </w:tc>
      </w:tr>
      <w:tr w:rsidR="00DF1361" w14:paraId="7D0AA1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D23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D65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8DC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D61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50D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14</w:t>
            </w:r>
          </w:p>
        </w:tc>
      </w:tr>
      <w:tr w:rsidR="00DF1361" w14:paraId="217E4B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EF7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491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3AA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04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574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5</w:t>
            </w:r>
          </w:p>
        </w:tc>
      </w:tr>
      <w:tr w:rsidR="00DF1361" w14:paraId="158A3C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C25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6F5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C53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C4B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11E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45</w:t>
            </w:r>
          </w:p>
        </w:tc>
      </w:tr>
      <w:tr w:rsidR="00DF1361" w14:paraId="47D0D5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EDB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32C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578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D08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F89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7</w:t>
            </w:r>
          </w:p>
        </w:tc>
      </w:tr>
      <w:tr w:rsidR="00DF1361" w14:paraId="16AF74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B8B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E22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EF7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8F3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49B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DF1361" w14:paraId="5A7346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2CD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88C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E87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F5A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EB9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e-06</w:t>
            </w:r>
          </w:p>
        </w:tc>
      </w:tr>
      <w:tr w:rsidR="00DF1361" w14:paraId="3EEF46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42D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D14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 cofactor-dependent protein re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C81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ED2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1DE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4</w:t>
            </w:r>
          </w:p>
        </w:tc>
      </w:tr>
      <w:tr w:rsidR="00DF1361" w14:paraId="5DBA8E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535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907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5DC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21C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F91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DF1361" w14:paraId="260029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710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F08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D71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834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BC9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04</w:t>
            </w:r>
          </w:p>
        </w:tc>
      </w:tr>
      <w:tr w:rsidR="00DF1361" w14:paraId="7A4C8C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26E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4E0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AAE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149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076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1e-17</w:t>
            </w:r>
          </w:p>
        </w:tc>
      </w:tr>
      <w:tr w:rsidR="00DF1361" w14:paraId="677D62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C15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159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68A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226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F49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DF1361" w14:paraId="33294F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7F8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B1C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break-induced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026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E30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607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DF1361" w14:paraId="110D98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CF0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137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AE9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F9D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C40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DF1361" w14:paraId="351256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106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BA2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7CF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6A1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9DE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05</w:t>
            </w:r>
          </w:p>
        </w:tc>
      </w:tr>
      <w:tr w:rsidR="00DF1361" w14:paraId="40D0F3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61E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123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DCB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BF5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CB8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DF1361" w14:paraId="52C7A3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168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2CD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08F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FB5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DEE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0e-02</w:t>
            </w:r>
          </w:p>
        </w:tc>
      </w:tr>
      <w:tr w:rsidR="00DF1361" w14:paraId="5A0D44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A19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64B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0D3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E93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C3B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DF1361" w14:paraId="66565A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E89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6BB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1CB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CF3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42F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4</w:t>
            </w:r>
          </w:p>
        </w:tc>
      </w:tr>
      <w:tr w:rsidR="00DF1361" w14:paraId="0C9D7E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B87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AED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469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C0E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772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70</w:t>
            </w:r>
          </w:p>
        </w:tc>
      </w:tr>
      <w:tr w:rsidR="00DF1361" w14:paraId="4236CD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4DD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E74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132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F23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C37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6</w:t>
            </w:r>
          </w:p>
        </w:tc>
      </w:tr>
      <w:tr w:rsidR="00DF1361" w14:paraId="0D8AF1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ADA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F33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munoglobulin production involved in immunoglobulin-mediated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467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4C3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03B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DF1361" w14:paraId="1E2F6A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F15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778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D71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B35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C35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DF1361" w14:paraId="69628A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7F0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198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609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386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779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3</w:t>
            </w:r>
          </w:p>
        </w:tc>
      </w:tr>
      <w:tr w:rsidR="00DF1361" w14:paraId="779E4B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E8D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614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type switch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5FF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993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98C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49A44C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733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AFE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C12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694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A71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7e-05</w:t>
            </w:r>
          </w:p>
        </w:tc>
      </w:tr>
      <w:tr w:rsidR="00DF1361" w14:paraId="08C552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B0D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B49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DC4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E08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9A5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DF1361" w14:paraId="1DA06A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65B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259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A29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1FA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BC0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2e-04</w:t>
            </w:r>
          </w:p>
        </w:tc>
      </w:tr>
      <w:tr w:rsidR="00DF1361" w14:paraId="221A83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30E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1D8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688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56E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153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63</w:t>
            </w:r>
          </w:p>
        </w:tc>
      </w:tr>
      <w:tr w:rsidR="00DF1361" w14:paraId="008492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4CC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7F9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903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04A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C02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45</w:t>
            </w:r>
          </w:p>
        </w:tc>
      </w:tr>
      <w:tr w:rsidR="00DF1361" w14:paraId="7BAA90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4AF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550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h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466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40F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CCE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4e-02</w:t>
            </w:r>
          </w:p>
        </w:tc>
      </w:tr>
      <w:tr w:rsidR="00DF1361" w14:paraId="4D47C9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4C5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4CA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5.8S 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77C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F74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D50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e-05</w:t>
            </w:r>
          </w:p>
        </w:tc>
      </w:tr>
      <w:tr w:rsidR="00DF1361" w14:paraId="60FF40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B46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A99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DB2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DB3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FB4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e-08</w:t>
            </w:r>
          </w:p>
        </w:tc>
      </w:tr>
      <w:tr w:rsidR="00DF1361" w14:paraId="44899C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957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802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maturation of LSU-rRNA from </w:t>
            </w:r>
            <w:proofErr w:type="spellStart"/>
            <w:r>
              <w:rPr>
                <w:rFonts w:ascii="Times New Roman" w:eastAsia="Times New Roman" w:hAnsi="Times New Roman" w:cs="Times New Roman"/>
                <w:color w:val="000000"/>
                <w:sz w:val="16"/>
                <w:szCs w:val="16"/>
              </w:rPr>
              <w:t>tricistronic</w:t>
            </w:r>
            <w:proofErr w:type="spellEnd"/>
            <w:r>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665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7A2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700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DF1361" w14:paraId="4D0CE7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798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CFD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S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452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974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68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5e-07</w:t>
            </w:r>
          </w:p>
        </w:tc>
      </w:tr>
      <w:tr w:rsidR="00DF1361" w14:paraId="52444F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54E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6E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maturation of SSU-rRNA from </w:t>
            </w:r>
            <w:proofErr w:type="spellStart"/>
            <w:r>
              <w:rPr>
                <w:rFonts w:ascii="Times New Roman" w:eastAsia="Times New Roman" w:hAnsi="Times New Roman" w:cs="Times New Roman"/>
                <w:color w:val="000000"/>
                <w:sz w:val="16"/>
                <w:szCs w:val="16"/>
              </w:rPr>
              <w:t>tricistronic</w:t>
            </w:r>
            <w:proofErr w:type="spellEnd"/>
            <w:r>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C72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C19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740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9e-05</w:t>
            </w:r>
          </w:p>
        </w:tc>
      </w:tr>
      <w:tr w:rsidR="00DF1361" w14:paraId="1DDD05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000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5B1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29E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D9F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7FE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0e-47</w:t>
            </w:r>
          </w:p>
        </w:tc>
      </w:tr>
      <w:tr w:rsidR="00DF1361" w14:paraId="2F2AA8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89B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A9B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6EF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70A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72A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9e-07</w:t>
            </w:r>
          </w:p>
        </w:tc>
      </w:tr>
      <w:tr w:rsidR="00DF1361" w14:paraId="1ACA3F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C71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88E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49B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FC2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623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3</w:t>
            </w:r>
          </w:p>
        </w:tc>
      </w:tr>
      <w:tr w:rsidR="00DF1361" w14:paraId="0317C0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B4E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1BD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1CC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643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281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25CB8D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BC3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3CD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FBC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3F0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8A8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3</w:t>
            </w:r>
          </w:p>
        </w:tc>
      </w:tr>
      <w:tr w:rsidR="00DF1361" w14:paraId="6149DF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681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C1B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E55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ED0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0D4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6e-02</w:t>
            </w:r>
          </w:p>
        </w:tc>
      </w:tr>
      <w:tr w:rsidR="00DF1361" w14:paraId="0782A5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1C1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443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om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27C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962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313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DF1361" w14:paraId="7B0E2E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8BF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872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tory chain complex I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CD7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60E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41F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3F1F27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BAA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64C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DE7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FA5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A3D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DF1361" w14:paraId="37CEC6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670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8BC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535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AB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D8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4e-05</w:t>
            </w:r>
          </w:p>
        </w:tc>
      </w:tr>
      <w:tr w:rsidR="00DF1361" w14:paraId="5AD9BF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245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0EF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17A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4BA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BBE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e-05</w:t>
            </w:r>
          </w:p>
        </w:tc>
      </w:tr>
      <w:tr w:rsidR="00DF1361" w14:paraId="2BD9DC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5A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2BF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780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189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593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e-02</w:t>
            </w:r>
          </w:p>
        </w:tc>
      </w:tr>
      <w:tr w:rsidR="00DF1361" w14:paraId="33464D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035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2E1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540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2C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1E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DF1361" w14:paraId="78B6AA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B4A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E6A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6AE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431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72B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DF1361" w14:paraId="21F8B4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2BD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776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BD1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AF9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E2F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38898C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F4D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6BD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EEA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658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352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69F644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0B2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6EA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1A0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8C7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A78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DF1361" w14:paraId="3D7795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9EE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6B4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ECC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AFC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563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02</w:t>
            </w:r>
          </w:p>
        </w:tc>
      </w:tr>
      <w:tr w:rsidR="00DF1361" w14:paraId="3DF39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D5A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441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297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0EA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F4B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e-02</w:t>
            </w:r>
          </w:p>
        </w:tc>
      </w:tr>
      <w:tr w:rsidR="00DF1361" w14:paraId="59D33E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5E3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26B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C0B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C3F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D20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3</w:t>
            </w:r>
          </w:p>
        </w:tc>
      </w:tr>
      <w:tr w:rsidR="00DF1361" w14:paraId="48393F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4D3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8EC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x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4EA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F05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7E1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e-04</w:t>
            </w:r>
          </w:p>
        </w:tc>
      </w:tr>
      <w:tr w:rsidR="00DF1361" w14:paraId="1D1FDB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39C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33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0E7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C51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D95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DF1361" w14:paraId="707E54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0B6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607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F01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39A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10B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23</w:t>
            </w:r>
          </w:p>
        </w:tc>
      </w:tr>
      <w:tr w:rsidR="00DF1361" w14:paraId="27D140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5C1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EB2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101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2AD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0EC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39</w:t>
            </w:r>
          </w:p>
        </w:tc>
      </w:tr>
      <w:tr w:rsidR="00DF1361" w14:paraId="1F8AF8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C28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38A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7EB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E9D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E31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DF1361" w14:paraId="18582C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1AF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C23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61B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83F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897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30</w:t>
            </w:r>
          </w:p>
        </w:tc>
      </w:tr>
      <w:tr w:rsidR="00DF1361" w14:paraId="1C7F18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48F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436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8F2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FB6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2E3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4e-45</w:t>
            </w:r>
          </w:p>
        </w:tc>
      </w:tr>
      <w:tr w:rsidR="00DF1361" w14:paraId="5604E7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A53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870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8A2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82A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0CD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4</w:t>
            </w:r>
          </w:p>
        </w:tc>
      </w:tr>
      <w:tr w:rsidR="00DF1361" w14:paraId="6A9AE9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151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D3C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249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B79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A9A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0e-05</w:t>
            </w:r>
          </w:p>
        </w:tc>
      </w:tr>
      <w:tr w:rsidR="00DF1361" w14:paraId="53DAD7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768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40E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ED2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870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98B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5</w:t>
            </w:r>
          </w:p>
        </w:tc>
      </w:tr>
      <w:tr w:rsidR="00DF1361" w14:paraId="3B079F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E84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DC0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071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023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EAA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9e-05</w:t>
            </w:r>
          </w:p>
        </w:tc>
      </w:tr>
      <w:tr w:rsidR="00DF1361" w14:paraId="7DAA00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178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F5C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D79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3F9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281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4</w:t>
            </w:r>
          </w:p>
        </w:tc>
      </w:tr>
      <w:tr w:rsidR="00DF1361" w14:paraId="0930E9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641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C96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62B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C08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0E5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e-04</w:t>
            </w:r>
          </w:p>
        </w:tc>
      </w:tr>
      <w:tr w:rsidR="00DF1361" w14:paraId="409868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D5C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A12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916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BD9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ABA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5e-04</w:t>
            </w:r>
          </w:p>
        </w:tc>
      </w:tr>
      <w:tr w:rsidR="00DF1361" w14:paraId="74A012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92D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F0D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7D2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866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980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5</w:t>
            </w:r>
          </w:p>
        </w:tc>
      </w:tr>
      <w:tr w:rsidR="00DF1361" w14:paraId="5CB979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7FE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409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5BC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4E5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B10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7</w:t>
            </w:r>
          </w:p>
        </w:tc>
      </w:tr>
      <w:tr w:rsidR="00DF1361" w14:paraId="437169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372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863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4E9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D0D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A1F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4</w:t>
            </w:r>
          </w:p>
        </w:tc>
      </w:tr>
      <w:tr w:rsidR="00DF1361" w14:paraId="447E1A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664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DE0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D16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9A1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B34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2BFF33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A3D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D72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C1F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029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990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2</w:t>
            </w:r>
          </w:p>
        </w:tc>
      </w:tr>
      <w:tr w:rsidR="00DF1361" w14:paraId="76C03A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678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9AD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765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EB1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2A2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32</w:t>
            </w:r>
          </w:p>
        </w:tc>
      </w:tr>
      <w:tr w:rsidR="00DF1361" w14:paraId="623D1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D14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4BE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4FC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17F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8DE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14</w:t>
            </w:r>
          </w:p>
        </w:tc>
      </w:tr>
      <w:tr w:rsidR="00DF1361" w14:paraId="68808C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543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7D4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6BB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32A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E59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DF1361" w14:paraId="4B5C39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12B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519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9E3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385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1EE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7C8493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675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C1E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7BB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C16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3E1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4e-03</w:t>
            </w:r>
          </w:p>
        </w:tc>
      </w:tr>
      <w:tr w:rsidR="00DF1361" w14:paraId="5BA113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D85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931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F80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123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B31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2</w:t>
            </w:r>
          </w:p>
        </w:tc>
      </w:tr>
      <w:tr w:rsidR="00DF1361" w14:paraId="541C8F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02C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340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D49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8B8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803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44</w:t>
            </w:r>
          </w:p>
        </w:tc>
      </w:tr>
      <w:tr w:rsidR="00DF1361" w14:paraId="07D16C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BE1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921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557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112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694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e-10</w:t>
            </w:r>
          </w:p>
        </w:tc>
      </w:tr>
      <w:tr w:rsidR="00DF1361" w14:paraId="3DB4C5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501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676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E0A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4F4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4B5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2</w:t>
            </w:r>
          </w:p>
        </w:tc>
      </w:tr>
      <w:tr w:rsidR="00DF1361" w14:paraId="248568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A2D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9AD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DCB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867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964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5e-02</w:t>
            </w:r>
          </w:p>
        </w:tc>
      </w:tr>
      <w:tr w:rsidR="00DF1361" w14:paraId="425C99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F28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4E4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C09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6A9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43B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1e-02</w:t>
            </w:r>
          </w:p>
        </w:tc>
      </w:tr>
      <w:tr w:rsidR="00DF1361" w14:paraId="7ABC01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F03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7B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BA6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87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15D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4</w:t>
            </w:r>
          </w:p>
        </w:tc>
      </w:tr>
      <w:tr w:rsidR="00DF1361" w14:paraId="63BB95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04E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BCA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1A8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21C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A46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11</w:t>
            </w:r>
          </w:p>
        </w:tc>
      </w:tr>
      <w:tr w:rsidR="00DF1361" w14:paraId="4E9B06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00D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0DD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stabi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09A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638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2EE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4</w:t>
            </w:r>
          </w:p>
        </w:tc>
      </w:tr>
      <w:tr w:rsidR="00DF1361" w14:paraId="147649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ED9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B75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15B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40A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DC5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e-02</w:t>
            </w:r>
          </w:p>
        </w:tc>
      </w:tr>
      <w:tr w:rsidR="00DF1361" w14:paraId="69280C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DFF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54B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argeting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CE1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712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D7A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DF1361" w14:paraId="199D3C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51C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B11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609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14B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A95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17</w:t>
            </w:r>
          </w:p>
        </w:tc>
      </w:tr>
      <w:tr w:rsidR="00DF1361" w14:paraId="541208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289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960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5A0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1F5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3A6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16</w:t>
            </w:r>
          </w:p>
        </w:tc>
      </w:tr>
      <w:tr w:rsidR="00DF1361" w14:paraId="758DB2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C63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3FB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9F3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1AD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A1B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9</w:t>
            </w:r>
          </w:p>
        </w:tc>
      </w:tr>
      <w:tr w:rsidR="00DF1361" w14:paraId="7C4B77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DD3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6BA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237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FD3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1F5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9</w:t>
            </w:r>
          </w:p>
        </w:tc>
      </w:tr>
      <w:tr w:rsidR="00DF1361" w14:paraId="4640C8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32A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559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712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107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E0D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8e-04</w:t>
            </w:r>
          </w:p>
        </w:tc>
      </w:tr>
      <w:tr w:rsidR="00DF1361" w14:paraId="4A62AA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67A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3FB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C87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13B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218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1AF04F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923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2A2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F86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80F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D42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3</w:t>
            </w:r>
          </w:p>
        </w:tc>
      </w:tr>
      <w:tr w:rsidR="00DF1361" w14:paraId="10E445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6C0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8A1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6C2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039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9F0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e-05</w:t>
            </w:r>
          </w:p>
        </w:tc>
      </w:tr>
      <w:tr w:rsidR="00DF1361" w14:paraId="4A05D1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9CD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84C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D57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F61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B4F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0e-02</w:t>
            </w:r>
          </w:p>
        </w:tc>
      </w:tr>
      <w:tr w:rsidR="00DF1361" w14:paraId="224AAD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4C6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719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604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0F8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8C8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44F18B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C2C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682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55F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3EA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7DB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DF1361" w14:paraId="44257F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469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8CC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BF0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F80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D6B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5</w:t>
            </w:r>
          </w:p>
        </w:tc>
      </w:tr>
      <w:tr w:rsidR="00DF1361" w14:paraId="58187C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390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8A7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435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AA0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D09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2</w:t>
            </w:r>
          </w:p>
        </w:tc>
      </w:tr>
      <w:tr w:rsidR="00DF1361" w14:paraId="7B204A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764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911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416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0A3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17C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27</w:t>
            </w:r>
          </w:p>
        </w:tc>
      </w:tr>
      <w:tr w:rsidR="00DF1361" w14:paraId="5F8197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078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CFD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ABE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B3F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E7A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6e-03</w:t>
            </w:r>
          </w:p>
        </w:tc>
      </w:tr>
      <w:tr w:rsidR="00DF1361" w14:paraId="2F3D3C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C93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235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26E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D08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C7A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28</w:t>
            </w:r>
          </w:p>
        </w:tc>
      </w:tr>
      <w:tr w:rsidR="00DF1361" w14:paraId="6A9E5A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378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88B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861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811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D8E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5</w:t>
            </w:r>
          </w:p>
        </w:tc>
      </w:tr>
      <w:tr w:rsidR="00DF1361" w14:paraId="40A388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347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399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A9D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705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AF2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6</w:t>
            </w:r>
          </w:p>
        </w:tc>
      </w:tr>
      <w:tr w:rsidR="00DF1361" w14:paraId="7FC1CC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54E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5F1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C39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C2E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760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DF1361" w14:paraId="71200A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E69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6B1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968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B99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BCF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0F032F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F06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275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BC3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910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B92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DF1361" w14:paraId="1B63CE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505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742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BFC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B8E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3A0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e-02</w:t>
            </w:r>
          </w:p>
        </w:tc>
      </w:tr>
      <w:tr w:rsidR="00DF1361" w14:paraId="2374C5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426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996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5DD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CD7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34D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2</w:t>
            </w:r>
          </w:p>
        </w:tc>
      </w:tr>
      <w:tr w:rsidR="00DF1361" w14:paraId="38309D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A38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77E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2AB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A0F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32E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24E8B9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F39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BF2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6B9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05F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E80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3e-04</w:t>
            </w:r>
          </w:p>
        </w:tc>
      </w:tr>
      <w:tr w:rsidR="00DF1361" w14:paraId="059C6C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167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4D8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E44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F4C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BDD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4</w:t>
            </w:r>
          </w:p>
        </w:tc>
      </w:tr>
      <w:tr w:rsidR="00DF1361" w14:paraId="4C0515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C11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C8A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stabi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001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A88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188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4</w:t>
            </w:r>
          </w:p>
        </w:tc>
      </w:tr>
      <w:tr w:rsidR="00DF1361" w14:paraId="1BEE64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E90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69C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DE5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A64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14E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02</w:t>
            </w:r>
          </w:p>
        </w:tc>
      </w:tr>
      <w:tr w:rsidR="00DF1361" w14:paraId="0673D2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49A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5A8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98E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A72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69F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28A87D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6DC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A22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506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7F5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BAC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06</w:t>
            </w:r>
          </w:p>
        </w:tc>
      </w:tr>
      <w:tr w:rsidR="00DF1361" w14:paraId="6D7F06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04C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476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5C6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A55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B7F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e-04</w:t>
            </w:r>
          </w:p>
        </w:tc>
      </w:tr>
      <w:tr w:rsidR="00DF1361" w14:paraId="5127BC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8CB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232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9FE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A0A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E44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47</w:t>
            </w:r>
          </w:p>
        </w:tc>
      </w:tr>
      <w:tr w:rsidR="00DF1361" w14:paraId="77AB7D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66C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BF1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897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E82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F7F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e-04</w:t>
            </w:r>
          </w:p>
        </w:tc>
      </w:tr>
      <w:tr w:rsidR="00DF1361" w14:paraId="7EC6A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909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DD7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8DF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C18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1D7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DF1361" w14:paraId="4BDABC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11F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FD3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7DD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081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6BD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2e-05</w:t>
            </w:r>
          </w:p>
        </w:tc>
      </w:tr>
      <w:tr w:rsidR="00DF1361" w14:paraId="275EBE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CD1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9FC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1D9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7FF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7AB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9e-07</w:t>
            </w:r>
          </w:p>
        </w:tc>
      </w:tr>
      <w:tr w:rsidR="00DF1361" w14:paraId="5CDBB9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713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4D9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87A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24F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0E9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5e-03</w:t>
            </w:r>
          </w:p>
        </w:tc>
      </w:tr>
      <w:tr w:rsidR="00DF1361" w14:paraId="0F258A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527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CBA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889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5D8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9E3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3</w:t>
            </w:r>
          </w:p>
        </w:tc>
      </w:tr>
      <w:tr w:rsidR="00DF1361" w14:paraId="274608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754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D45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DF8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CFF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9BA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3</w:t>
            </w:r>
          </w:p>
        </w:tc>
      </w:tr>
      <w:tr w:rsidR="00DF1361" w14:paraId="192F38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E78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F4B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481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E7A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F46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2e-04</w:t>
            </w:r>
          </w:p>
        </w:tc>
      </w:tr>
      <w:tr w:rsidR="00DF1361" w14:paraId="66E875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5DE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BA9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81E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D21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172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2e-06</w:t>
            </w:r>
          </w:p>
        </w:tc>
      </w:tr>
      <w:tr w:rsidR="00DF1361" w14:paraId="36959B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482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F01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E67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027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8A6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20</w:t>
            </w:r>
          </w:p>
        </w:tc>
      </w:tr>
      <w:tr w:rsidR="00DF1361" w14:paraId="117830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06F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86B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A70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AD0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D88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3</w:t>
            </w:r>
          </w:p>
        </w:tc>
      </w:tr>
      <w:tr w:rsidR="00DF1361" w14:paraId="619788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28F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3BF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03A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EEB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B4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6</w:t>
            </w:r>
          </w:p>
        </w:tc>
      </w:tr>
      <w:tr w:rsidR="00DF1361" w14:paraId="0E295C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8FB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865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716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596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1C6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1e-11</w:t>
            </w:r>
          </w:p>
        </w:tc>
      </w:tr>
      <w:tr w:rsidR="00DF1361" w14:paraId="19FED4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88B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DF2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7D3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11B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6BE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39</w:t>
            </w:r>
          </w:p>
        </w:tc>
      </w:tr>
      <w:tr w:rsidR="00DF1361" w14:paraId="56D985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E46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505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325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63B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830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e-04</w:t>
            </w:r>
          </w:p>
        </w:tc>
      </w:tr>
      <w:tr w:rsidR="00DF1361" w14:paraId="5F0F53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BBC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AD3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diversification of immunoglobulin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7C0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C19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D78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4D73B3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1C1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F26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omatic recombination of immunoglobulin gene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7ED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B61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B70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03292B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0E5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082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209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47F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486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02</w:t>
            </w:r>
          </w:p>
        </w:tc>
      </w:tr>
      <w:tr w:rsidR="00DF1361" w14:paraId="76AEE7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04E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51C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0C8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6F0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B2E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9e-05</w:t>
            </w:r>
          </w:p>
        </w:tc>
      </w:tr>
      <w:tr w:rsidR="00DF1361" w14:paraId="548E33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1BC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2B2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B11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CD9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247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DF1361" w14:paraId="699167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999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B19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4BD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C92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A3F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70DF13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717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DC1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lomer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E92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245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06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e-02</w:t>
            </w:r>
          </w:p>
        </w:tc>
      </w:tr>
      <w:tr w:rsidR="00DF1361" w14:paraId="06D6E5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DB0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128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E10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B1C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997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8e-55</w:t>
            </w:r>
          </w:p>
        </w:tc>
      </w:tr>
      <w:tr w:rsidR="00DF1361" w14:paraId="6854C8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0F1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33A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D1D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9A6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935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2</w:t>
            </w:r>
          </w:p>
        </w:tc>
      </w:tr>
      <w:tr w:rsidR="00DF1361" w14:paraId="1F9148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738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91A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BF0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5A9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0E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DF1361" w14:paraId="1B0947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96B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32E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AE9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C92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EE1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03</w:t>
            </w:r>
          </w:p>
        </w:tc>
      </w:tr>
      <w:tr w:rsidR="00DF1361" w14:paraId="4A7B17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F4E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3B1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ir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A53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16F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A79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5AE9E68F"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4E2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lastRenderedPageBreak/>
              <w:t>Cellular Component</w:t>
            </w:r>
          </w:p>
        </w:tc>
      </w:tr>
      <w:tr w:rsidR="00DF1361" w14:paraId="16DB55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EED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E8E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90S </w:t>
            </w: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E13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6D9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0A5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11</w:t>
            </w:r>
          </w:p>
        </w:tc>
      </w:tr>
      <w:tr w:rsidR="00DF1361" w14:paraId="4320AA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599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044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D6C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65E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CF5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DF1361" w14:paraId="6AE096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517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6BC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tf18 RFC-lik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148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6BB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BD6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3</w:t>
            </w:r>
          </w:p>
        </w:tc>
      </w:tr>
      <w:tr w:rsidR="00DF1361" w14:paraId="03C02F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73E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E93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FFD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E82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156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DF1361" w14:paraId="21F2CA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8D3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83A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typ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E21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1DF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C8B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DF1361" w14:paraId="1E0569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53F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2CA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o80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D56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D72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CC5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DF1361" w14:paraId="1F894D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4BB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5C7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CM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2D3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23C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6EE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2</w:t>
            </w:r>
          </w:p>
        </w:tc>
      </w:tr>
      <w:tr w:rsidR="00DF1361" w14:paraId="655323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0CC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C60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m</w:t>
            </w:r>
            <w:proofErr w:type="spellEnd"/>
            <w:r>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CC3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074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01E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e-03</w:t>
            </w:r>
          </w:p>
        </w:tc>
      </w:tr>
      <w:tr w:rsidR="00DF1361" w14:paraId="7E3706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20B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12C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U2-type </w:t>
            </w:r>
            <w:proofErr w:type="spellStart"/>
            <w:r>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5CD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6F5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03F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DF1361" w14:paraId="4D8EE6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E2D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F18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4B6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842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C8D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4</w:t>
            </w:r>
          </w:p>
        </w:tc>
      </w:tr>
      <w:tr w:rsidR="00DF1361" w14:paraId="6268C9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203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C55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83A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2ED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237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7</w:t>
            </w:r>
          </w:p>
        </w:tc>
      </w:tr>
      <w:tr w:rsidR="00DF1361" w14:paraId="101DE0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49D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CEA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E99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14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267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3</w:t>
            </w:r>
          </w:p>
        </w:tc>
      </w:tr>
      <w:tr w:rsidR="00DF1361" w14:paraId="7B8BE0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87C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1F4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in-containing T-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4F2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089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8EF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DF1361" w14:paraId="78AB78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EF2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106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9EA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446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36B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2</w:t>
            </w:r>
          </w:p>
        </w:tc>
      </w:tr>
      <w:tr w:rsidR="00DF1361" w14:paraId="6B79AC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9AD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07F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C99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E12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88F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8</w:t>
            </w:r>
          </w:p>
        </w:tc>
      </w:tr>
      <w:tr w:rsidR="00DF1361" w14:paraId="190CDF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52B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7E4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B59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8CB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3B8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DF1361" w14:paraId="39762E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0CE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760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852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FE7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351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0e-22</w:t>
            </w:r>
          </w:p>
        </w:tc>
      </w:tr>
      <w:tr w:rsidR="00DF1361" w14:paraId="50FF1C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51D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748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CFB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017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BD8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28</w:t>
            </w:r>
          </w:p>
        </w:tc>
      </w:tr>
      <w:tr w:rsidR="00DF1361" w14:paraId="10120F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74A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1E8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BFE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A3A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135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9</w:t>
            </w:r>
          </w:p>
        </w:tc>
      </w:tr>
      <w:tr w:rsidR="00DF1361" w14:paraId="7FC421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DDC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09B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DD9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166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E3F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52</w:t>
            </w:r>
          </w:p>
        </w:tc>
      </w:tr>
      <w:tr w:rsidR="00DF1361" w14:paraId="3A0B90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607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38B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265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149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C8D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23</w:t>
            </w:r>
          </w:p>
        </w:tc>
      </w:tr>
      <w:tr w:rsidR="00DF1361" w14:paraId="2534A2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580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49D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A5B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4BF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430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9e-03</w:t>
            </w:r>
          </w:p>
        </w:tc>
      </w:tr>
      <w:tr w:rsidR="00DF1361" w14:paraId="70F88C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D05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706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3B8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325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779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DF1361" w14:paraId="3C7AE5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6CE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46E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D12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86A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DB5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e-06</w:t>
            </w:r>
          </w:p>
        </w:tc>
      </w:tr>
      <w:tr w:rsidR="00DF1361" w14:paraId="6CA6C0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059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509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7CC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206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282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06</w:t>
            </w:r>
          </w:p>
        </w:tc>
      </w:tr>
      <w:tr w:rsidR="00DF1361" w14:paraId="3EF3CA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19F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E9D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FDC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D55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606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DF1361" w14:paraId="764A24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C95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D15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xosome (RN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06C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0F7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483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DF1361" w14:paraId="76F41E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2AE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0EF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ibrillar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3A0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5E0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09B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2</w:t>
            </w:r>
          </w:p>
        </w:tc>
      </w:tr>
      <w:tr w:rsidR="00DF1361" w14:paraId="573F3B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921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03B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B46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240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3FA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10</w:t>
            </w:r>
          </w:p>
        </w:tc>
      </w:tr>
      <w:tr w:rsidR="00DF1361" w14:paraId="192520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20E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31A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BE8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906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7EF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DF1361" w14:paraId="6A7080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409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BE5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102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A16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446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36</w:t>
            </w:r>
          </w:p>
        </w:tc>
      </w:tr>
      <w:tr w:rsidR="00DF1361" w14:paraId="01C179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1DF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51C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DEC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19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F98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34</w:t>
            </w:r>
          </w:p>
        </w:tc>
      </w:tr>
      <w:tr w:rsidR="00DF1361" w14:paraId="49410A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641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ABA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E36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8A7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A68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41</w:t>
            </w:r>
          </w:p>
        </w:tc>
      </w:tr>
      <w:tr w:rsidR="00DF1361" w14:paraId="6D593F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ADE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E37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DCD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1EA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9C2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DF1361" w14:paraId="28F71E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4F6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743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24B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96C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FD0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33</w:t>
            </w:r>
          </w:p>
        </w:tc>
      </w:tr>
      <w:tr w:rsidR="00DF1361" w14:paraId="743073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BF9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BAC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55D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AF0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FCE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31</w:t>
            </w:r>
          </w:p>
        </w:tc>
      </w:tr>
      <w:tr w:rsidR="00DF1361" w14:paraId="188D9A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931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652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2B8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64C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098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DF1361" w14:paraId="152CD9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E83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0E8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7B7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A4C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C21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DF1361" w14:paraId="08DF14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E51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DAC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413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A0D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229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12</w:t>
            </w:r>
          </w:p>
        </w:tc>
      </w:tr>
      <w:tr w:rsidR="00DF1361" w14:paraId="483E06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070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30C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termembrane spa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460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C1A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669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e-03</w:t>
            </w:r>
          </w:p>
        </w:tc>
      </w:tr>
      <w:tr w:rsidR="00DF1361" w14:paraId="395CD4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EEF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145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490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762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05B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DF1361" w14:paraId="340418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B84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F45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0F7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4F5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0A1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13</w:t>
            </w:r>
          </w:p>
        </w:tc>
      </w:tr>
      <w:tr w:rsidR="00DF1361" w14:paraId="7284DE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1C1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0D6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083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393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941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1e-10</w:t>
            </w:r>
          </w:p>
        </w:tc>
      </w:tr>
      <w:tr w:rsidR="00DF1361" w14:paraId="404A43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E35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D66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FD2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E41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917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2e-20</w:t>
            </w:r>
          </w:p>
        </w:tc>
      </w:tr>
      <w:tr w:rsidR="00DF1361" w14:paraId="1146AF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CBB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7D5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7B4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1E6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134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4e-04</w:t>
            </w:r>
          </w:p>
        </w:tc>
      </w:tr>
      <w:tr w:rsidR="00DF1361" w14:paraId="179B80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1D9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8B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628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0D4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D6D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DF1361" w14:paraId="155CC1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081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23F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3BE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1DC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7B3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02</w:t>
            </w:r>
          </w:p>
        </w:tc>
      </w:tr>
      <w:tr w:rsidR="00DF1361" w14:paraId="0AB9C7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F2E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AE8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569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897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C3E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DF1361" w14:paraId="7D2B09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85D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998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8B9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3F2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E56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DF1361" w14:paraId="0CA00E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AFC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30F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21A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D58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0FE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7e-28</w:t>
            </w:r>
          </w:p>
        </w:tc>
      </w:tr>
      <w:tr w:rsidR="00DF1361" w14:paraId="00DA98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6BD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299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480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4A0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048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4e-34</w:t>
            </w:r>
          </w:p>
        </w:tc>
      </w:tr>
      <w:tr w:rsidR="00DF1361" w14:paraId="0DB53B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334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A8C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77E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FA1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F12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5</w:t>
            </w:r>
          </w:p>
        </w:tc>
      </w:tr>
      <w:tr w:rsidR="00DF1361" w14:paraId="337FD5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97D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E11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160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86D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36E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4</w:t>
            </w:r>
          </w:p>
        </w:tc>
      </w:tr>
      <w:tr w:rsidR="00DF1361" w14:paraId="22F84A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CB6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3CD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14D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C3C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E6F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37</w:t>
            </w:r>
          </w:p>
        </w:tc>
      </w:tr>
      <w:tr w:rsidR="00DF1361" w14:paraId="5FC045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D05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9A2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712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3E6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277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2</w:t>
            </w:r>
          </w:p>
        </w:tc>
      </w:tr>
      <w:tr w:rsidR="00DF1361" w14:paraId="5D6E0E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4B2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FD5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F62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ED2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D49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e-03</w:t>
            </w:r>
          </w:p>
        </w:tc>
      </w:tr>
      <w:tr w:rsidR="00DF1361" w14:paraId="2D532E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30E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EF2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A4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EB7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2E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17</w:t>
            </w:r>
          </w:p>
        </w:tc>
      </w:tr>
      <w:tr w:rsidR="00DF1361" w14:paraId="4322A9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BFB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495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122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98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6D1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42</w:t>
            </w:r>
          </w:p>
        </w:tc>
      </w:tr>
      <w:tr w:rsidR="00DF1361" w14:paraId="61B181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CD0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7A4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1C0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19B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1AA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12</w:t>
            </w:r>
          </w:p>
        </w:tc>
      </w:tr>
      <w:tr w:rsidR="00DF1361" w14:paraId="3F2151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D9E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16D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176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71C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50D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26</w:t>
            </w:r>
          </w:p>
        </w:tc>
      </w:tr>
      <w:tr w:rsidR="00DF1361" w14:paraId="31DBE3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A2D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8D3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FE1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3CE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9B3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DF1361" w14:paraId="7B231C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B32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0D4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99D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435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B98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e-08</w:t>
            </w:r>
          </w:p>
        </w:tc>
      </w:tr>
      <w:tr w:rsidR="00DF1361" w14:paraId="6FA802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F46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084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660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4F0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D4A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DF1361" w14:paraId="4CFA61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885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E34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37D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06A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AC9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1e-37</w:t>
            </w:r>
          </w:p>
        </w:tc>
      </w:tr>
      <w:tr w:rsidR="00DF1361" w14:paraId="015DBF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83B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329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AD3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698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77B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e-17</w:t>
            </w:r>
          </w:p>
        </w:tc>
      </w:tr>
      <w:tr w:rsidR="00DF1361" w14:paraId="5F7240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EFE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901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4F1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1C2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C4C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3e-03</w:t>
            </w:r>
          </w:p>
        </w:tc>
      </w:tr>
      <w:tr w:rsidR="00DF1361" w14:paraId="7D60E6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C4B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9FE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F4C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FA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01F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3e-12</w:t>
            </w:r>
          </w:p>
        </w:tc>
      </w:tr>
      <w:tr w:rsidR="00DF1361" w14:paraId="234D05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82F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B70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988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172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D29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7e-51</w:t>
            </w:r>
          </w:p>
        </w:tc>
      </w:tr>
      <w:tr w:rsidR="00DF1361" w14:paraId="06B18B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6E2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C11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A35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B66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13D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0D5847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CAA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7EA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651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51F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F88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4</w:t>
            </w:r>
          </w:p>
        </w:tc>
      </w:tr>
      <w:tr w:rsidR="00DF1361" w14:paraId="57E65F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929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3C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B14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60C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536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DF1361" w14:paraId="395DFF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95A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C06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CE5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166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A58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8e-26</w:t>
            </w:r>
          </w:p>
        </w:tc>
      </w:tr>
      <w:tr w:rsidR="00DF1361" w14:paraId="1BA881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FC3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8D3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r>
              <w:rPr>
                <w:rFonts w:ascii="Times New Roman" w:eastAsia="Times New Roman" w:hAnsi="Times New Roman" w:cs="Times New Roman"/>
                <w:color w:val="000000"/>
                <w:sz w:val="16"/>
                <w:szCs w:val="16"/>
              </w:rPr>
              <w:t>, large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4E1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B89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2F0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5</w:t>
            </w:r>
          </w:p>
        </w:tc>
      </w:tr>
      <w:tr w:rsidR="00DF1361" w14:paraId="48BD9C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9E0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4BF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r>
              <w:rPr>
                <w:rFonts w:ascii="Times New Roman" w:eastAsia="Times New Roman" w:hAnsi="Times New Roman" w:cs="Times New Roman"/>
                <w:color w:val="000000"/>
                <w:sz w:val="16"/>
                <w:szCs w:val="16"/>
              </w:rPr>
              <w:t>, small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8E3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687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B0B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75FFE5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713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EC8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F95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A9D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02A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2</w:t>
            </w:r>
          </w:p>
        </w:tc>
      </w:tr>
      <w:tr w:rsidR="00DF1361" w14:paraId="0352E0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DEA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3B3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72D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3E9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6CA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6</w:t>
            </w:r>
          </w:p>
        </w:tc>
      </w:tr>
      <w:tr w:rsidR="00DF1361" w14:paraId="6BD1A9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301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AE5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CD6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456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473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4</w:t>
            </w:r>
          </w:p>
        </w:tc>
      </w:tr>
      <w:tr w:rsidR="00DF1361" w14:paraId="5B5ECD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479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118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5F7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039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C06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40</w:t>
            </w:r>
          </w:p>
        </w:tc>
      </w:tr>
      <w:tr w:rsidR="00DF1361" w14:paraId="4B735B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DFD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FDE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FB6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171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218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DF1361" w14:paraId="20CFEA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06F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643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969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652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092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02</w:t>
            </w:r>
          </w:p>
        </w:tc>
      </w:tr>
      <w:tr w:rsidR="00DF1361" w14:paraId="62A721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063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FCD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7EF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F41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D0C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DF1361" w14:paraId="40BDDD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F6E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E42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528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D75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18A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DF1361" w14:paraId="0B462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796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E10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CAB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CE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2BF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9e-03</w:t>
            </w:r>
          </w:p>
        </w:tc>
      </w:tr>
      <w:tr w:rsidR="00DF1361" w14:paraId="3ECF3D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2B8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731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C8C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754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D30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3</w:t>
            </w:r>
          </w:p>
        </w:tc>
      </w:tr>
      <w:tr w:rsidR="00DF1361" w14:paraId="556192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F7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324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B1A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7A7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66F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3e-79</w:t>
            </w:r>
          </w:p>
        </w:tc>
      </w:tr>
      <w:tr w:rsidR="00DF1361" w14:paraId="4643E1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112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699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964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F7A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A8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8e-62</w:t>
            </w:r>
          </w:p>
        </w:tc>
      </w:tr>
      <w:tr w:rsidR="00DF1361" w14:paraId="2B68CC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88D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B29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C50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478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30F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64</w:t>
            </w:r>
          </w:p>
        </w:tc>
      </w:tr>
      <w:tr w:rsidR="00DF1361" w14:paraId="765D5E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C68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C83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ough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EF4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C6F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122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e-02</w:t>
            </w:r>
          </w:p>
        </w:tc>
      </w:tr>
      <w:tr w:rsidR="00DF1361" w14:paraId="20FCB3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06D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5AB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5A5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823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BB2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7e-03</w:t>
            </w:r>
          </w:p>
        </w:tc>
      </w:tr>
      <w:tr w:rsidR="00DF1361" w14:paraId="074974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06A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255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656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4FE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B9B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26</w:t>
            </w:r>
          </w:p>
        </w:tc>
      </w:tr>
      <w:tr w:rsidR="00DF1361" w14:paraId="6CB236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687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692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small-subunit </w:t>
            </w:r>
            <w:proofErr w:type="spellStart"/>
            <w:r>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752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085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0F1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15</w:t>
            </w:r>
          </w:p>
        </w:tc>
      </w:tr>
      <w:tr w:rsidR="00DF1361" w14:paraId="3C84F4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FBC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DB6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no</w:t>
            </w:r>
            <w:proofErr w:type="spellEnd"/>
            <w:r>
              <w:rPr>
                <w:rFonts w:ascii="Times New Roman" w:eastAsia="Times New Roman" w:hAnsi="Times New Roman" w:cs="Times New Roman"/>
                <w:color w:val="000000"/>
                <w:sz w:val="16"/>
                <w:szCs w:val="16"/>
              </w:rPr>
              <w:t>(s)RNA-containing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DE8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C8F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A1A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8e-04</w:t>
            </w:r>
          </w:p>
        </w:tc>
      </w:tr>
      <w:tr w:rsidR="00DF1361" w14:paraId="6B813A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8C7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900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E0D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24E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A9B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8e-05</w:t>
            </w:r>
          </w:p>
        </w:tc>
      </w:tr>
      <w:tr w:rsidR="00DF1361" w14:paraId="73D405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F84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6DC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405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CF4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E37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e-03</w:t>
            </w:r>
          </w:p>
        </w:tc>
      </w:tr>
      <w:tr w:rsidR="00DF1361" w14:paraId="03B632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094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4F7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5F5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A2F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5EB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8e-03</w:t>
            </w:r>
          </w:p>
        </w:tc>
      </w:tr>
      <w:tr w:rsidR="00DF1361" w14:paraId="1C7FB1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1F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50F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31E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71B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F07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06</w:t>
            </w:r>
          </w:p>
        </w:tc>
      </w:tr>
      <w:tr w:rsidR="00DF1361" w14:paraId="352EA47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BED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DF1361" w14:paraId="2D41F9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837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BAF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hydrolysis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E25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91A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A62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02</w:t>
            </w:r>
          </w:p>
        </w:tc>
      </w:tr>
      <w:tr w:rsidR="00DF1361" w14:paraId="106074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B9C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382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04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791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2D4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DF1361" w14:paraId="7D1D1B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A67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F23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45E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996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715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4</w:t>
            </w:r>
          </w:p>
        </w:tc>
      </w:tr>
      <w:tr w:rsidR="00DF1361" w14:paraId="32ADE4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303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87B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A32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A33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DC0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DF1361" w14:paraId="795FB3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32C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13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H dehydrogenase (ubiquinon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B64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285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C8B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1e-03</w:t>
            </w:r>
          </w:p>
        </w:tc>
      </w:tr>
      <w:tr w:rsidR="00DF1361" w14:paraId="675E9E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732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FD5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B2D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297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FDA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43</w:t>
            </w:r>
          </w:p>
        </w:tc>
      </w:tr>
      <w:tr w:rsidR="00DF1361" w14:paraId="20A8FE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8BD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7A6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66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BBA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6AB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DF1361" w14:paraId="160E27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571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500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A7C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80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470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DF1361" w14:paraId="36B929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EDB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51F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35B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1CC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846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1e-07</w:t>
            </w:r>
          </w:p>
        </w:tc>
      </w:tr>
      <w:tr w:rsidR="00DF1361" w14:paraId="7A6E36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BD7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864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845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047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947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DF1361" w14:paraId="0FDA4D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3F3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789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22C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3A9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937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DF1361" w14:paraId="48AA11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ADE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5EC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at shock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63D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609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FA2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DF1361" w14:paraId="2E3EAF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6C5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FB4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C0B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07B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CB3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e-03</w:t>
            </w:r>
          </w:p>
        </w:tc>
      </w:tr>
      <w:tr w:rsidR="00DF1361" w14:paraId="4EE16E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F55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8A5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0CA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1BB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539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DF1361" w14:paraId="4319BC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98E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B1E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9D9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C7E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BF9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3</w:t>
            </w:r>
          </w:p>
        </w:tc>
      </w:tr>
      <w:tr w:rsidR="00DF1361" w14:paraId="1AF054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BB4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A53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ydrolase activity, acting on acid anhydrides, in phosphorus-containing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710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282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814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3</w:t>
            </w:r>
          </w:p>
        </w:tc>
      </w:tr>
      <w:tr w:rsidR="00DF1361" w14:paraId="5A4793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5BD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63E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820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4AE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7A1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05</w:t>
            </w:r>
          </w:p>
        </w:tc>
      </w:tr>
      <w:tr w:rsidR="00DF1361" w14:paraId="178257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93D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C0C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ABD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A7F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620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DF1361" w14:paraId="7CBC53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2A4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FA7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1DF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8C6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299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DF1361" w14:paraId="69DF62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F23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FF3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4F5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2FA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EC8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e-21</w:t>
            </w:r>
          </w:p>
        </w:tc>
      </w:tr>
      <w:tr w:rsidR="00DF1361" w14:paraId="4B05A8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DB5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698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9E5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FD6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F58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DF1361" w14:paraId="24DC79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B66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B22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314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9E2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1E5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DF1361" w14:paraId="52A972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A57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8F3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873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7D2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901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e-17</w:t>
            </w:r>
          </w:p>
        </w:tc>
      </w:tr>
      <w:tr w:rsidR="00DF1361" w14:paraId="762AD5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2EB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665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CA5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EFC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C7F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DF1361" w14:paraId="77FC47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8D9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2DF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F44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554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F09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8e-03</w:t>
            </w:r>
          </w:p>
        </w:tc>
      </w:tr>
      <w:tr w:rsidR="00DF1361" w14:paraId="46AA3A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0DD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1B9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527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0E1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AA1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e-03</w:t>
            </w:r>
          </w:p>
        </w:tc>
      </w:tr>
      <w:tr w:rsidR="00DF1361" w14:paraId="137325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7BC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72E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ion-driven active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73D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F90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727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e-02</w:t>
            </w:r>
          </w:p>
        </w:tc>
      </w:tr>
      <w:tr w:rsidR="00DF1361" w14:paraId="7C0EA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497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2AB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ly(U)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003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DC8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2B7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3e-02</w:t>
            </w:r>
          </w:p>
        </w:tc>
      </w:tr>
      <w:tr w:rsidR="00DF1361" w14:paraId="64F9CE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129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FDE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564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6C1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14F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4</w:t>
            </w:r>
          </w:p>
        </w:tc>
      </w:tr>
      <w:tr w:rsidR="00DF1361" w14:paraId="7A2289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A4E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2A2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folding chaperon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64C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29B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5E3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2</w:t>
            </w:r>
          </w:p>
        </w:tc>
      </w:tr>
      <w:tr w:rsidR="00DF1361" w14:paraId="655991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FF8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7FA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8BF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5C5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8B3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DF1361" w14:paraId="7E541F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FC4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D40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o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D82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94A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0C3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3</w:t>
            </w:r>
          </w:p>
        </w:tc>
      </w:tr>
      <w:tr w:rsidR="00DF1361" w14:paraId="40EFA7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FD1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DB5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F1F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E30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66A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1e-11</w:t>
            </w:r>
          </w:p>
        </w:tc>
      </w:tr>
      <w:tr w:rsidR="00DF1361" w14:paraId="0C2613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804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2C9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AAB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727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A42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3</w:t>
            </w:r>
          </w:p>
        </w:tc>
      </w:tr>
      <w:tr w:rsidR="00DF1361" w14:paraId="79EFF6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414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F7D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D8C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8B3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4F6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2</w:t>
            </w:r>
          </w:p>
        </w:tc>
      </w:tr>
      <w:tr w:rsidR="00DF1361" w14:paraId="06A158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6C3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56C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AC0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C16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971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DF1361" w14:paraId="40C166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118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367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BAB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0FE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BD6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3</w:t>
            </w:r>
          </w:p>
        </w:tc>
      </w:tr>
      <w:tr w:rsidR="00DF1361" w14:paraId="770B9C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136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AE5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341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21F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629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3</w:t>
            </w:r>
          </w:p>
        </w:tc>
      </w:tr>
      <w:tr w:rsidR="00DF1361" w14:paraId="195144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256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496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no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D47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34F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611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e-09</w:t>
            </w:r>
          </w:p>
        </w:tc>
      </w:tr>
      <w:tr w:rsidR="00DF1361" w14:paraId="5A7240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96A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EFE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C5D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07C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4B7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2e-02</w:t>
            </w:r>
          </w:p>
        </w:tc>
      </w:tr>
      <w:tr w:rsidR="00DF1361" w14:paraId="4C7565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430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9DD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25B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48D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5F4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e-59</w:t>
            </w:r>
          </w:p>
        </w:tc>
      </w:tr>
      <w:tr w:rsidR="00DF1361" w14:paraId="01F3F8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84A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44B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AB3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3A2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406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5e-19</w:t>
            </w:r>
          </w:p>
        </w:tc>
      </w:tr>
      <w:tr w:rsidR="00DF1361" w14:paraId="28F346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340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3F2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CB3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01E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00B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8e-03</w:t>
            </w:r>
          </w:p>
        </w:tc>
      </w:tr>
      <w:tr w:rsidR="00DF1361" w14:paraId="796ABF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388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756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132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43B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C89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e-08</w:t>
            </w:r>
          </w:p>
        </w:tc>
      </w:tr>
      <w:tr w:rsidR="00DF1361" w14:paraId="3CC496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197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CEB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261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548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BD0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5</w:t>
            </w:r>
          </w:p>
        </w:tc>
      </w:tr>
      <w:tr w:rsidR="00DF1361" w14:paraId="324F31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A54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8E7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2F7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728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F7B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0e-10</w:t>
            </w:r>
          </w:p>
        </w:tc>
      </w:tr>
      <w:tr w:rsidR="00DF1361" w14:paraId="12BDED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A70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2AD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415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029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948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8</w:t>
            </w:r>
          </w:p>
        </w:tc>
      </w:tr>
      <w:tr w:rsidR="00DF1361" w14:paraId="2376B6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378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323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n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B3A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227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6A5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6e-08</w:t>
            </w:r>
          </w:p>
        </w:tc>
      </w:tr>
    </w:tbl>
    <w:p w14:paraId="624FEED5" w14:textId="77777777" w:rsidR="005C297C" w:rsidRDefault="005C297C">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1C47BB04" w14:textId="1F11044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Gene ontology analysis of Significantly Up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DF1361" w14:paraId="7A7E383D"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E3B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E4C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BC3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8E5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6BD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DF1361" w14:paraId="5F715338"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079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DF1361" w14:paraId="107E1B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287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7F2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AD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A8D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6BA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0F9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DF1361" w14:paraId="472ACF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4A0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9E6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97E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693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3D5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4</w:t>
            </w:r>
          </w:p>
        </w:tc>
      </w:tr>
      <w:tr w:rsidR="00DF1361" w14:paraId="15BA16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DFE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89E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F01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8A9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8C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DF1361" w14:paraId="5D1165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F74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E3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AB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4DE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70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e-02</w:t>
            </w:r>
          </w:p>
        </w:tc>
      </w:tr>
      <w:tr w:rsidR="00DF1361" w14:paraId="4062CD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03C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F6A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044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3BA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37B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DF1361" w14:paraId="597BDF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0FC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478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1D6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10B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660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9</w:t>
            </w:r>
          </w:p>
        </w:tc>
      </w:tr>
      <w:tr w:rsidR="00DF1361" w14:paraId="047332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8B4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4C7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7EC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10E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1BD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600782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23C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CFE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5D4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1C0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2A3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DF1361" w14:paraId="28EB2C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80D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3DA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C01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E4D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D7D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3</w:t>
            </w:r>
          </w:p>
        </w:tc>
      </w:tr>
      <w:tr w:rsidR="00DF1361" w14:paraId="7DF9EA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6E9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4A0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F12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6EC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4AF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DF1361" w14:paraId="24B175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E74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C47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79E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3CE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60B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DF1361" w14:paraId="18E71E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438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422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82F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877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388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DF1361" w14:paraId="4110CC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FB0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3DE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C66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454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DE6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5</w:t>
            </w:r>
          </w:p>
        </w:tc>
      </w:tr>
      <w:tr w:rsidR="00DF1361" w14:paraId="6FE59A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179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F16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139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69A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4D9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4</w:t>
            </w:r>
          </w:p>
        </w:tc>
      </w:tr>
      <w:tr w:rsidR="00DF1361" w14:paraId="248294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2E4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7E8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043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C09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661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4e-06</w:t>
            </w:r>
          </w:p>
        </w:tc>
      </w:tr>
      <w:tr w:rsidR="00DF1361" w14:paraId="7B4C0E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306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656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119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7B3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A84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7e-05</w:t>
            </w:r>
          </w:p>
        </w:tc>
      </w:tr>
      <w:tr w:rsidR="00DF1361" w14:paraId="39E41D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252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195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91F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322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8B5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DF1361" w14:paraId="2B398F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196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7FB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642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614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E0B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3e-02</w:t>
            </w:r>
          </w:p>
        </w:tc>
      </w:tr>
      <w:tr w:rsidR="00DF1361" w14:paraId="449E99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D48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E02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emica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D9B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71C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BB2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DF1361" w14:paraId="14F4E3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FFF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184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B0E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849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238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6</w:t>
            </w:r>
          </w:p>
        </w:tc>
      </w:tr>
      <w:tr w:rsidR="00DF1361" w14:paraId="15C73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69D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6E0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E65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6C3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254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e-03</w:t>
            </w:r>
          </w:p>
        </w:tc>
      </w:tr>
      <w:tr w:rsidR="00DF1361" w14:paraId="6ECDB1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F11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BC1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F12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EC3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965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DF1361" w14:paraId="7B5B20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242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FCF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AB9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B79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AFE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DF1361" w14:paraId="652E75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96D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DA1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749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8A5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D55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DF1361" w14:paraId="4098E4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0BD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EEF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D26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8CD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0FC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DF1361" w14:paraId="6572B2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6B1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29D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E15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F31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C85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DF1361" w14:paraId="0406FC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EE4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E7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47E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4EE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D32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DF1361" w14:paraId="19D878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F1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B1B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681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2D4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E66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DF1361" w14:paraId="5A2E02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5A5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99C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1CA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440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612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DF1361" w14:paraId="6A82FE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B8F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382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FC3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1A3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00A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6</w:t>
            </w:r>
          </w:p>
        </w:tc>
      </w:tr>
      <w:tr w:rsidR="00DF1361" w14:paraId="4E0646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A5B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17D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70E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6AB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E38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3FE8B6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C2F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DFA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08C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4B7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C17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6e-03</w:t>
            </w:r>
          </w:p>
        </w:tc>
      </w:tr>
      <w:tr w:rsidR="00DF1361" w14:paraId="1086C2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A7E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1F9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718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20D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0C9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9e-03</w:t>
            </w:r>
          </w:p>
        </w:tc>
      </w:tr>
      <w:tr w:rsidR="00DF1361" w14:paraId="390512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DA6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284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paran sulfate 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F61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5C3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C49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05</w:t>
            </w:r>
          </w:p>
        </w:tc>
      </w:tr>
      <w:tr w:rsidR="00DF1361" w14:paraId="3D97F6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4DE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529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omeosta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EC6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08F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A42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DF1361" w14:paraId="353AA4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355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449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4B9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02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477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351BA3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C11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AE0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81F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6BD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829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2</w:t>
            </w:r>
          </w:p>
        </w:tc>
      </w:tr>
      <w:tr w:rsidR="00DF1361" w14:paraId="77DCA3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210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A71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H re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0E5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B1F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117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0D745B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350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C9D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E9E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378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3DC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6</w:t>
            </w:r>
          </w:p>
        </w:tc>
      </w:tr>
      <w:tr w:rsidR="00DF1361" w14:paraId="72427B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D6B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B09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762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0E9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3FF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e-03</w:t>
            </w:r>
          </w:p>
        </w:tc>
      </w:tr>
      <w:tr w:rsidR="00DF1361" w14:paraId="68D846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E8C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EE3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041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E0D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B1B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DF1361" w14:paraId="4D0E36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EC3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12B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707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5EF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6F7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DF1361" w14:paraId="014B03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373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E83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1D8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D79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590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3</w:t>
            </w:r>
          </w:p>
        </w:tc>
      </w:tr>
      <w:tr w:rsidR="00DF1361" w14:paraId="340617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12A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D04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87F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966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58B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4e-07</w:t>
            </w:r>
          </w:p>
        </w:tc>
      </w:tr>
      <w:tr w:rsidR="00DF1361" w14:paraId="286A53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D70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6C6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lumen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CD9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E3D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E4B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e-02</w:t>
            </w:r>
          </w:p>
        </w:tc>
      </w:tr>
      <w:tr w:rsidR="00DF1361" w14:paraId="0A4AF6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DDC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0E4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1BA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52D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D7E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e-02</w:t>
            </w:r>
          </w:p>
        </w:tc>
      </w:tr>
      <w:tr w:rsidR="00DF1361" w14:paraId="46026D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36E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3B4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EE4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53B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45B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7</w:t>
            </w:r>
          </w:p>
        </w:tc>
      </w:tr>
      <w:tr w:rsidR="00DF1361" w14:paraId="0E6034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585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3CA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325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87F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268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e-05</w:t>
            </w:r>
          </w:p>
        </w:tc>
      </w:tr>
      <w:tr w:rsidR="00DF1361" w14:paraId="15A7AA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31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AED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D20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304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0FA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10</w:t>
            </w:r>
          </w:p>
        </w:tc>
      </w:tr>
      <w:tr w:rsidR="00DF1361" w14:paraId="5D50F3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2A8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3AB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8E6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B81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4E6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10</w:t>
            </w:r>
          </w:p>
        </w:tc>
      </w:tr>
      <w:tr w:rsidR="00DF1361" w14:paraId="628C83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F95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211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22A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839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E8A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10</w:t>
            </w:r>
          </w:p>
        </w:tc>
      </w:tr>
      <w:tr w:rsidR="00DF1361" w14:paraId="0ED5CF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D15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6AA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D2D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ACE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C0E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DF1361" w14:paraId="77065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22F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C05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dificatio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81A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B09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E83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3</w:t>
            </w:r>
          </w:p>
        </w:tc>
      </w:tr>
      <w:tr w:rsidR="00DF1361" w14:paraId="1CC644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9AC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865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A1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E4C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9E3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6e-02</w:t>
            </w:r>
          </w:p>
        </w:tc>
      </w:tr>
      <w:tr w:rsidR="00DF1361" w14:paraId="78EECA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BF4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231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0BD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05E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C6D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e-02</w:t>
            </w:r>
          </w:p>
        </w:tc>
      </w:tr>
      <w:tr w:rsidR="00DF1361" w14:paraId="5BC3F3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A5D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7EB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orphogenesis of embryonic epitheli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F1D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AB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2CB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DF1361" w14:paraId="256FAF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70B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085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389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2DA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594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DF1361" w14:paraId="11AAAA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4CF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B1F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127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463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989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e-03</w:t>
            </w:r>
          </w:p>
        </w:tc>
      </w:tr>
      <w:tr w:rsidR="00DF1361" w14:paraId="3614A5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B21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060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FCB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0DF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A4B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9e-03</w:t>
            </w:r>
          </w:p>
        </w:tc>
      </w:tr>
      <w:tr w:rsidR="00DF1361" w14:paraId="27F805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C1F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224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B83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53C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C47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e-04</w:t>
            </w:r>
          </w:p>
        </w:tc>
      </w:tr>
      <w:tr w:rsidR="00DF1361" w14:paraId="732901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FBC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F93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F12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00A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DB3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4</w:t>
            </w:r>
          </w:p>
        </w:tc>
      </w:tr>
      <w:tr w:rsidR="00DF1361" w14:paraId="156D03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434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DB6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B8B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2C1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29E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75E164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A8D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0D2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2C9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E5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B58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5</w:t>
            </w:r>
          </w:p>
        </w:tc>
      </w:tr>
      <w:tr w:rsidR="00DF1361" w14:paraId="5E324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FB8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16A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850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E15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2CF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4</w:t>
            </w:r>
          </w:p>
        </w:tc>
      </w:tr>
      <w:tr w:rsidR="00DF1361" w14:paraId="5C7818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E21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A49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2FF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E70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F95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7e-03</w:t>
            </w:r>
          </w:p>
        </w:tc>
      </w:tr>
      <w:tr w:rsidR="00DF1361" w14:paraId="5D8FF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2E1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12F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7ED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797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87B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6e-03</w:t>
            </w:r>
          </w:p>
        </w:tc>
      </w:tr>
      <w:tr w:rsidR="00DF1361" w14:paraId="7E126D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863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38C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209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DAF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E66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DF1361" w14:paraId="4054CE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132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9C3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ur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321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F48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D7A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8e-02</w:t>
            </w:r>
          </w:p>
        </w:tc>
      </w:tr>
      <w:tr w:rsidR="00DF1361" w14:paraId="0D042D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5F5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729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E22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62B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E44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6</w:t>
            </w:r>
          </w:p>
        </w:tc>
      </w:tr>
      <w:tr w:rsidR="00DF1361" w14:paraId="1E3E26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592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2D4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474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1C0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359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DF1361" w14:paraId="2E4BBA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5C9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35A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C5E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E82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2E9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DF1361" w14:paraId="6F79EF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1E8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E98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DBB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0E8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51B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e-10</w:t>
            </w:r>
          </w:p>
        </w:tc>
      </w:tr>
      <w:tr w:rsidR="00DF1361" w14:paraId="14AAD8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59A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337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D5A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60B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F7F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9e-05</w:t>
            </w:r>
          </w:p>
        </w:tc>
      </w:tr>
      <w:tr w:rsidR="00DF1361" w14:paraId="14DC88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F66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304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ser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F00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276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FA1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e-02</w:t>
            </w:r>
          </w:p>
        </w:tc>
      </w:tr>
      <w:tr w:rsidR="00DF1361" w14:paraId="101021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8DE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64E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threon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611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C36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5C5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DF1361" w14:paraId="4548D8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BB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D48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31E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227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215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DF1361" w14:paraId="392277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304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0DF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2FA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406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410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1e-02</w:t>
            </w:r>
          </w:p>
        </w:tc>
      </w:tr>
      <w:tr w:rsidR="00DF1361" w14:paraId="6D2EDE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511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BED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8B2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859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056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DF1361" w14:paraId="04251A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9C3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409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B58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155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3B2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2e-03</w:t>
            </w:r>
          </w:p>
        </w:tc>
      </w:tr>
      <w:tr w:rsidR="00DF1361" w14:paraId="547C08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318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041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87C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013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872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2</w:t>
            </w:r>
          </w:p>
        </w:tc>
      </w:tr>
      <w:tr w:rsidR="00DF1361" w14:paraId="765878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0F6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B0A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6FB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CE3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D51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DF1361" w14:paraId="2515F0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421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CDA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hytosteroid</w:t>
            </w:r>
            <w:proofErr w:type="spellEnd"/>
            <w:r>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4BF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115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F5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e-05</w:t>
            </w:r>
          </w:p>
        </w:tc>
      </w:tr>
      <w:tr w:rsidR="00DF1361" w14:paraId="4EDD06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6AF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4D7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90D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868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FB5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DF1361" w14:paraId="5DEB60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1D2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335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40A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97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4B8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3</w:t>
            </w:r>
          </w:p>
        </w:tc>
      </w:tr>
      <w:tr w:rsidR="00DF1361" w14:paraId="210E6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82D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1B0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FB0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2C4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329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0130F6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F15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38F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ECE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212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CD4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DF1361" w14:paraId="6DF432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F3B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23D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054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F78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30F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DF1361" w14:paraId="78CB89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1F9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967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9D1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97F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D58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DF1361" w14:paraId="3D3D93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5DA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EDA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E02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41A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725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2</w:t>
            </w:r>
          </w:p>
        </w:tc>
      </w:tr>
      <w:tr w:rsidR="00DF1361" w14:paraId="24AC85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10E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2D8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F09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BD3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B06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4e-03</w:t>
            </w:r>
          </w:p>
        </w:tc>
      </w:tr>
      <w:tr w:rsidR="00DF1361" w14:paraId="42F19D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9F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4C5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4B2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006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48A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e-02</w:t>
            </w:r>
          </w:p>
        </w:tc>
      </w:tr>
      <w:tr w:rsidR="00DF1361" w14:paraId="1006B3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E72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C5A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D6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845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A5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e-02</w:t>
            </w:r>
          </w:p>
        </w:tc>
      </w:tr>
      <w:tr w:rsidR="00DF1361" w14:paraId="3E0592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514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53D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DEF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211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8FB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e-02</w:t>
            </w:r>
          </w:p>
        </w:tc>
      </w:tr>
      <w:tr w:rsidR="00DF1361" w14:paraId="2785B7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5F8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50A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DDF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E0D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6D2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DF1361" w14:paraId="4897EF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060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080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FE9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B04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E8B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2e-03</w:t>
            </w:r>
          </w:p>
        </w:tc>
      </w:tr>
      <w:tr w:rsidR="00DF1361" w14:paraId="6BED91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AC3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D8B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F9F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3A9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31F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DF1361" w14:paraId="6E8F34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226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28E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t-translational protein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8FF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023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A92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e-04</w:t>
            </w:r>
          </w:p>
        </w:tc>
      </w:tr>
      <w:tr w:rsidR="00DF1361" w14:paraId="2D5986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BF3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681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2A5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6F7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988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2e-14</w:t>
            </w:r>
          </w:p>
        </w:tc>
      </w:tr>
      <w:tr w:rsidR="00DF1361" w14:paraId="62918D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AF7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22F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65F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138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414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3</w:t>
            </w:r>
          </w:p>
        </w:tc>
      </w:tr>
      <w:tr w:rsidR="00DF1361" w14:paraId="21AC8F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3DC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26B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144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A96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478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7832C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6E8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018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71F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DEA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754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e-05</w:t>
            </w:r>
          </w:p>
        </w:tc>
      </w:tr>
      <w:tr w:rsidR="00DF1361" w14:paraId="2C8599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36D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1BE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mediated 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A05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6D7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DF0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7e-02</w:t>
            </w:r>
          </w:p>
        </w:tc>
      </w:tr>
      <w:tr w:rsidR="00DF1361" w14:paraId="0F7C53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888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003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E8F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CC0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604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6</w:t>
            </w:r>
          </w:p>
        </w:tc>
      </w:tr>
      <w:tr w:rsidR="00DF1361" w14:paraId="579057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7CB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8C3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21B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45C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343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2</w:t>
            </w:r>
          </w:p>
        </w:tc>
      </w:tr>
      <w:tr w:rsidR="00DF1361" w14:paraId="6706E3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407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142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D53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533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6C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e-03</w:t>
            </w:r>
          </w:p>
        </w:tc>
      </w:tr>
      <w:tr w:rsidR="00DF1361" w14:paraId="6FF03F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257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3E5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280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270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346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e-04</w:t>
            </w:r>
          </w:p>
        </w:tc>
      </w:tr>
      <w:tr w:rsidR="00DF1361" w14:paraId="45F362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8A1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1CB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CC8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F5A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E83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2</w:t>
            </w:r>
          </w:p>
        </w:tc>
      </w:tr>
      <w:tr w:rsidR="00DF1361" w14:paraId="704EB1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730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422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localization to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076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F2B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1CE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2</w:t>
            </w:r>
          </w:p>
        </w:tc>
      </w:tr>
      <w:tr w:rsidR="00DF1361" w14:paraId="3B1C3D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503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261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87D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94A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CED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DF1361" w14:paraId="355770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D31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2B5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8FF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0DC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9F1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DF1361" w14:paraId="2C4CA0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A1B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B6B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801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C58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BD8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7B43B2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5FE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B89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conjugation or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406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71F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96E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8e-04</w:t>
            </w:r>
          </w:p>
        </w:tc>
      </w:tr>
      <w:tr w:rsidR="00DF1361" w14:paraId="0AD3F0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1D6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63A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by small protein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7EC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D31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036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e-02</w:t>
            </w:r>
          </w:p>
        </w:tc>
      </w:tr>
      <w:tr w:rsidR="00DF1361" w14:paraId="75DA0B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2D3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9DD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A04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978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DC2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10</w:t>
            </w:r>
          </w:p>
        </w:tc>
      </w:tr>
      <w:tr w:rsidR="00DF1361" w14:paraId="26136E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F9B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CF0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149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C4B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2BF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4e-04</w:t>
            </w:r>
          </w:p>
        </w:tc>
      </w:tr>
      <w:tr w:rsidR="00DF1361" w14:paraId="3B773B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150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7E7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BF8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9EE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B74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470587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B58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262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ubiquit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FC4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F80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F7D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7e-02</w:t>
            </w:r>
          </w:p>
        </w:tc>
      </w:tr>
      <w:tr w:rsidR="00DF1361" w14:paraId="7106E4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AED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23A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DF6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4FD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317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9e-03</w:t>
            </w:r>
          </w:p>
        </w:tc>
      </w:tr>
      <w:tr w:rsidR="00DF1361" w14:paraId="351042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A03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8E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glyca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46F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74F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5A7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3</w:t>
            </w:r>
          </w:p>
        </w:tc>
      </w:tr>
      <w:tr w:rsidR="00DF1361" w14:paraId="3DE9D4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FDC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C1D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5FD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E95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96D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5e-03</w:t>
            </w:r>
          </w:p>
        </w:tc>
      </w:tr>
      <w:tr w:rsidR="00DF1361" w14:paraId="68FE98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B37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B33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0B3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B1A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DCB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5</w:t>
            </w:r>
          </w:p>
        </w:tc>
      </w:tr>
      <w:tr w:rsidR="00DF1361" w14:paraId="436A15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C55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28E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458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38D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7BF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e-02</w:t>
            </w:r>
          </w:p>
        </w:tc>
      </w:tr>
      <w:tr w:rsidR="00DF1361" w14:paraId="7B13FD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1F1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7FF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90F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5D7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E53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2</w:t>
            </w:r>
          </w:p>
        </w:tc>
      </w:tr>
      <w:tr w:rsidR="00DF1361" w14:paraId="185FD2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337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8FE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F1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E0D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D9D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8e-06</w:t>
            </w:r>
          </w:p>
        </w:tc>
      </w:tr>
      <w:tr w:rsidR="00DF1361" w14:paraId="0B9448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D34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9C4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000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B78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AE3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3</w:t>
            </w:r>
          </w:p>
        </w:tc>
      </w:tr>
      <w:tr w:rsidR="00DF1361" w14:paraId="603E1B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4AE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093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D45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9BB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0AD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e-02</w:t>
            </w:r>
          </w:p>
        </w:tc>
      </w:tr>
      <w:tr w:rsidR="00DF1361" w14:paraId="512F45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898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10C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8DF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192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665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DF1361" w14:paraId="148057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4EF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738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037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7CA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0EF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DF1361" w14:paraId="782913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84D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0FF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B17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EB8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0ED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e-03</w:t>
            </w:r>
          </w:p>
        </w:tc>
      </w:tr>
      <w:tr w:rsidR="00DF1361" w14:paraId="7F5691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D2B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94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ytoplasmic pattern recognitio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451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4EB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37D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e-02</w:t>
            </w:r>
          </w:p>
        </w:tc>
      </w:tr>
      <w:tr w:rsidR="00DF1361" w14:paraId="7C2DBC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5B5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8B6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efens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B71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897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FF6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DF1361" w14:paraId="6B3402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F42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339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C9D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B87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D8D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e-03</w:t>
            </w:r>
          </w:p>
        </w:tc>
      </w:tr>
      <w:tr w:rsidR="00DF1361" w14:paraId="53E499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600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846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B32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AF2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A89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e-04</w:t>
            </w:r>
          </w:p>
        </w:tc>
      </w:tr>
      <w:tr w:rsidR="00DF1361" w14:paraId="7494CB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5AF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CFB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lysosomal lumen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931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5BE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458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e-02</w:t>
            </w:r>
          </w:p>
        </w:tc>
      </w:tr>
      <w:tr w:rsidR="00DF1361" w14:paraId="50CA76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57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A08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977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21A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4AA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03</w:t>
            </w:r>
          </w:p>
        </w:tc>
      </w:tr>
      <w:tr w:rsidR="00DF1361" w14:paraId="5AAB1B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8BB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244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A46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58B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E19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e-05</w:t>
            </w:r>
          </w:p>
        </w:tc>
      </w:tr>
      <w:tr w:rsidR="00DF1361" w14:paraId="2578CB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F49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F20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71A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86D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B32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e-03</w:t>
            </w:r>
          </w:p>
        </w:tc>
      </w:tr>
      <w:tr w:rsidR="00DF1361" w14:paraId="01224F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37E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DA4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C95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F52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8F5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e-02</w:t>
            </w:r>
          </w:p>
        </w:tc>
      </w:tr>
      <w:tr w:rsidR="00DF1361" w14:paraId="28DF84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E98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01B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F7A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CFE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35A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DF1361" w14:paraId="5C1438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914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252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43E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767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8AA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5e-02</w:t>
            </w:r>
          </w:p>
        </w:tc>
      </w:tr>
      <w:tr w:rsidR="00DF1361" w14:paraId="79D63B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FAE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B7D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C50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C2D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B61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DF1361" w14:paraId="2EB9DC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9B3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464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585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01C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61F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e-03</w:t>
            </w:r>
          </w:p>
        </w:tc>
      </w:tr>
      <w:tr w:rsidR="00DF1361" w14:paraId="084FDD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379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11B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DA1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CB2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8EE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4e-03</w:t>
            </w:r>
          </w:p>
        </w:tc>
      </w:tr>
      <w:tr w:rsidR="00DF1361" w14:paraId="6F34AD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38A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4F1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19E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08E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AFE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e-03</w:t>
            </w:r>
          </w:p>
        </w:tc>
      </w:tr>
      <w:tr w:rsidR="00DF1361" w14:paraId="392ED9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5F9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1CE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BD6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44C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0F4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3</w:t>
            </w:r>
          </w:p>
        </w:tc>
      </w:tr>
      <w:tr w:rsidR="00DF1361" w14:paraId="4250AB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D7C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2A0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BA3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3DA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2BB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3</w:t>
            </w:r>
          </w:p>
        </w:tc>
      </w:tr>
      <w:tr w:rsidR="00DF1361" w14:paraId="6BEA8E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762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8E9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8AB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ADC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E7A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e-02</w:t>
            </w:r>
          </w:p>
        </w:tc>
      </w:tr>
      <w:tr w:rsidR="00DF1361" w14:paraId="789D4E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BFB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3CA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BE0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7CD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2BC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1e-04</w:t>
            </w:r>
          </w:p>
        </w:tc>
      </w:tr>
      <w:tr w:rsidR="00DF1361" w14:paraId="4FFB55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755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BC2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endoplasmic reticulum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039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FAC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E7F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e-04</w:t>
            </w:r>
          </w:p>
        </w:tc>
      </w:tr>
      <w:tr w:rsidR="00DF1361" w14:paraId="772D51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600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EF4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98D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B41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973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5e-03</w:t>
            </w:r>
          </w:p>
        </w:tc>
      </w:tr>
      <w:tr w:rsidR="00DF1361" w14:paraId="50E840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137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D86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7BA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C6D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F84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2e-03</w:t>
            </w:r>
          </w:p>
        </w:tc>
      </w:tr>
      <w:tr w:rsidR="00DF1361" w14:paraId="0C116F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FBC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154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CE8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20F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9E7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6A32DC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57F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5B0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FFB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42A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0E2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e-02</w:t>
            </w:r>
          </w:p>
        </w:tc>
      </w:tr>
      <w:tr w:rsidR="00DF1361" w14:paraId="56ACB1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50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9C8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12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3C8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904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08</w:t>
            </w:r>
          </w:p>
        </w:tc>
      </w:tr>
      <w:tr w:rsidR="00DF1361" w14:paraId="059D6A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E9F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5E3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3B7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DF3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82B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0e-04</w:t>
            </w:r>
          </w:p>
        </w:tc>
      </w:tr>
      <w:tr w:rsidR="00DF1361" w14:paraId="79CD1C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2E7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947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677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A6B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A18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e-02</w:t>
            </w:r>
          </w:p>
        </w:tc>
      </w:tr>
      <w:tr w:rsidR="00DF1361" w14:paraId="15C6B3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5D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79E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DA2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2D4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4FD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7F9116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F8B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B49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F66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E50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4C1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3</w:t>
            </w:r>
          </w:p>
        </w:tc>
      </w:tr>
      <w:tr w:rsidR="00DF1361" w14:paraId="1FC0A2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ACA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1BA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76D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5DE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3AE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e-07</w:t>
            </w:r>
          </w:p>
        </w:tc>
      </w:tr>
      <w:tr w:rsidR="00DF1361" w14:paraId="08BA40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316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F25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19B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705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8A3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04</w:t>
            </w:r>
          </w:p>
        </w:tc>
      </w:tr>
      <w:tr w:rsidR="00DF1361" w14:paraId="6E57F9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07A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F17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20B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BD6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0E3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DF1361" w14:paraId="5C2CD8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C9E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AC5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ulfur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380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384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17C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e-02</w:t>
            </w:r>
          </w:p>
        </w:tc>
      </w:tr>
      <w:tr w:rsidR="00DF1361" w14:paraId="0A2AC5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F0A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942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issu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37B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462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F40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3e-02</w:t>
            </w:r>
          </w:p>
        </w:tc>
      </w:tr>
      <w:tr w:rsidR="00DF1361" w14:paraId="55D283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94B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5C3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920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228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1A1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9e-08</w:t>
            </w:r>
          </w:p>
        </w:tc>
      </w:tr>
      <w:tr w:rsidR="00DF1361" w14:paraId="5849EC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DAC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ED1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A43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9C1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045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3</w:t>
            </w:r>
          </w:p>
        </w:tc>
      </w:tr>
      <w:tr w:rsidR="00DF1361" w14:paraId="032580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647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87C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502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A0E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1DB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DF1361" w14:paraId="0D6BF0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EE7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617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465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205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74E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0e-03</w:t>
            </w:r>
          </w:p>
        </w:tc>
      </w:tr>
      <w:tr w:rsidR="00DF1361" w14:paraId="15E320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847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1A5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4B3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06A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705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3e-02</w:t>
            </w:r>
          </w:p>
        </w:tc>
      </w:tr>
      <w:tr w:rsidR="00DF1361" w14:paraId="1A5346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265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F38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944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456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70F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02</w:t>
            </w:r>
          </w:p>
        </w:tc>
      </w:tr>
      <w:tr w:rsidR="00DF1361" w14:paraId="62CFC7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17B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49B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EDA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3D6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96C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4e-06</w:t>
            </w:r>
          </w:p>
        </w:tc>
      </w:tr>
      <w:tr w:rsidR="00DF1361" w14:paraId="7D83C96A"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AD0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DF1361" w14:paraId="60F3F8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2E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30E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652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ECA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FFC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2</w:t>
            </w:r>
          </w:p>
        </w:tc>
      </w:tr>
      <w:tr w:rsidR="00DF1361" w14:paraId="69A91A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1BE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288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ase dependent transmembrane transport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D26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A74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C21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3</w:t>
            </w:r>
          </w:p>
        </w:tc>
      </w:tr>
      <w:tr w:rsidR="00DF1361" w14:paraId="612E56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02B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21A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FBC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D9D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F74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3e-06</w:t>
            </w:r>
          </w:p>
        </w:tc>
      </w:tr>
      <w:tr w:rsidR="00DF1361" w14:paraId="0ED1B1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BE5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7C2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Golgi apparatus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E2E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BAC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5A6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9e-02</w:t>
            </w:r>
          </w:p>
        </w:tc>
      </w:tr>
      <w:tr w:rsidR="00DF1361" w14:paraId="3AAD17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A15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BB2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ciste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DE8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2D6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A5F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DF1361" w14:paraId="58C8FE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8FC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AD4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lgi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62C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FB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30E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5</w:t>
            </w:r>
          </w:p>
        </w:tc>
      </w:tr>
      <w:tr w:rsidR="00DF1361" w14:paraId="54957E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A4D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93C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362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027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B07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11</w:t>
            </w:r>
          </w:p>
        </w:tc>
      </w:tr>
      <w:tr w:rsidR="00DF1361" w14:paraId="7E9092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C41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01F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9DE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5B2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A54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DF1361" w14:paraId="636B8A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2B5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82F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ion-transporting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823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41B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E0D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e-03</w:t>
            </w:r>
          </w:p>
        </w:tc>
      </w:tr>
      <w:tr w:rsidR="00DF1361" w14:paraId="7F5B56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C2A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915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clathrin</w:t>
            </w:r>
            <w:proofErr w:type="spellEnd"/>
            <w:r>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E03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675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AD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e-02</w:t>
            </w:r>
          </w:p>
        </w:tc>
      </w:tr>
      <w:tr w:rsidR="00DF1361" w14:paraId="2B55AF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30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A11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C38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0E8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3CD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e-03</w:t>
            </w:r>
          </w:p>
        </w:tc>
      </w:tr>
      <w:tr w:rsidR="00DF1361" w14:paraId="15615C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8CA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DEE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258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9FE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F7D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e-27</w:t>
            </w:r>
          </w:p>
        </w:tc>
      </w:tr>
      <w:tr w:rsidR="00DF1361" w14:paraId="342349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880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655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8FC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3D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A21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9e-07</w:t>
            </w:r>
          </w:p>
        </w:tc>
      </w:tr>
      <w:tr w:rsidR="00DF1361" w14:paraId="2D429E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90E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E9C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AC5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0B7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CB3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7e-05</w:t>
            </w:r>
          </w:p>
        </w:tc>
      </w:tr>
      <w:tr w:rsidR="00DF1361" w14:paraId="56DDCF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A48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686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153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7C0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8EF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10</w:t>
            </w:r>
          </w:p>
        </w:tc>
      </w:tr>
      <w:tr w:rsidR="00DF1361" w14:paraId="6E511D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BDB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180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4A6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364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99B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e-02</w:t>
            </w:r>
          </w:p>
        </w:tc>
      </w:tr>
      <w:tr w:rsidR="00DF1361" w14:paraId="122603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3A4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D9B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cyt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638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A5D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4F1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DF1361" w14:paraId="2057F4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9B4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BAE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EEF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098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2DA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20</w:t>
            </w:r>
          </w:p>
        </w:tc>
      </w:tr>
      <w:tr w:rsidR="00DF1361" w14:paraId="22330A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237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9AB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839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2B7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0AB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4e-12</w:t>
            </w:r>
          </w:p>
        </w:tc>
      </w:tr>
      <w:tr w:rsidR="00DF1361" w14:paraId="1EBFAF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E4A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DD0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plasmic reticulum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F11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D7F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F73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e-07</w:t>
            </w:r>
          </w:p>
        </w:tc>
      </w:tr>
      <w:tr w:rsidR="00DF1361" w14:paraId="671987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7FF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380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endoplasmic reticulum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56F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E8F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5F3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DF1361" w14:paraId="544210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55F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27B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151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57D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E4D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5</w:t>
            </w:r>
          </w:p>
        </w:tc>
      </w:tr>
      <w:tr w:rsidR="00DF1361" w14:paraId="5E1CD7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D0B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546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45B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8CC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623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e-04</w:t>
            </w:r>
          </w:p>
        </w:tc>
      </w:tr>
      <w:tr w:rsidR="00DF1361" w14:paraId="64D0D4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117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D95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CED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C44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405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e-20</w:t>
            </w:r>
          </w:p>
        </w:tc>
      </w:tr>
      <w:tr w:rsidR="00DF1361" w14:paraId="58461D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643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8E1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59B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516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0E3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3e-25</w:t>
            </w:r>
          </w:p>
        </w:tc>
      </w:tr>
      <w:tr w:rsidR="00DF1361" w14:paraId="1DAA3E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692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768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622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B1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FCD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e-16</w:t>
            </w:r>
          </w:p>
        </w:tc>
      </w:tr>
      <w:tr w:rsidR="00DF1361" w14:paraId="61ECFB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6E8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1F1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B8C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DD1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B08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DF1361" w14:paraId="558022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679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C91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24B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55C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834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e-02</w:t>
            </w:r>
          </w:p>
        </w:tc>
      </w:tr>
      <w:tr w:rsidR="00DF1361" w14:paraId="148309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7C8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680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412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93C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92D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6</w:t>
            </w:r>
          </w:p>
        </w:tc>
      </w:tr>
      <w:tr w:rsidR="00DF1361" w14:paraId="30E2FC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252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538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E59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C93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E43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DF1361" w14:paraId="11FBA7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55D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86F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920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F0A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1EB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8e-08</w:t>
            </w:r>
          </w:p>
        </w:tc>
      </w:tr>
      <w:tr w:rsidR="00DF1361" w14:paraId="05E485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4C0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CA2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919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F18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D50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9e-08</w:t>
            </w:r>
          </w:p>
        </w:tc>
      </w:tr>
      <w:tr w:rsidR="00DF1361" w14:paraId="0F1716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74C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564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ytic vacuo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B27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4F7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6BE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6</w:t>
            </w:r>
          </w:p>
        </w:tc>
      </w:tr>
      <w:tr w:rsidR="00DF1361" w14:paraId="48C6EA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726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26F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C2C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85D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E2E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e-03</w:t>
            </w:r>
          </w:p>
        </w:tc>
      </w:tr>
      <w:tr w:rsidR="00DF1361" w14:paraId="0D3F6A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67C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0E0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microdom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A0F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2B2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D8F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DF1361" w14:paraId="073E6E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359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A85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 raf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CEC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099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964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e-02</w:t>
            </w:r>
          </w:p>
        </w:tc>
      </w:tr>
      <w:tr w:rsidR="00DF1361" w14:paraId="1BCF7B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F16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923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3B2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F1D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AF0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3e-22</w:t>
            </w:r>
          </w:p>
        </w:tc>
      </w:tr>
      <w:tr w:rsidR="00DF1361" w14:paraId="24069D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C24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055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ADF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4DA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CDE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DF1361" w14:paraId="6BD53F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A10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E28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bod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7CE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4B0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D9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DF1361" w14:paraId="53A854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34D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1E5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D90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116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B9B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e-07</w:t>
            </w:r>
          </w:p>
        </w:tc>
      </w:tr>
      <w:tr w:rsidR="00DF1361" w14:paraId="4C74EF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D32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5EF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outer membrane-endoplasmic reticulum membrane netw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9F0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D54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128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e-07</w:t>
            </w:r>
          </w:p>
        </w:tc>
      </w:tr>
      <w:tr w:rsidR="00DF1361" w14:paraId="1D2B62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39E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04D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351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142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4BE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e-02</w:t>
            </w:r>
          </w:p>
        </w:tc>
      </w:tr>
      <w:tr w:rsidR="00DF1361" w14:paraId="497F67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716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2BB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C11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173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C26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8e-08</w:t>
            </w:r>
          </w:p>
        </w:tc>
      </w:tr>
      <w:tr w:rsidR="00DF1361" w14:paraId="514B9A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104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BBE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E51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9B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7F6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6</w:t>
            </w:r>
          </w:p>
        </w:tc>
      </w:tr>
      <w:tr w:rsidR="00DF1361" w14:paraId="6C5156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D7E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9A5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053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33D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345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14</w:t>
            </w:r>
          </w:p>
        </w:tc>
      </w:tr>
      <w:tr w:rsidR="00DF1361" w14:paraId="113A3E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019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1F7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796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6A9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F71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1e-08</w:t>
            </w:r>
          </w:p>
        </w:tc>
      </w:tr>
      <w:tr w:rsidR="00DF1361" w14:paraId="3CB622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C43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135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B48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DE3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78E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e-19</w:t>
            </w:r>
          </w:p>
        </w:tc>
      </w:tr>
      <w:tr w:rsidR="00DF1361" w14:paraId="711C72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ACD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612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organelle </w:t>
            </w:r>
            <w:proofErr w:type="spellStart"/>
            <w:r>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F82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EB8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A626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e-09</w:t>
            </w:r>
          </w:p>
        </w:tc>
      </w:tr>
      <w:tr w:rsidR="00DF1361" w14:paraId="55BAE3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6B3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6B0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F96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F0B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887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2e-05</w:t>
            </w:r>
          </w:p>
        </w:tc>
      </w:tr>
      <w:tr w:rsidR="00DF1361" w14:paraId="71988B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EA4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7ED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98C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3D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E11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3e-02</w:t>
            </w:r>
          </w:p>
        </w:tc>
      </w:tr>
      <w:tr w:rsidR="00DF1361" w14:paraId="38BF94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F8D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1CC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553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FE3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888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e-02</w:t>
            </w:r>
          </w:p>
        </w:tc>
      </w:tr>
      <w:tr w:rsidR="00DF1361" w14:paraId="72FC59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A72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50E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243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E30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E0A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1e-07</w:t>
            </w:r>
          </w:p>
        </w:tc>
      </w:tr>
      <w:tr w:rsidR="00DF1361" w14:paraId="1445A1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8D4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379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ar 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C3D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748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049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e-03</w:t>
            </w:r>
          </w:p>
        </w:tc>
      </w:tr>
      <w:tr w:rsidR="00DF1361" w14:paraId="4C5402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5ED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C30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768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7AB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515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2e-09</w:t>
            </w:r>
          </w:p>
        </w:tc>
      </w:tr>
      <w:tr w:rsidR="00DF1361" w14:paraId="63DF2A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613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F07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1B5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233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948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06</w:t>
            </w:r>
          </w:p>
        </w:tc>
      </w:tr>
      <w:tr w:rsidR="00DF1361" w14:paraId="02A093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FD2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D17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F9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74D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336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5e-06</w:t>
            </w:r>
          </w:p>
        </w:tc>
      </w:tr>
      <w:tr w:rsidR="00DF1361" w14:paraId="34E97BFA"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B74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DF1361" w14:paraId="3FDDEF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5F3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1DC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cyl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EDF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021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06B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5e-03</w:t>
            </w:r>
          </w:p>
        </w:tc>
      </w:tr>
      <w:tr w:rsidR="00DF1361" w14:paraId="569EEF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737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39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886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BB6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6F1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65E9FA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431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020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FF2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7BB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1AD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DF1361" w14:paraId="0B7131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2AA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4A7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581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1BC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95A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DF1361" w14:paraId="011A8C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99B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1FE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581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CC9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786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e-09</w:t>
            </w:r>
          </w:p>
        </w:tc>
      </w:tr>
      <w:tr w:rsidR="00DF1361" w14:paraId="756908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970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5C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D1B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3CE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DBD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e-07</w:t>
            </w:r>
          </w:p>
        </w:tc>
      </w:tr>
      <w:tr w:rsidR="00DF1361" w14:paraId="69DFD4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7ED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EB3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1F3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4F2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F84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e-03</w:t>
            </w:r>
          </w:p>
        </w:tc>
      </w:tr>
      <w:tr w:rsidR="00DF1361" w14:paraId="3696DD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8E8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89B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051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294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43D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DF1361" w14:paraId="339FCD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672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EEC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B53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9E3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712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02</w:t>
            </w:r>
          </w:p>
        </w:tc>
      </w:tr>
      <w:tr w:rsidR="00DF1361" w14:paraId="10741C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4CB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E10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s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739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96C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B6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76e-04</w:t>
            </w:r>
          </w:p>
        </w:tc>
      </w:tr>
      <w:tr w:rsidR="00DF1361" w14:paraId="3BFC2D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B3F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1AB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892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E4E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0EA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1e-08</w:t>
            </w:r>
          </w:p>
        </w:tc>
      </w:tr>
      <w:tr w:rsidR="00DF1361" w14:paraId="4CD531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C03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B09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6AC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861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300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1e-02</w:t>
            </w:r>
          </w:p>
        </w:tc>
      </w:tr>
      <w:tr w:rsidR="00DF1361" w14:paraId="0473B8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853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55A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D2E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721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3CB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3</w:t>
            </w:r>
          </w:p>
        </w:tc>
      </w:tr>
      <w:tr w:rsidR="00DF1361" w14:paraId="585F81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3C5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006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ero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585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3AC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279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e-02</w:t>
            </w:r>
          </w:p>
        </w:tc>
      </w:tr>
      <w:tr w:rsidR="00DF1361" w14:paraId="17EB79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F30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B12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2AD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F1F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D5C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e-03</w:t>
            </w:r>
          </w:p>
        </w:tc>
      </w:tr>
      <w:tr w:rsidR="00DF1361" w14:paraId="0618F1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C2B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055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biquitin-like protein lig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6C5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47B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489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8e-02</w:t>
            </w:r>
          </w:p>
        </w:tc>
      </w:tr>
    </w:tbl>
    <w:p w14:paraId="56BBDC65" w14:textId="77777777" w:rsidR="005C297C" w:rsidRDefault="005C297C">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05E60675" w14:textId="269FACFB"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B: Gene ontology analysis of Significantly Down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DF1361" w14:paraId="3857B06E"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26D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81F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959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808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206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P-value</w:t>
            </w:r>
            <w:r>
              <w:rPr>
                <w:rFonts w:ascii="Times New Roman" w:eastAsia="Times New Roman" w:hAnsi="Times New Roman" w:cs="Times New Roman"/>
                <w:b/>
                <w:color w:val="000000"/>
                <w:sz w:val="16"/>
                <w:szCs w:val="16"/>
              </w:rPr>
              <w:br/>
              <w:t>(Adjusted)</w:t>
            </w:r>
          </w:p>
        </w:tc>
      </w:tr>
      <w:tr w:rsidR="00DF1361" w14:paraId="15D96213"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82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Biological Process</w:t>
            </w:r>
          </w:p>
        </w:tc>
      </w:tr>
      <w:tr w:rsidR="00DF1361" w14:paraId="3689D8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432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B73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D8B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074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37A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2</w:t>
            </w:r>
          </w:p>
        </w:tc>
      </w:tr>
      <w:tr w:rsidR="00DF1361" w14:paraId="6C982B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E71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9B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w:t>
            </w:r>
            <w:proofErr w:type="gramStart"/>
            <w:r>
              <w:rPr>
                <w:rFonts w:ascii="Times New Roman" w:eastAsia="Times New Roman" w:hAnsi="Times New Roman" w:cs="Times New Roman"/>
                <w:color w:val="000000"/>
                <w:sz w:val="16"/>
                <w:szCs w:val="16"/>
              </w:rPr>
              <w:t>de</w:t>
            </w:r>
            <w:proofErr w:type="gramEnd"/>
            <w:r>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1DC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474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579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0316A3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212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DDD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F0B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F91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4DC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DF1361" w14:paraId="10ADF8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C2B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989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058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A33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FCE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3e-02</w:t>
            </w:r>
          </w:p>
        </w:tc>
      </w:tr>
      <w:tr w:rsidR="00DF1361" w14:paraId="53A64B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C7B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C44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38E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D7E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7B4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DF1361" w14:paraId="354DE8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5BC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D37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D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B31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A18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2FA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3592D8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422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862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97E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DF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9B9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e-04</w:t>
            </w:r>
          </w:p>
        </w:tc>
      </w:tr>
      <w:tr w:rsidR="00DF1361" w14:paraId="418578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B4F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ED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3FF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0A2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B5E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7e-06</w:t>
            </w:r>
          </w:p>
        </w:tc>
      </w:tr>
      <w:tr w:rsidR="00DF1361" w14:paraId="1C2E9B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38F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FA1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AE7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CCC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A90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11</w:t>
            </w:r>
          </w:p>
        </w:tc>
      </w:tr>
      <w:tr w:rsidR="00DF1361" w14:paraId="54F541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890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EE5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2C9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498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028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7</w:t>
            </w:r>
          </w:p>
        </w:tc>
      </w:tr>
      <w:tr w:rsidR="00DF1361" w14:paraId="3E23E0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4DC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B6F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6C4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613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322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DF1361" w14:paraId="48B0D7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E32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A43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0CA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E26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EF9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11</w:t>
            </w:r>
          </w:p>
        </w:tc>
      </w:tr>
      <w:tr w:rsidR="00DF1361" w14:paraId="0FABD3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5F3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FFB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BFB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F24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568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e-03</w:t>
            </w:r>
          </w:p>
        </w:tc>
      </w:tr>
      <w:tr w:rsidR="00DF1361" w14:paraId="40B125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D24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0DD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965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E68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666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DF1361" w14:paraId="1B29E8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4B9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46A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800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A59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FE3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8e-08</w:t>
            </w:r>
          </w:p>
        </w:tc>
      </w:tr>
      <w:tr w:rsidR="00DF1361" w14:paraId="0F58E4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353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441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D39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98F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1D7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2e-07</w:t>
            </w:r>
          </w:p>
        </w:tc>
      </w:tr>
      <w:tr w:rsidR="00DF1361" w14:paraId="12B892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537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F93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D3C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1F6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7C5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4e-02</w:t>
            </w:r>
          </w:p>
        </w:tc>
      </w:tr>
      <w:tr w:rsidR="00DF1361" w14:paraId="1BB0A0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EED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1C7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EA5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66C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A8C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02</w:t>
            </w:r>
          </w:p>
        </w:tc>
      </w:tr>
      <w:tr w:rsidR="00DF1361" w14:paraId="67B79C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75A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5BD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FB9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7E1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E89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DF1361" w14:paraId="76C93E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985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FA6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C72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DFD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33F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4</w:t>
            </w:r>
          </w:p>
        </w:tc>
      </w:tr>
      <w:tr w:rsidR="00DF1361" w14:paraId="39D207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250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591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0D3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767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1BF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1e-07</w:t>
            </w:r>
          </w:p>
        </w:tc>
      </w:tr>
      <w:tr w:rsidR="00DF1361" w14:paraId="4593C3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D8B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BF7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03A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255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9CB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DF1361" w14:paraId="7611D7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9BE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D33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64C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1D8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0B8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07</w:t>
            </w:r>
          </w:p>
        </w:tc>
      </w:tr>
      <w:tr w:rsidR="00DF1361" w14:paraId="372F83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5A2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657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AFC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DAB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CC6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04</w:t>
            </w:r>
          </w:p>
        </w:tc>
      </w:tr>
      <w:tr w:rsidR="00DF1361" w14:paraId="232FD7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E70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F29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852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8E6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F4B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0D6714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849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29D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1F5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23D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AFB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1A5E96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363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007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0C0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2AA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0E7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140C8B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369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9AB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8BC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416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20C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3DA738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EAE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236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9C3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B08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7C5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0e-11</w:t>
            </w:r>
          </w:p>
        </w:tc>
      </w:tr>
      <w:tr w:rsidR="00DF1361" w14:paraId="6D4DDC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360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FD0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170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3AC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C7A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e-17</w:t>
            </w:r>
          </w:p>
        </w:tc>
      </w:tr>
      <w:tr w:rsidR="00DF1361" w14:paraId="0CD523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E24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596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BB1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801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63C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e-02</w:t>
            </w:r>
          </w:p>
        </w:tc>
      </w:tr>
      <w:tr w:rsidR="00DF1361" w14:paraId="098E25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00D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396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lpha-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5EA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195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E07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3</w:t>
            </w:r>
          </w:p>
        </w:tc>
      </w:tr>
      <w:tr w:rsidR="00DF1361" w14:paraId="79D5F5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DC9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24C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C24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048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81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7</w:t>
            </w:r>
          </w:p>
        </w:tc>
      </w:tr>
      <w:tr w:rsidR="00DF1361" w14:paraId="2959D1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138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7A5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468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9C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659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8e-08</w:t>
            </w:r>
          </w:p>
        </w:tc>
      </w:tr>
      <w:tr w:rsidR="00DF1361" w14:paraId="78C2D4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19A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EFD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ED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18B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919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e-33</w:t>
            </w:r>
          </w:p>
        </w:tc>
      </w:tr>
      <w:tr w:rsidR="00DF1361" w14:paraId="623902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99E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F56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068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C49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ADC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e-02</w:t>
            </w:r>
          </w:p>
        </w:tc>
      </w:tr>
      <w:tr w:rsidR="00DF1361" w14:paraId="0A0E26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F7E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39E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rboxyl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63E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26E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644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9e-05</w:t>
            </w:r>
          </w:p>
        </w:tc>
      </w:tr>
      <w:tr w:rsidR="00DF1361" w14:paraId="1608EC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BC7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D6B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77F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C7D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8E2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1e-02</w:t>
            </w:r>
          </w:p>
        </w:tc>
      </w:tr>
      <w:tr w:rsidR="00DF1361" w14:paraId="70F59E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906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74E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D98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30B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869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DF1361" w14:paraId="2686D2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934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839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461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06C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3BA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DF1361" w14:paraId="1A7579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A6F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8E9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B0A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9C4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694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e-04</w:t>
            </w:r>
          </w:p>
        </w:tc>
      </w:tr>
      <w:tr w:rsidR="00DF1361" w14:paraId="00BD63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DC1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9CC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BE4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B7C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0F6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DF1361" w14:paraId="38B2A4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D8B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D9F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6EA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3FF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9CE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16</w:t>
            </w:r>
          </w:p>
        </w:tc>
      </w:tr>
      <w:tr w:rsidR="00DF1361" w14:paraId="540822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7A1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D99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2F5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1B2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47E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3e-05</w:t>
            </w:r>
          </w:p>
        </w:tc>
      </w:tr>
      <w:tr w:rsidR="00DF1361" w14:paraId="023271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229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2C6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78D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C3A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DE4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e-31</w:t>
            </w:r>
          </w:p>
        </w:tc>
      </w:tr>
      <w:tr w:rsidR="00DF1361" w14:paraId="11B9C5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DD7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C62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B5F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E6B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101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DF1361" w14:paraId="617347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7E8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5D7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AC3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445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9E4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2e-11</w:t>
            </w:r>
          </w:p>
        </w:tc>
      </w:tr>
      <w:tr w:rsidR="00DF1361" w14:paraId="72B848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AE0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D0B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0C1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068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970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DF1361" w14:paraId="156FFF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DB7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145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EC3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027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ECA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DF1361" w14:paraId="36448D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1F4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BCD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96E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5A7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C16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4e-06</w:t>
            </w:r>
          </w:p>
        </w:tc>
      </w:tr>
      <w:tr w:rsidR="00DF1361" w14:paraId="0D01FE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6C7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A37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20E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609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9F5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2e-32</w:t>
            </w:r>
          </w:p>
        </w:tc>
      </w:tr>
      <w:tr w:rsidR="00DF1361" w14:paraId="083D18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7D5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586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modified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A45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BF7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91F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e-02</w:t>
            </w:r>
          </w:p>
        </w:tc>
      </w:tr>
      <w:tr w:rsidR="00DF1361" w14:paraId="3D77DE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861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E49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2B5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C96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8A7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10</w:t>
            </w:r>
          </w:p>
        </w:tc>
      </w:tr>
      <w:tr w:rsidR="00DF1361" w14:paraId="79B9A7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16B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7D2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158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E2D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775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e-16</w:t>
            </w:r>
          </w:p>
        </w:tc>
      </w:tr>
      <w:tr w:rsidR="00DF1361" w14:paraId="728FBE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110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03F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4F0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BA9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752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7</w:t>
            </w:r>
          </w:p>
        </w:tc>
      </w:tr>
      <w:tr w:rsidR="00DF1361" w14:paraId="53C846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C8B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0F9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mer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1BE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81C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9C2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e-02</w:t>
            </w:r>
          </w:p>
        </w:tc>
      </w:tr>
      <w:tr w:rsidR="00DF1361" w14:paraId="02700C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FDF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DE0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AC6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EE0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FA4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5</w:t>
            </w:r>
          </w:p>
        </w:tc>
      </w:tr>
      <w:tr w:rsidR="00DF1361" w14:paraId="324D88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FFD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EF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 remode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481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822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6FF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DF1361" w14:paraId="19A8BE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94A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488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0BD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907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1B9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8</w:t>
            </w:r>
          </w:p>
        </w:tc>
      </w:tr>
      <w:tr w:rsidR="00DF1361" w14:paraId="5EBDB4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88E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1DE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8C1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8F8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918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6</w:t>
            </w:r>
          </w:p>
        </w:tc>
      </w:tr>
      <w:tr w:rsidR="00DF1361" w14:paraId="429A2C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42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B10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F59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790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6BD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20</w:t>
            </w:r>
          </w:p>
        </w:tc>
      </w:tr>
      <w:tr w:rsidR="00DF1361" w14:paraId="2968D6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AEA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964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C03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7E3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B9C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3e-06</w:t>
            </w:r>
          </w:p>
        </w:tc>
      </w:tr>
      <w:tr w:rsidR="00DF1361" w14:paraId="684AEC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67A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997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8B2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71A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0A0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DF1361" w14:paraId="145780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04F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67D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932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AD4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2F8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e-02</w:t>
            </w:r>
          </w:p>
        </w:tc>
      </w:tr>
      <w:tr w:rsidR="00DF1361" w14:paraId="63F200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487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548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548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F9E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FE5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DF1361" w14:paraId="36BCC1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E03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C84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eoxy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302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213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41F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0e-02</w:t>
            </w:r>
          </w:p>
        </w:tc>
      </w:tr>
      <w:tr w:rsidR="00DF1361" w14:paraId="1BBFDA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5FD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A26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F88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39D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919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e-03</w:t>
            </w:r>
          </w:p>
        </w:tc>
      </w:tr>
      <w:tr w:rsidR="00DF1361" w14:paraId="08E489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F00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7F9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double-strand break repair via homologous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5DB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0BC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2AC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3e-02</w:t>
            </w:r>
          </w:p>
        </w:tc>
      </w:tr>
      <w:tr w:rsidR="00DF1361" w14:paraId="20CB2E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AFE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4F8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BDA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267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80D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DF1361" w14:paraId="77B03A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89C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398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730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C8A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895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DF1361" w14:paraId="29043A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45B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30C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beta-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1D2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0C4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8E4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DF1361" w14:paraId="58D993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BC8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F25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atty ac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F09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95A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6C8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5e-03</w:t>
            </w:r>
          </w:p>
        </w:tc>
      </w:tr>
      <w:tr w:rsidR="00DF1361" w14:paraId="30CFE4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9CF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E55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9F5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7B6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11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1e-04</w:t>
            </w:r>
          </w:p>
        </w:tc>
      </w:tr>
      <w:tr w:rsidR="00DF1361" w14:paraId="1390FE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66F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E78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formation of 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1C8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9B8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896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DF1361" w14:paraId="35B7AF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4AD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CC5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CEF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2BF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DDC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e-39</w:t>
            </w:r>
          </w:p>
        </w:tc>
      </w:tr>
      <w:tr w:rsidR="00DF1361" w14:paraId="6C0E37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AA1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7A1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D39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79D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673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e-12</w:t>
            </w:r>
          </w:p>
        </w:tc>
      </w:tr>
      <w:tr w:rsidR="00DF1361" w14:paraId="0A85F4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9D3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507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lycoly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A1C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3BC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5AD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e-02</w:t>
            </w:r>
          </w:p>
        </w:tc>
      </w:tr>
      <w:tr w:rsidR="00DF1361" w14:paraId="310623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C26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5DF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BF7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61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447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DF1361" w14:paraId="258B25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129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E7C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p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426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677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823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e-03</w:t>
            </w:r>
          </w:p>
        </w:tc>
      </w:tr>
      <w:tr w:rsidR="00DF1361" w14:paraId="46DA39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806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389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067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632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6DD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DF1361" w14:paraId="348098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C85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841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D8F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7A3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4A5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e-04</w:t>
            </w:r>
          </w:p>
        </w:tc>
      </w:tr>
      <w:tr w:rsidR="00DF1361" w14:paraId="58473D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F47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5DD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F2D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6E3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4F6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6D6405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992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89B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5E4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254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B3C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7e-35</w:t>
            </w:r>
          </w:p>
        </w:tc>
      </w:tr>
      <w:tr w:rsidR="00DF1361" w14:paraId="4B11E3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373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07D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F72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93D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E44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02</w:t>
            </w:r>
          </w:p>
        </w:tc>
      </w:tr>
      <w:tr w:rsidR="00DF1361" w14:paraId="11FB19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267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B2A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84E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009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7C4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e-29</w:t>
            </w:r>
          </w:p>
        </w:tc>
      </w:tr>
      <w:tr w:rsidR="00DF1361" w14:paraId="16AB23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04B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AE0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B0E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C0D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734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DF1361" w14:paraId="66D431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095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377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sis I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6B1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70F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891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0e-02</w:t>
            </w:r>
          </w:p>
        </w:tc>
      </w:tr>
      <w:tr w:rsidR="00DF1361" w14:paraId="711217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326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4F8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808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47F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948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8e-04</w:t>
            </w:r>
          </w:p>
        </w:tc>
      </w:tr>
      <w:tr w:rsidR="00DF1361" w14:paraId="649404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428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869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530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E9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0CC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503C22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CB2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AE3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i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87C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1E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43E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DF1361" w14:paraId="72C725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47C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427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101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6B6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291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4e-36</w:t>
            </w:r>
          </w:p>
        </w:tc>
      </w:tr>
      <w:tr w:rsidR="00DF1361" w14:paraId="4B476F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749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289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 organization involved in mi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DE3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7F4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DF0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4</w:t>
            </w:r>
          </w:p>
        </w:tc>
      </w:tr>
      <w:tr w:rsidR="00DF1361" w14:paraId="00C699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D7E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570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based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C75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5B7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A74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2</w:t>
            </w:r>
          </w:p>
        </w:tc>
      </w:tr>
      <w:tr w:rsidR="00DF1361" w14:paraId="389E12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5A7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4CE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FAD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7E1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647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1</w:t>
            </w:r>
          </w:p>
        </w:tc>
      </w:tr>
      <w:tr w:rsidR="00DF1361" w14:paraId="1A8D2E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83B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1BC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F8D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A41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079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e-03</w:t>
            </w:r>
          </w:p>
        </w:tc>
      </w:tr>
      <w:tr w:rsidR="00DF1361" w14:paraId="21DA87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5F3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674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lectron transport, succinate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32F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984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27D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0D39CA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F7E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DF5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001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7AF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EF4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7e-03</w:t>
            </w:r>
          </w:p>
        </w:tc>
      </w:tr>
      <w:tr w:rsidR="00DF1361" w14:paraId="6CDF38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057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4A2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E37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311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BD5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DF1361" w14:paraId="0CBE03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252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F96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616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F3F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306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3</w:t>
            </w:r>
          </w:p>
        </w:tc>
      </w:tr>
      <w:tr w:rsidR="00DF1361" w14:paraId="778B82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D74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103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442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8FA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089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3</w:t>
            </w:r>
          </w:p>
        </w:tc>
      </w:tr>
      <w:tr w:rsidR="00DF1361" w14:paraId="49AA01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E4D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D5A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52F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99B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C58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DF1361" w14:paraId="02EFA4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8CC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05C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C10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0C1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DD2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e-02</w:t>
            </w:r>
          </w:p>
        </w:tc>
      </w:tr>
      <w:tr w:rsidR="00DF1361" w14:paraId="6A90F6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9AD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C9C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647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815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014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e-16</w:t>
            </w:r>
          </w:p>
        </w:tc>
      </w:tr>
      <w:tr w:rsidR="00DF1361" w14:paraId="13ACDF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055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419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696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503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138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e-03</w:t>
            </w:r>
          </w:p>
        </w:tc>
      </w:tr>
      <w:tr w:rsidR="00DF1361" w14:paraId="2BA8FE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642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A16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CC2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0D9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02C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000723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781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DB2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A7A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ACC1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966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49e-13</w:t>
            </w:r>
          </w:p>
        </w:tc>
      </w:tr>
      <w:tr w:rsidR="00DF1361" w14:paraId="165615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7F9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110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ED0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1A8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F77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e-03</w:t>
            </w:r>
          </w:p>
        </w:tc>
      </w:tr>
      <w:tr w:rsidR="00DF1361" w14:paraId="753896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098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1E8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DB3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009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090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e-03</w:t>
            </w:r>
          </w:p>
        </w:tc>
      </w:tr>
      <w:tr w:rsidR="00DF1361" w14:paraId="06506C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9B0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B3B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6C1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D99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9B4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3e-03</w:t>
            </w:r>
          </w:p>
        </w:tc>
      </w:tr>
      <w:tr w:rsidR="00DF1361" w14:paraId="4EA6EC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B63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3A0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35B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71A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E3C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e-02</w:t>
            </w:r>
          </w:p>
        </w:tc>
      </w:tr>
      <w:tr w:rsidR="00DF1361" w14:paraId="6A1E2A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426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3D5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26C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D3B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B35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5e-03</w:t>
            </w:r>
          </w:p>
        </w:tc>
      </w:tr>
      <w:tr w:rsidR="00DF1361" w14:paraId="6A84C6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E47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34C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D87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855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988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3e-03</w:t>
            </w:r>
          </w:p>
        </w:tc>
      </w:tr>
      <w:tr w:rsidR="00DF1361" w14:paraId="7BA25D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54A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1A3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CB4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8BA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DC9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5e-06</w:t>
            </w:r>
          </w:p>
        </w:tc>
      </w:tr>
      <w:tr w:rsidR="00DF1361" w14:paraId="6152C9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B86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697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F80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5C5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4CF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2e-02</w:t>
            </w:r>
          </w:p>
        </w:tc>
      </w:tr>
      <w:tr w:rsidR="00DF1361" w14:paraId="04C039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A6A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677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86A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D4A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1BD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4</w:t>
            </w:r>
          </w:p>
        </w:tc>
      </w:tr>
      <w:tr w:rsidR="00DF1361" w14:paraId="03CFE4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D3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22B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AAC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B15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4DE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7e-07</w:t>
            </w:r>
          </w:p>
        </w:tc>
      </w:tr>
      <w:tr w:rsidR="00DF1361" w14:paraId="251CDB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23F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492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B8E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4B3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7AF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8</w:t>
            </w:r>
          </w:p>
        </w:tc>
      </w:tr>
      <w:tr w:rsidR="00DF1361" w14:paraId="549274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BAC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4C8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E31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E53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A40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e-25</w:t>
            </w:r>
          </w:p>
        </w:tc>
      </w:tr>
      <w:tr w:rsidR="00DF1361" w14:paraId="1DDBB2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B2D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491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070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49C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5AD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2e-12</w:t>
            </w:r>
          </w:p>
        </w:tc>
      </w:tr>
      <w:tr w:rsidR="00DF1361" w14:paraId="1344BD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A3B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18A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2C4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63C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995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3e-02</w:t>
            </w:r>
          </w:p>
        </w:tc>
      </w:tr>
      <w:tr w:rsidR="00DF1361" w14:paraId="0C07EA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FE2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320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143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BE9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4C6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2e-32</w:t>
            </w:r>
          </w:p>
        </w:tc>
      </w:tr>
      <w:tr w:rsidR="00DF1361" w14:paraId="5D1F9C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B7C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6F1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D4D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1A7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A16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6e-05</w:t>
            </w:r>
          </w:p>
        </w:tc>
      </w:tr>
      <w:tr w:rsidR="00DF1361" w14:paraId="792D77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949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C1C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4E2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115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9E5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e-02</w:t>
            </w:r>
          </w:p>
        </w:tc>
      </w:tr>
      <w:tr w:rsidR="00DF1361" w14:paraId="1D81C0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A4F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747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F4C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0EE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56C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DF1361" w14:paraId="36DC70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4E1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604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39A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D7A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25C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DF1361" w14:paraId="42801D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1DB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7A1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89C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C52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2DE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DF1361" w14:paraId="448CB4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397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721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FFD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34E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EEC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3e-05</w:t>
            </w:r>
          </w:p>
        </w:tc>
      </w:tr>
      <w:tr w:rsidR="00DF1361" w14:paraId="45167D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9E2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3C1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582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AB7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E7E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e-05</w:t>
            </w:r>
          </w:p>
        </w:tc>
      </w:tr>
      <w:tr w:rsidR="00DF1361" w14:paraId="46C9F0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254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DD2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5E9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C55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793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DF1361" w14:paraId="2088CF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39A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492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63E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D3C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D3C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3</w:t>
            </w:r>
          </w:p>
        </w:tc>
      </w:tr>
      <w:tr w:rsidR="00DF1361" w14:paraId="15E4C5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F76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431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B72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B04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AAA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e-05</w:t>
            </w:r>
          </w:p>
        </w:tc>
      </w:tr>
      <w:tr w:rsidR="00DF1361" w14:paraId="26F9F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87C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41E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816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88B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131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4</w:t>
            </w:r>
          </w:p>
        </w:tc>
      </w:tr>
      <w:tr w:rsidR="00DF1361" w14:paraId="7E4466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21E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66A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fi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A25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868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591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5</w:t>
            </w:r>
          </w:p>
        </w:tc>
      </w:tr>
      <w:tr w:rsidR="00DF1361" w14:paraId="3CF4F5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C98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894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AE8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6C5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EE1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36e-07</w:t>
            </w:r>
          </w:p>
        </w:tc>
      </w:tr>
      <w:tr w:rsidR="00DF1361" w14:paraId="771416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722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3DC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0DF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352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58E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9e-04</w:t>
            </w:r>
          </w:p>
        </w:tc>
      </w:tr>
      <w:tr w:rsidR="00DF1361" w14:paraId="7BA7D2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975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7FD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554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77F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14D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35</w:t>
            </w:r>
          </w:p>
        </w:tc>
      </w:tr>
      <w:tr w:rsidR="00DF1361" w14:paraId="36845A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60E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42F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5D1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B32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BC4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6e-17</w:t>
            </w:r>
          </w:p>
        </w:tc>
      </w:tr>
      <w:tr w:rsidR="00DF1361" w14:paraId="3539F8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1F8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0E5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C3E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6E8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735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7e-14</w:t>
            </w:r>
          </w:p>
        </w:tc>
      </w:tr>
      <w:tr w:rsidR="00DF1361" w14:paraId="46FAA1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C7F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95B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o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306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E15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3D6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e-05</w:t>
            </w:r>
          </w:p>
        </w:tc>
      </w:tr>
      <w:tr w:rsidR="00DF1361" w14:paraId="57C132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E32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F85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637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CA7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1B7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20AEB9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2CF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93E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eptidyl-prol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1FF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51D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F39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8e-02</w:t>
            </w:r>
          </w:p>
        </w:tc>
      </w:tr>
      <w:tr w:rsidR="00DF1361" w14:paraId="15813D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B51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7E9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0D0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7F9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953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2e-02</w:t>
            </w:r>
          </w:p>
        </w:tc>
      </w:tr>
      <w:tr w:rsidR="00DF1361" w14:paraId="0758C8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ADF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AF0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75F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521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6C5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DF1361" w14:paraId="6CB6A5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5BB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173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9DC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31F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5F9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1e-32</w:t>
            </w:r>
          </w:p>
        </w:tc>
      </w:tr>
      <w:tr w:rsidR="00DF1361" w14:paraId="517732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6DB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C3D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DFE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0F6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AD7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0e-10</w:t>
            </w:r>
          </w:p>
        </w:tc>
      </w:tr>
      <w:tr w:rsidR="00DF1361" w14:paraId="1EE8E4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A07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498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 peptidyl-prolyl isomer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D3C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8AB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33D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0e-03</w:t>
            </w:r>
          </w:p>
        </w:tc>
      </w:tr>
      <w:tr w:rsidR="00DF1361" w14:paraId="69081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3BE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941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84E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564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A83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3e-05</w:t>
            </w:r>
          </w:p>
        </w:tc>
      </w:tr>
      <w:tr w:rsidR="00DF1361" w14:paraId="211FB5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C0E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859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30D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58D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EDA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5e-07</w:t>
            </w:r>
          </w:p>
        </w:tc>
      </w:tr>
      <w:tr w:rsidR="00DF1361" w14:paraId="2920BE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E95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954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1FD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1B6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3D2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e-12</w:t>
            </w:r>
          </w:p>
        </w:tc>
      </w:tr>
      <w:tr w:rsidR="00DF1361" w14:paraId="406B35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78E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1E7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6FC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A7C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81D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5e-13</w:t>
            </w:r>
          </w:p>
        </w:tc>
      </w:tr>
      <w:tr w:rsidR="00DF1361" w14:paraId="7E2EA7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DC7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9B6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A8A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0F5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717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9e-10</w:t>
            </w:r>
          </w:p>
        </w:tc>
      </w:tr>
      <w:tr w:rsidR="00DF1361" w14:paraId="37DD9C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BC5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559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246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52F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827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8e-14</w:t>
            </w:r>
          </w:p>
        </w:tc>
      </w:tr>
      <w:tr w:rsidR="00DF1361" w14:paraId="2FECE6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619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7B9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513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795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E7D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02</w:t>
            </w:r>
          </w:p>
        </w:tc>
      </w:tr>
      <w:tr w:rsidR="00DF1361" w14:paraId="2BB367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1A2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275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ogenic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BAA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BBE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D24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DF1361" w14:paraId="03B9E5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AA4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1632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5B3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C90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FDF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8e-04</w:t>
            </w:r>
          </w:p>
        </w:tc>
      </w:tr>
      <w:tr w:rsidR="00DF1361" w14:paraId="0F2A8C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B65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243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37F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040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A32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00BCA4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D46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1A8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5E4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EDF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EB2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6E7712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19A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1F6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205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D42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F8B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e-03</w:t>
            </w:r>
          </w:p>
        </w:tc>
      </w:tr>
      <w:tr w:rsidR="00DF1361" w14:paraId="32EE76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E8F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32F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A4C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4A7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501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DF1361" w14:paraId="2CD737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8BA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CEB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A5D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98E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DCB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e-02</w:t>
            </w:r>
          </w:p>
        </w:tc>
      </w:tr>
      <w:tr w:rsidR="00DF1361" w14:paraId="14CE1B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30E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4BC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2A5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CA1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95F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e-03</w:t>
            </w:r>
          </w:p>
        </w:tc>
      </w:tr>
      <w:tr w:rsidR="00DF1361" w14:paraId="55C43D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D49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973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69F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F04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283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70ACD3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39B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8B4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A20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A2E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A65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DF1361" w14:paraId="20BD01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C91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52D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F22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BA4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FA6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6e-03</w:t>
            </w:r>
          </w:p>
        </w:tc>
      </w:tr>
      <w:tr w:rsidR="00DF1361" w14:paraId="7994D9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667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391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8D0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198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466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e-05</w:t>
            </w:r>
          </w:p>
        </w:tc>
      </w:tr>
      <w:tr w:rsidR="00DF1361" w14:paraId="1D42E6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AF4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247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AE3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411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D92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e-02</w:t>
            </w:r>
          </w:p>
        </w:tc>
      </w:tr>
      <w:tr w:rsidR="00DF1361" w14:paraId="037035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AE8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840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A13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D20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FC3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DF1361" w14:paraId="126774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062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38F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B4C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237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24A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0e-02</w:t>
            </w:r>
          </w:p>
        </w:tc>
      </w:tr>
      <w:tr w:rsidR="00DF1361" w14:paraId="6F1BED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73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875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urin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F4A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B24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4BB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0e-03</w:t>
            </w:r>
          </w:p>
        </w:tc>
      </w:tr>
      <w:tr w:rsidR="00DF1361" w14:paraId="64C865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356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D7A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 nucleotid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042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22E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CFD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3D6C9B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C2C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410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idin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4F8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1FD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A4D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DF1361" w14:paraId="50D4C1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ACE0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D82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yruv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34B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F9C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616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8e-02</w:t>
            </w:r>
          </w:p>
        </w:tc>
      </w:tr>
      <w:tr w:rsidR="00DF1361" w14:paraId="4DF3D5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643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51D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F7D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F0C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87F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5</w:t>
            </w:r>
          </w:p>
        </w:tc>
      </w:tr>
      <w:tr w:rsidR="00DF1361" w14:paraId="749747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323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6A0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93B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CC7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2CE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e-05</w:t>
            </w:r>
          </w:p>
        </w:tc>
      </w:tr>
      <w:tr w:rsidR="00DF1361" w14:paraId="742F43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E7D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073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combinational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C40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B2A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E67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DF1361" w14:paraId="1496B5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D73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239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7A1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909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2B6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e-02</w:t>
            </w:r>
          </w:p>
        </w:tc>
      </w:tr>
      <w:tr w:rsidR="00DF1361" w14:paraId="5A8950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BF4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BA8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D66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2FE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18B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e-03</w:t>
            </w:r>
          </w:p>
        </w:tc>
      </w:tr>
      <w:tr w:rsidR="00DF1361" w14:paraId="02EEAB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CB3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705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28E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080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B2E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8e-03</w:t>
            </w:r>
          </w:p>
        </w:tc>
      </w:tr>
      <w:tr w:rsidR="00DF1361" w14:paraId="624A82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2C5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13C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033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759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65D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8e-02</w:t>
            </w:r>
          </w:p>
        </w:tc>
      </w:tr>
      <w:tr w:rsidR="00DF1361" w14:paraId="270298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9D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D4E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407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638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624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e-02</w:t>
            </w:r>
          </w:p>
        </w:tc>
      </w:tr>
      <w:tr w:rsidR="00DF1361" w14:paraId="48192D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E4A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31A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BED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0FE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268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6e-07</w:t>
            </w:r>
          </w:p>
        </w:tc>
      </w:tr>
      <w:tr w:rsidR="00DF1361" w14:paraId="488A08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9E1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C9F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G2/M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10C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551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098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0e-03</w:t>
            </w:r>
          </w:p>
        </w:tc>
      </w:tr>
      <w:tr w:rsidR="00DF1361" w14:paraId="55F2F2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470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A48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A68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6FB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CBD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6e-05</w:t>
            </w:r>
          </w:p>
        </w:tc>
      </w:tr>
      <w:tr w:rsidR="00DF1361" w14:paraId="32842E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810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3CC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90D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054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E88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9e-06</w:t>
            </w:r>
          </w:p>
        </w:tc>
      </w:tr>
      <w:tr w:rsidR="00DF1361" w14:paraId="49F1B5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86C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36D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F31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D0E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963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5e-03</w:t>
            </w:r>
          </w:p>
        </w:tc>
      </w:tr>
      <w:tr w:rsidR="00DF1361" w14:paraId="6E2FEF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6B5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D9E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1A8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B0E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531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4e-02</w:t>
            </w:r>
          </w:p>
        </w:tc>
      </w:tr>
      <w:tr w:rsidR="00DF1361" w14:paraId="3C1667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E65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A99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EF0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D90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CF1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7e-02</w:t>
            </w:r>
          </w:p>
        </w:tc>
      </w:tr>
      <w:tr w:rsidR="00DF1361" w14:paraId="022CFF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399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0E3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633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8AB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B80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0e-02</w:t>
            </w:r>
          </w:p>
        </w:tc>
      </w:tr>
      <w:tr w:rsidR="00DF1361" w14:paraId="7454E1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52D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D26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etaphase/anaphase transi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3C5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90D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7F2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2e-02</w:t>
            </w:r>
          </w:p>
        </w:tc>
      </w:tr>
      <w:tr w:rsidR="00DF1361" w14:paraId="36F173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DE4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F22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2D2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83C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2AC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e-03</w:t>
            </w:r>
          </w:p>
        </w:tc>
      </w:tr>
      <w:tr w:rsidR="00DF1361" w14:paraId="5724B6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BF5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1BC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1AB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E39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94F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DF1361" w14:paraId="491C66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7CA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EDC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metaphase/ana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5E9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E3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9A5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e-02</w:t>
            </w:r>
          </w:p>
        </w:tc>
      </w:tr>
      <w:tr w:rsidR="00DF1361" w14:paraId="4AE400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742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FBA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mitotic sister chromatid sepa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299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531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74F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4e-02</w:t>
            </w:r>
          </w:p>
        </w:tc>
      </w:tr>
      <w:tr w:rsidR="00DF1361" w14:paraId="7053DF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3DD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92A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8C3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15D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7C4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9e-02</w:t>
            </w:r>
          </w:p>
        </w:tc>
      </w:tr>
      <w:tr w:rsidR="00DF1361" w14:paraId="020585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985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DB0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435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90B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C81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7e-12</w:t>
            </w:r>
          </w:p>
        </w:tc>
      </w:tr>
      <w:tr w:rsidR="00DF1361" w14:paraId="36A6D9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42D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0FA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43D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3AC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AF6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7e-04</w:t>
            </w:r>
          </w:p>
        </w:tc>
      </w:tr>
      <w:tr w:rsidR="00DF1361" w14:paraId="594A92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0CC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176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2FD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D4C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11F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3e-19</w:t>
            </w:r>
          </w:p>
        </w:tc>
      </w:tr>
      <w:tr w:rsidR="00DF1361" w14:paraId="760D67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2CF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1BA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E7E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668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399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e-02</w:t>
            </w:r>
          </w:p>
        </w:tc>
      </w:tr>
      <w:tr w:rsidR="00DF1361" w14:paraId="4C72A1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8F5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CE4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814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00A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F5D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0e-02</w:t>
            </w:r>
          </w:p>
        </w:tc>
      </w:tr>
      <w:tr w:rsidR="00DF1361" w14:paraId="79B502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E9D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4F8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D44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3F6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6BD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0e-03</w:t>
            </w:r>
          </w:p>
        </w:tc>
      </w:tr>
      <w:tr w:rsidR="00DF1361" w14:paraId="2BF873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C93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8DE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E6B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D4E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047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7e-05</w:t>
            </w:r>
          </w:p>
        </w:tc>
      </w:tr>
      <w:tr w:rsidR="00DF1361" w14:paraId="79259E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406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6CF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898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E65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037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1e-02</w:t>
            </w:r>
          </w:p>
        </w:tc>
      </w:tr>
      <w:tr w:rsidR="00DF1361" w14:paraId="0580BA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CD0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49D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35A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7B8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408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e-04</w:t>
            </w:r>
          </w:p>
        </w:tc>
      </w:tr>
      <w:tr w:rsidR="00DF1361" w14:paraId="61F5BE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B65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EEF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F43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B26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392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0e-03</w:t>
            </w:r>
          </w:p>
        </w:tc>
      </w:tr>
      <w:tr w:rsidR="00DF1361" w14:paraId="6DAA76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D49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B5D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F93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B39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6CE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4e-05</w:t>
            </w:r>
          </w:p>
        </w:tc>
      </w:tr>
      <w:tr w:rsidR="00DF1361" w14:paraId="17239C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6C7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182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F19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067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275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5</w:t>
            </w:r>
          </w:p>
        </w:tc>
      </w:tr>
      <w:tr w:rsidR="00DF1361" w14:paraId="04491A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555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DB6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657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F5F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FF9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DF1361" w14:paraId="0BDCCF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231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FF9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7F4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86D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AD2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7e-05</w:t>
            </w:r>
          </w:p>
        </w:tc>
      </w:tr>
      <w:tr w:rsidR="00DF1361" w14:paraId="5ECF28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897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CF3B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EAE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C9B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4B3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0e-08</w:t>
            </w:r>
          </w:p>
        </w:tc>
      </w:tr>
      <w:tr w:rsidR="00DF1361" w14:paraId="5E7368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A14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B76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50A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ED4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5A6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3e-11</w:t>
            </w:r>
          </w:p>
        </w:tc>
      </w:tr>
      <w:tr w:rsidR="00DF1361" w14:paraId="7ACC50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E23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62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exual re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132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916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E8B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6e-03</w:t>
            </w:r>
          </w:p>
        </w:tc>
      </w:tr>
      <w:tr w:rsidR="00DF1361" w14:paraId="0A68B6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970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D1D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gnal transduction in response to DNA dama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2FE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8F2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B8A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DF1361" w14:paraId="53486F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98C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D9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804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9E1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AA8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03</w:t>
            </w:r>
          </w:p>
        </w:tc>
      </w:tr>
      <w:tr w:rsidR="00DF1361" w14:paraId="70A567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37B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9A9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7A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A6E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027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2e-06</w:t>
            </w:r>
          </w:p>
        </w:tc>
      </w:tr>
      <w:tr w:rsidR="00DF1361" w14:paraId="59CCF3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B73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302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626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877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7524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5</w:t>
            </w:r>
          </w:p>
        </w:tc>
      </w:tr>
      <w:tr w:rsidR="00DF1361" w14:paraId="212A49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9DA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8B0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A33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7B7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30C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7e-08</w:t>
            </w:r>
          </w:p>
        </w:tc>
      </w:tr>
      <w:tr w:rsidR="00DF1361" w14:paraId="2C0F0C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45D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913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aminoacylation for protein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292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56D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683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3e-07</w:t>
            </w:r>
          </w:p>
        </w:tc>
      </w:tr>
      <w:tr w:rsidR="00DF1361" w14:paraId="532AD5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059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C8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426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BA0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352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3e-04</w:t>
            </w:r>
          </w:p>
        </w:tc>
      </w:tr>
      <w:tr w:rsidR="00DF1361" w14:paraId="0BE9EB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CFA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942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etrahydrofol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2DC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B12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F61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5e-02</w:t>
            </w:r>
          </w:p>
        </w:tc>
      </w:tr>
      <w:tr w:rsidR="00DF1361" w14:paraId="4E352A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758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0C3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A0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763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0C2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e-65</w:t>
            </w:r>
          </w:p>
        </w:tc>
      </w:tr>
      <w:tr w:rsidR="00DF1361" w14:paraId="364433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11D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88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D8C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A29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DBC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57e-04</w:t>
            </w:r>
          </w:p>
        </w:tc>
      </w:tr>
      <w:tr w:rsidR="00DF1361" w14:paraId="2CC62E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0D1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28D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076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0D9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9E9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DF1361" w14:paraId="078072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357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7EB8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0C4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1DA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27F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9e-05</w:t>
            </w:r>
          </w:p>
        </w:tc>
      </w:tr>
      <w:tr w:rsidR="00DF1361" w14:paraId="39DA032F"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DB5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Cellular Component</w:t>
            </w:r>
          </w:p>
        </w:tc>
      </w:tr>
      <w:tr w:rsidR="00DF1361" w14:paraId="4E46A5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900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BCA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817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122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601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358AF2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847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E4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Sm</w:t>
            </w:r>
            <w:proofErr w:type="spellEnd"/>
            <w:r>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D63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D26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A0C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DF1361" w14:paraId="3D3D66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003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785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E63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E5C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4CB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7e-02</w:t>
            </w:r>
          </w:p>
        </w:tc>
      </w:tr>
      <w:tr w:rsidR="00DF1361" w14:paraId="01D515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362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D5D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1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B96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362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4C1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8e-02</w:t>
            </w:r>
          </w:p>
        </w:tc>
      </w:tr>
      <w:tr w:rsidR="00DF1361" w14:paraId="0800F1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F2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BB6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FF1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AE7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442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2e-03</w:t>
            </w:r>
          </w:p>
        </w:tc>
      </w:tr>
      <w:tr w:rsidR="00DF1361" w14:paraId="65BC1E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A09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B7E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6BD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2D0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0DE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DF1361" w14:paraId="3DE05A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0D8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E38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4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659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351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DF0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DF1361" w14:paraId="01A484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D15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552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U5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19E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C49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39C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e-03</w:t>
            </w:r>
          </w:p>
        </w:tc>
      </w:tr>
      <w:tr w:rsidR="00DF1361" w14:paraId="5F468A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DE1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681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synthetase multi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811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48E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741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DF1361" w14:paraId="7D2B62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150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65A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348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E26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AEC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e-10</w:t>
            </w:r>
          </w:p>
        </w:tc>
      </w:tr>
      <w:tr w:rsidR="00DF1361" w14:paraId="55D6EF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321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032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009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BD4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358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7e-03</w:t>
            </w:r>
          </w:p>
        </w:tc>
      </w:tr>
      <w:tr w:rsidR="00DF1361" w14:paraId="3C5119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69B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688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entr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033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478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0B6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DF1361" w14:paraId="738B0C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BE1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489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587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E07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062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8e-03</w:t>
            </w:r>
          </w:p>
        </w:tc>
      </w:tr>
      <w:tr w:rsidR="00DF1361" w14:paraId="446F9F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75E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BE2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al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197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0A3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DD2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0e-08</w:t>
            </w:r>
          </w:p>
        </w:tc>
      </w:tr>
      <w:tr w:rsidR="00DF1361" w14:paraId="20333E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BF5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54F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983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E17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1D7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6e-14</w:t>
            </w:r>
          </w:p>
        </w:tc>
      </w:tr>
      <w:tr w:rsidR="00DF1361" w14:paraId="6F304B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37A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17E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FD9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801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DE5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4e-07</w:t>
            </w:r>
          </w:p>
        </w:tc>
      </w:tr>
      <w:tr w:rsidR="00DF1361" w14:paraId="4363F1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4D3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4E0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leavage furrow</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504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C4D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5E1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3</w:t>
            </w:r>
          </w:p>
        </w:tc>
      </w:tr>
      <w:tr w:rsidR="00DF1361" w14:paraId="6798C7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F17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358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4DB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6CF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19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e-06</w:t>
            </w:r>
          </w:p>
        </w:tc>
      </w:tr>
      <w:tr w:rsidR="00DF1361" w14:paraId="17A57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7F7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171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ondensed 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5D4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8C7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EA1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DF1361" w14:paraId="389B91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284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224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962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9C9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F6D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DF1361" w14:paraId="67FE08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405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72F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B6E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A37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3B9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97e-28</w:t>
            </w:r>
          </w:p>
        </w:tc>
      </w:tr>
      <w:tr w:rsidR="00DF1361" w14:paraId="5FB32E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470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6D1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0A2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C74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275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7e-30</w:t>
            </w:r>
          </w:p>
        </w:tc>
      </w:tr>
      <w:tr w:rsidR="00DF1361" w14:paraId="077F41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C258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80F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BCD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F32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C91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2e-29</w:t>
            </w:r>
          </w:p>
        </w:tc>
      </w:tr>
      <w:tr w:rsidR="00DF1361" w14:paraId="14D337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0BA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B09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AB0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174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A78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52</w:t>
            </w:r>
          </w:p>
        </w:tc>
      </w:tr>
      <w:tr w:rsidR="00DF1361" w14:paraId="7B3EE6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855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B74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8F5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865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A1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e-22</w:t>
            </w:r>
          </w:p>
        </w:tc>
      </w:tr>
      <w:tr w:rsidR="00DF1361" w14:paraId="6AEE9F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429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A7E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2DD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BF0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1C7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12e-05</w:t>
            </w:r>
          </w:p>
        </w:tc>
      </w:tr>
      <w:tr w:rsidR="00DF1361" w14:paraId="3AE569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5B8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625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C2E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FA1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7CC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3e-05</w:t>
            </w:r>
          </w:p>
        </w:tc>
      </w:tr>
      <w:tr w:rsidR="00DF1361" w14:paraId="56A7D1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368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7D28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4EB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B03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DCF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e-05</w:t>
            </w:r>
          </w:p>
        </w:tc>
      </w:tr>
      <w:tr w:rsidR="00DF1361" w14:paraId="7A0B00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8BE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4C2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A4D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767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7EA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4e-02</w:t>
            </w:r>
          </w:p>
        </w:tc>
      </w:tr>
      <w:tr w:rsidR="00DF1361" w14:paraId="19AB9B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365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D5A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50B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4DC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585D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5e-10</w:t>
            </w:r>
          </w:p>
        </w:tc>
      </w:tr>
      <w:tr w:rsidR="00DF1361" w14:paraId="76A372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8DE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A46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53A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522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FD4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08e-52</w:t>
            </w:r>
          </w:p>
        </w:tc>
      </w:tr>
      <w:tr w:rsidR="00DF1361" w14:paraId="5E1CB4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F52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B40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EBD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C07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205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2e-26</w:t>
            </w:r>
          </w:p>
        </w:tc>
      </w:tr>
      <w:tr w:rsidR="00DF1361" w14:paraId="210294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222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044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C3C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12B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C14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71e-35</w:t>
            </w:r>
          </w:p>
        </w:tc>
      </w:tr>
      <w:tr w:rsidR="00DF1361" w14:paraId="5E2FEA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565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59F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2A7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E0C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C53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e-42</w:t>
            </w:r>
          </w:p>
        </w:tc>
      </w:tr>
      <w:tr w:rsidR="00DF1361" w14:paraId="2FC05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E1B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65A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DEC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329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428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DF1361" w14:paraId="6A7263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097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DD0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401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B4C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55A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8e-03</w:t>
            </w:r>
          </w:p>
        </w:tc>
      </w:tr>
      <w:tr w:rsidR="00DF1361" w14:paraId="123BB5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2DE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6EB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kinetoch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F79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742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8B6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DF1361" w14:paraId="5E8D6F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7DF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FD1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959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9A8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CB3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26</w:t>
            </w:r>
          </w:p>
        </w:tc>
      </w:tr>
      <w:tr w:rsidR="00DF1361" w14:paraId="2B90AE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F5C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E7E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57A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E36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1E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4e-25</w:t>
            </w:r>
          </w:p>
        </w:tc>
      </w:tr>
      <w:tr w:rsidR="00DF1361" w14:paraId="0D8006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380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88B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C11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6D3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641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DF1361" w14:paraId="05E48F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15C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C7A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cytoskelet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D79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BCF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677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1e-04</w:t>
            </w:r>
          </w:p>
        </w:tc>
      </w:tr>
      <w:tr w:rsidR="00DF1361" w14:paraId="3A12BF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DD2E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0F7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crotubule organizing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304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D7B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335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02</w:t>
            </w:r>
          </w:p>
        </w:tc>
      </w:tr>
      <w:tr w:rsidR="00DF1361" w14:paraId="19788C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211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22C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E92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5A3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95E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8e-08</w:t>
            </w:r>
          </w:p>
        </w:tc>
      </w:tr>
      <w:tr w:rsidR="00DF1361" w14:paraId="38BE17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35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407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C20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BD2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5D3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5e-12</w:t>
            </w:r>
          </w:p>
        </w:tc>
      </w:tr>
      <w:tr w:rsidR="00DF1361" w14:paraId="05F5D6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888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FD0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4E8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30B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4E30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13</w:t>
            </w:r>
          </w:p>
        </w:tc>
      </w:tr>
      <w:tr w:rsidR="00DF1361" w14:paraId="25A35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4D3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A9C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620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A74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D82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2e-08</w:t>
            </w:r>
          </w:p>
        </w:tc>
      </w:tr>
      <w:tr w:rsidR="00DF1361" w14:paraId="3486D3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D26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8C5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7A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DCE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88B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e-16</w:t>
            </w:r>
          </w:p>
        </w:tc>
      </w:tr>
      <w:tr w:rsidR="00DF1361" w14:paraId="120F2A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120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864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BB6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294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698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00e-06</w:t>
            </w:r>
          </w:p>
        </w:tc>
      </w:tr>
      <w:tr w:rsidR="00DF1361" w14:paraId="18C9AA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13F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B20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BA91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20A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BBC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1e-02</w:t>
            </w:r>
          </w:p>
        </w:tc>
      </w:tr>
      <w:tr w:rsidR="00DF1361" w14:paraId="7AEA49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6FE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5F1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7E2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FEE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9B6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DF1361" w14:paraId="473B42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EE8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ADD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759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6C4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F10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DF1361" w14:paraId="7C41B6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6469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EAF9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368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B79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21C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DF1361" w14:paraId="7CDA8F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B5C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ABC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331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C04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33A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18e-36</w:t>
            </w:r>
          </w:p>
        </w:tc>
      </w:tr>
      <w:tr w:rsidR="00DF1361" w14:paraId="7CBE60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22C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260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itotic 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F51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E3C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1F0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8e-02</w:t>
            </w:r>
          </w:p>
        </w:tc>
      </w:tr>
      <w:tr w:rsidR="00DF1361" w14:paraId="0593AC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209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F5F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41C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435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FD38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4e-35</w:t>
            </w:r>
          </w:p>
        </w:tc>
      </w:tr>
      <w:tr w:rsidR="00DF1361" w14:paraId="58E9D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AFE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02BB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903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932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260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9e-02</w:t>
            </w:r>
          </w:p>
        </w:tc>
      </w:tr>
      <w:tr w:rsidR="00DF1361" w14:paraId="0123B5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717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EC3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1D2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E47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0CD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8e-19</w:t>
            </w:r>
          </w:p>
        </w:tc>
      </w:tr>
      <w:tr w:rsidR="00DF1361" w14:paraId="1E26E5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DBF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8D9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1EA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B0A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F4B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2e-07</w:t>
            </w:r>
          </w:p>
        </w:tc>
      </w:tr>
      <w:tr w:rsidR="00DF1361" w14:paraId="023614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443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9DA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50D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3BA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7E2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2e-10</w:t>
            </w:r>
          </w:p>
        </w:tc>
      </w:tr>
      <w:tr w:rsidR="00DF1361" w14:paraId="616F03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47A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8B2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FB3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487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52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2e-12</w:t>
            </w:r>
          </w:p>
        </w:tc>
      </w:tr>
      <w:tr w:rsidR="00DF1361" w14:paraId="5F7DC4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288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570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826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129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7F2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4e-17</w:t>
            </w:r>
          </w:p>
        </w:tc>
      </w:tr>
      <w:tr w:rsidR="00DF1361" w14:paraId="774CBF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EF0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012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02A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1A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FFA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9e-06</w:t>
            </w:r>
          </w:p>
        </w:tc>
      </w:tr>
      <w:tr w:rsidR="00DF1361" w14:paraId="60D29E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40B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357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BF1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DC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A3F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DF1361" w14:paraId="312AF6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73E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9A6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D3D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C55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324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5e-39</w:t>
            </w:r>
          </w:p>
        </w:tc>
      </w:tr>
      <w:tr w:rsidR="00DF1361" w14:paraId="368B62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EC0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9E4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208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107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C9C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9e-09</w:t>
            </w:r>
          </w:p>
        </w:tc>
      </w:tr>
      <w:tr w:rsidR="00DF1361" w14:paraId="70F75C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3E6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11E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DB7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2DE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4E2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11</w:t>
            </w:r>
          </w:p>
        </w:tc>
      </w:tr>
      <w:tr w:rsidR="00DF1361" w14:paraId="48EBBE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B4C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54E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678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0B0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4CA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7e-27</w:t>
            </w:r>
          </w:p>
        </w:tc>
      </w:tr>
      <w:tr w:rsidR="00DF1361" w14:paraId="268625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6BB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357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CC9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F59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B08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9e-06</w:t>
            </w:r>
          </w:p>
        </w:tc>
      </w:tr>
      <w:tr w:rsidR="00DF1361" w14:paraId="5C1E4F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E48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440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ICln-Sm</w:t>
            </w:r>
            <w:proofErr w:type="spellEnd"/>
            <w:r>
              <w:rPr>
                <w:rFonts w:ascii="Times New Roman" w:eastAsia="Times New Roman" w:hAnsi="Times New Roman" w:cs="Times New Roman"/>
                <w:color w:val="000000"/>
                <w:sz w:val="16"/>
                <w:szCs w:val="16"/>
              </w:rPr>
              <w:t xml:space="preserv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687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790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D1D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1e-03</w:t>
            </w:r>
          </w:p>
        </w:tc>
      </w:tr>
      <w:tr w:rsidR="00DF1361" w14:paraId="3BD1F1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A08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E10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188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E4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53B5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6e-03</w:t>
            </w:r>
          </w:p>
        </w:tc>
      </w:tr>
      <w:tr w:rsidR="00DF1361" w14:paraId="715615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877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845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asome cor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812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91F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A4D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3e-04</w:t>
            </w:r>
          </w:p>
        </w:tc>
      </w:tr>
      <w:tr w:rsidR="00DF1361" w14:paraId="27A325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0B0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DA4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195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392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4F4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DF1361" w14:paraId="7F0342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9DBD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431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27C8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F3E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5D6E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6e-32</w:t>
            </w:r>
          </w:p>
        </w:tc>
      </w:tr>
      <w:tr w:rsidR="00DF1361" w14:paraId="6B362A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774B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659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9C0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6B8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F06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94e-06</w:t>
            </w:r>
          </w:p>
        </w:tc>
      </w:tr>
      <w:tr w:rsidR="00DF1361" w14:paraId="2A5354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E5E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F57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DFA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7A2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C3C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9e-02</w:t>
            </w:r>
          </w:p>
        </w:tc>
      </w:tr>
      <w:tr w:rsidR="00DF1361" w14:paraId="43B58A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839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747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82E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419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66E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7e-04</w:t>
            </w:r>
          </w:p>
        </w:tc>
      </w:tr>
      <w:tr w:rsidR="00DF1361" w14:paraId="62D05B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033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991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EEA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4F8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C2C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4e-03</w:t>
            </w:r>
          </w:p>
        </w:tc>
      </w:tr>
      <w:tr w:rsidR="00DF1361" w14:paraId="78D765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D42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E89E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C8F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F5B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C80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3e-04</w:t>
            </w:r>
          </w:p>
        </w:tc>
      </w:tr>
      <w:tr w:rsidR="00DF1361" w14:paraId="09DD79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88C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261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E11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AEE7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770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1e-04</w:t>
            </w:r>
          </w:p>
        </w:tc>
      </w:tr>
      <w:tr w:rsidR="00DF1361" w14:paraId="455995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B3C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B39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espiratory chain complex IV</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FC4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35D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531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6e-03</w:t>
            </w:r>
          </w:p>
        </w:tc>
      </w:tr>
      <w:tr w:rsidR="00DF1361" w14:paraId="2F2054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FF3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766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722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0B5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5D1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5e-54</w:t>
            </w:r>
          </w:p>
        </w:tc>
      </w:tr>
      <w:tr w:rsidR="00DF1361" w14:paraId="6B4A03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444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708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D32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612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3553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2e-53</w:t>
            </w:r>
          </w:p>
        </w:tc>
      </w:tr>
      <w:tr w:rsidR="00DF1361" w14:paraId="0608B0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4B5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609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C7C4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8FF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431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2e-59</w:t>
            </w:r>
          </w:p>
        </w:tc>
      </w:tr>
      <w:tr w:rsidR="00DF1361" w14:paraId="74B5CE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5EB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9E0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7F9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04C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D57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33e-04</w:t>
            </w:r>
          </w:p>
        </w:tc>
      </w:tr>
      <w:tr w:rsidR="00DF1361" w14:paraId="4152E6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EB9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11D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388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4E9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1623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4e-26</w:t>
            </w:r>
          </w:p>
        </w:tc>
      </w:tr>
      <w:tr w:rsidR="00DF1361" w14:paraId="0E0BAA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E63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A7D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 xml:space="preserve">small-subunit </w:t>
            </w:r>
            <w:proofErr w:type="spellStart"/>
            <w:r>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C56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62D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B9E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6e-02</w:t>
            </w:r>
          </w:p>
        </w:tc>
      </w:tr>
      <w:tr w:rsidR="00DF1361" w14:paraId="6BCA3C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922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FA7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34A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032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4CD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67e-06</w:t>
            </w:r>
          </w:p>
        </w:tc>
      </w:tr>
      <w:tr w:rsidR="00DF1361" w14:paraId="74F6A2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143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5C3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565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C78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095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52e-05</w:t>
            </w:r>
          </w:p>
        </w:tc>
      </w:tr>
      <w:tr w:rsidR="00DF1361" w14:paraId="4CE2BB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57A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0F0A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C34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5F7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61F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2e-03</w:t>
            </w:r>
          </w:p>
        </w:tc>
      </w:tr>
      <w:tr w:rsidR="00DF1361" w14:paraId="290C2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7B23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BFE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A17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813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B94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72e-03</w:t>
            </w:r>
          </w:p>
        </w:tc>
      </w:tr>
      <w:tr w:rsidR="00DF1361" w14:paraId="5F03DD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62E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F2D9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4EA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81D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1D1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5</w:t>
            </w:r>
          </w:p>
        </w:tc>
      </w:tr>
      <w:tr w:rsidR="00DF1361" w14:paraId="5AC6CA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764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1F0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icarboxylic acid cycle heteromeric 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BC4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48C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F42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6e-02</w:t>
            </w:r>
          </w:p>
        </w:tc>
      </w:tr>
      <w:tr w:rsidR="00DF1361" w14:paraId="21880BC0"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135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6"/>
                <w:szCs w:val="16"/>
              </w:rPr>
              <w:t>Molecular Function</w:t>
            </w:r>
          </w:p>
        </w:tc>
      </w:tr>
      <w:tr w:rsidR="00DF1361" w14:paraId="4D0250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788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A9F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40B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6DF6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4B8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DF1361" w14:paraId="4DE50A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A1D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8D0D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0F0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18A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C82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1e-04</w:t>
            </w:r>
          </w:p>
        </w:tc>
      </w:tr>
      <w:tr w:rsidR="00DF1361" w14:paraId="2AD75B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5EB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68B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71B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1BF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720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3e-02</w:t>
            </w:r>
          </w:p>
        </w:tc>
      </w:tr>
      <w:tr w:rsidR="00DF1361" w14:paraId="07D540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02F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D3B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0DF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4FF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62B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82e-26</w:t>
            </w:r>
          </w:p>
        </w:tc>
      </w:tr>
      <w:tr w:rsidR="00DF1361" w14:paraId="6B9019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51C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E5C0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aminoacyl-tRNA 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C7E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A59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A69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DF1361" w14:paraId="3209E4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E0E2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0DA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61F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07E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5D1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DF1361" w14:paraId="219178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025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AC7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1A1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B49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964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DF1361" w14:paraId="3565F6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D97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D278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18C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0A7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98E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7e-03</w:t>
            </w:r>
          </w:p>
        </w:tc>
      </w:tr>
      <w:tr w:rsidR="00DF1361" w14:paraId="5B38F1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2E0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C2B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E34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E15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75A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0e-03</w:t>
            </w:r>
          </w:p>
        </w:tc>
      </w:tr>
      <w:tr w:rsidR="00DF1361" w14:paraId="5CC167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EB6D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977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76D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577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91C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53e-07</w:t>
            </w:r>
          </w:p>
        </w:tc>
      </w:tr>
      <w:tr w:rsidR="00DF1361" w14:paraId="12CB9A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46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E4A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D9C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4DD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3BB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40e-06</w:t>
            </w:r>
          </w:p>
        </w:tc>
      </w:tr>
      <w:tr w:rsidR="00DF1361" w14:paraId="43F2F4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B0E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479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54B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9D76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A4E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03</w:t>
            </w:r>
          </w:p>
        </w:tc>
      </w:tr>
      <w:tr w:rsidR="00DF1361" w14:paraId="275D5F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E804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AFB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09E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4CD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C56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80e-03</w:t>
            </w:r>
          </w:p>
        </w:tc>
      </w:tr>
      <w:tr w:rsidR="00DF1361" w14:paraId="05566C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7F0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B19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CFF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4F4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785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9e-04</w:t>
            </w:r>
          </w:p>
        </w:tc>
      </w:tr>
      <w:tr w:rsidR="00DF1361" w14:paraId="4459A4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03F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7C76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AC3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1EE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D6C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DF1361" w14:paraId="789FBB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9EE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601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9E38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A31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F0B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96e-07</w:t>
            </w:r>
          </w:p>
        </w:tc>
      </w:tr>
      <w:tr w:rsidR="00DF1361" w14:paraId="301F46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D71A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E7B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ligase activity, forming carbon-oxygen bo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D30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816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10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7e-07</w:t>
            </w:r>
          </w:p>
        </w:tc>
      </w:tr>
      <w:tr w:rsidR="00DF1361" w14:paraId="37D0E0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45A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B7F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7D7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48F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07B8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2e-03</w:t>
            </w:r>
          </w:p>
        </w:tc>
      </w:tr>
      <w:tr w:rsidR="00DF1361" w14:paraId="300E3E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87B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B6DB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D71B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0E1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48C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94e-13</w:t>
            </w:r>
          </w:p>
        </w:tc>
      </w:tr>
      <w:tr w:rsidR="00DF1361" w14:paraId="0061AE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8CD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E72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A67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3710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414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DF1361" w14:paraId="19B97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EE3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B97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28C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2F9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A5C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04e-03</w:t>
            </w:r>
          </w:p>
        </w:tc>
      </w:tr>
      <w:tr w:rsidR="00DF1361" w14:paraId="3BDF4C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A4B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0921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0AB8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074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FE1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27e-12</w:t>
            </w:r>
          </w:p>
        </w:tc>
      </w:tr>
      <w:tr w:rsidR="00DF1361" w14:paraId="1C80E1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D58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A1C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133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8FA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11E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56e-04</w:t>
            </w:r>
          </w:p>
        </w:tc>
      </w:tr>
      <w:tr w:rsidR="00DF1361" w14:paraId="6173B2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306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87D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BA0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906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8FB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8e-02</w:t>
            </w:r>
          </w:p>
        </w:tc>
      </w:tr>
      <w:tr w:rsidR="00DF1361" w14:paraId="30E8FE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7F5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74A6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EEC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DE7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22D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2e-02</w:t>
            </w:r>
          </w:p>
        </w:tc>
      </w:tr>
      <w:tr w:rsidR="00DF1361" w14:paraId="008049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52B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1FB0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oxidoreductase activity, acting on the CH-NH group of donors, NAD or NAD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72F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1AE8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14F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0e-02</w:t>
            </w:r>
          </w:p>
        </w:tc>
      </w:tr>
      <w:tr w:rsidR="00DF1361" w14:paraId="33ED93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67F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6EF6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AF1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D4C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3CB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5e-02</w:t>
            </w:r>
          </w:p>
        </w:tc>
      </w:tr>
      <w:tr w:rsidR="00DF1361" w14:paraId="71D072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F82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4C9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351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6.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D1C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F48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02e-11</w:t>
            </w:r>
          </w:p>
        </w:tc>
      </w:tr>
      <w:tr w:rsidR="00DF1361" w14:paraId="01D3A8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8EB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A26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056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2A5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581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33e-02</w:t>
            </w:r>
          </w:p>
        </w:tc>
      </w:tr>
      <w:tr w:rsidR="00DF1361" w14:paraId="1881AA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2CB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0FC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6C3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23E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8FBD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45e-55</w:t>
            </w:r>
          </w:p>
        </w:tc>
      </w:tr>
      <w:tr w:rsidR="00DF1361" w14:paraId="0B5B89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939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20A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2C9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43C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943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3e-15</w:t>
            </w:r>
          </w:p>
        </w:tc>
      </w:tr>
      <w:tr w:rsidR="00DF1361" w14:paraId="6E895C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57E9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638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DACB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6D8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6C8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8e-02</w:t>
            </w:r>
          </w:p>
        </w:tc>
      </w:tr>
      <w:tr w:rsidR="00DF1361" w14:paraId="08BA09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D8F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AA8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14F6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06A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A43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1e-07</w:t>
            </w:r>
          </w:p>
        </w:tc>
      </w:tr>
      <w:tr w:rsidR="00DF1361" w14:paraId="1FB53B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C83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7DC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2323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CAE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9E5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74e-04</w:t>
            </w:r>
          </w:p>
        </w:tc>
      </w:tr>
      <w:tr w:rsidR="00DF1361" w14:paraId="6D45C7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905A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AE2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1C4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DE5C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508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1.15e-08</w:t>
            </w:r>
          </w:p>
        </w:tc>
      </w:tr>
      <w:tr w:rsidR="00DF1361" w14:paraId="0EF8D7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E40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163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1AC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C89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D5A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6"/>
                <w:szCs w:val="16"/>
              </w:rPr>
              <w:t>5.88e-07</w:t>
            </w:r>
          </w:p>
        </w:tc>
      </w:tr>
    </w:tbl>
    <w:p w14:paraId="3B0880C8" w14:textId="77777777" w:rsidR="005C297C" w:rsidRDefault="005C297C">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7B60106D" w14:textId="5AD8678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 Significantly Enriched KEGG Pathways from DEGs identified at 12- and 24-hpi (Results from the DAVID online resource)</w:t>
      </w:r>
    </w:p>
    <w:tbl>
      <w:tblPr>
        <w:tblW w:w="0" w:type="auto"/>
        <w:jc w:val="center"/>
        <w:tblLayout w:type="fixed"/>
        <w:tblLook w:val="0420" w:firstRow="1" w:lastRow="0" w:firstColumn="0" w:lastColumn="0" w:noHBand="0" w:noVBand="1"/>
      </w:tblPr>
      <w:tblGrid>
        <w:gridCol w:w="1080"/>
        <w:gridCol w:w="1080"/>
        <w:gridCol w:w="3600"/>
        <w:gridCol w:w="1080"/>
        <w:gridCol w:w="1080"/>
        <w:gridCol w:w="1080"/>
      </w:tblGrid>
      <w:tr w:rsidR="00DF1361" w14:paraId="4AC8DD8E"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310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07F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184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F77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D90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2894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w:t>
            </w:r>
            <w:r>
              <w:rPr>
                <w:rFonts w:ascii="DejaVu Sans" w:eastAsia="DejaVu Sans" w:hAnsi="DejaVu Sans" w:cs="DejaVu Sans"/>
                <w:b/>
                <w:color w:val="000000"/>
                <w:sz w:val="16"/>
                <w:szCs w:val="16"/>
              </w:rPr>
              <w:br/>
              <w:t>(Adjusted)</w:t>
            </w:r>
          </w:p>
        </w:tc>
      </w:tr>
      <w:tr w:rsidR="00DF1361" w14:paraId="54B4B9A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860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D79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D77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3FE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DEC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603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6e-49</w:t>
            </w:r>
          </w:p>
        </w:tc>
      </w:tr>
      <w:tr w:rsidR="00DF1361" w14:paraId="2BA5673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246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3D35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0202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E46C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DBBC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A5E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DF1361" w14:paraId="2964ACB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5DE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824E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C13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C33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162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9C05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DF1361" w14:paraId="1F51264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38E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035B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8BFD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53E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43D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0F4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8</w:t>
            </w:r>
          </w:p>
        </w:tc>
      </w:tr>
      <w:tr w:rsidR="00DF1361" w14:paraId="77DD2B6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524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414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B4B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0C8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89E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EC8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5e-04</w:t>
            </w:r>
          </w:p>
        </w:tc>
      </w:tr>
      <w:tr w:rsidR="00DF1361" w14:paraId="38F0BFA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8083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FAC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F3C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42F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1F3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823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e-02</w:t>
            </w:r>
          </w:p>
        </w:tc>
      </w:tr>
      <w:tr w:rsidR="00DF1361" w14:paraId="3EB8E6F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4BB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EEF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920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D3C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F6DA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D85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DF1361" w14:paraId="3C05015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221F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D16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596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6F2F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48F0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FE5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3e-02</w:t>
            </w:r>
          </w:p>
        </w:tc>
      </w:tr>
      <w:tr w:rsidR="00DF1361" w14:paraId="40EB762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097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1CB5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37F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E839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A7B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DAE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9e-02</w:t>
            </w:r>
          </w:p>
        </w:tc>
      </w:tr>
      <w:tr w:rsidR="00DF1361" w14:paraId="767D179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178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61D3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C31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B709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C58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D76A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5e-03</w:t>
            </w:r>
          </w:p>
        </w:tc>
      </w:tr>
      <w:tr w:rsidR="00DF1361" w14:paraId="2E9DF36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DF3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186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380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0C2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A7F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5EA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2e-03</w:t>
            </w:r>
          </w:p>
        </w:tc>
      </w:tr>
      <w:tr w:rsidR="00DF1361" w14:paraId="5A56376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F4E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7F6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932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22B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2AB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408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e-03</w:t>
            </w:r>
          </w:p>
        </w:tc>
      </w:tr>
      <w:tr w:rsidR="00DF1361" w14:paraId="7E99D0F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7A8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BD7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544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nfluenza 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F8A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230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D37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4e-02</w:t>
            </w:r>
          </w:p>
        </w:tc>
      </w:tr>
      <w:tr w:rsidR="00DF1361" w14:paraId="321ACE8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234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80D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513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BC64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839F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A04E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1e-49</w:t>
            </w:r>
          </w:p>
        </w:tc>
      </w:tr>
      <w:tr w:rsidR="00DF1361" w14:paraId="5E04F24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2359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E90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737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1BC2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CC2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EF1F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1e-13</w:t>
            </w:r>
          </w:p>
        </w:tc>
      </w:tr>
      <w:tr w:rsidR="00DF1361" w14:paraId="2740E77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0A4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B37F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003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EA6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7F5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0EF1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8e-08</w:t>
            </w:r>
          </w:p>
        </w:tc>
      </w:tr>
      <w:tr w:rsidR="00DF1361" w14:paraId="188D2D2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BF3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836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ED0C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CD9E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165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8DB2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0e-06</w:t>
            </w:r>
          </w:p>
        </w:tc>
      </w:tr>
      <w:tr w:rsidR="00DF1361" w14:paraId="336F65C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B23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7D8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58F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iosynthesis of amino aci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BCA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EAE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1A26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DF1361" w14:paraId="5A2C052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FD3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9E03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B2B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itrate cycle (TCA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1096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21A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7D32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0e-05</w:t>
            </w:r>
          </w:p>
        </w:tc>
      </w:tr>
      <w:tr w:rsidR="00DF1361" w14:paraId="28891B9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EE41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20D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7F5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B616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55F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F6C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3e-04</w:t>
            </w:r>
          </w:p>
        </w:tc>
      </w:tr>
      <w:tr w:rsidR="00DF1361" w14:paraId="5555F85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340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4EC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BCC5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B9E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B76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C7EB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9e-03</w:t>
            </w:r>
          </w:p>
        </w:tc>
      </w:tr>
      <w:tr w:rsidR="00DF1361" w14:paraId="697323A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3F9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A52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9E31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etabolic pathway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8BC1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5CCE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273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DF1361" w14:paraId="65A6A2D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C07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AC5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259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D0CF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84E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579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3</w:t>
            </w:r>
          </w:p>
        </w:tc>
      </w:tr>
      <w:tr w:rsidR="00DF1361" w14:paraId="1ADDC91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1F6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361F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208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F048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D726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ABE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53e-03</w:t>
            </w:r>
          </w:p>
        </w:tc>
      </w:tr>
      <w:tr w:rsidR="00DF1361" w14:paraId="31F77C8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97B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A7A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5A8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Fatty acid degra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228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C58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782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7e-03</w:t>
            </w:r>
          </w:p>
        </w:tc>
      </w:tr>
      <w:tr w:rsidR="00DF1361" w14:paraId="77F96C7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25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lastRenderedPageBreak/>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4DC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105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lysis / Glucone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700A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0BE9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B87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9e-02</w:t>
            </w:r>
          </w:p>
        </w:tc>
      </w:tr>
      <w:tr w:rsidR="00DF1361" w14:paraId="46F493B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3424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2CCB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5C0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AF8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A08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5DB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5e-02</w:t>
            </w:r>
          </w:p>
        </w:tc>
      </w:tr>
      <w:tr w:rsidR="00DF1361" w14:paraId="7D7CBD6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306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E545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66BA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C4AD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019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5DC2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73e-02</w:t>
            </w:r>
          </w:p>
        </w:tc>
      </w:tr>
      <w:tr w:rsidR="00DF1361" w14:paraId="5CB9E69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C144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3CB0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0AB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yruv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E47C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541F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066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20e-02</w:t>
            </w:r>
          </w:p>
        </w:tc>
      </w:tr>
      <w:tr w:rsidR="00DF1361" w14:paraId="10B1DB3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0342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D9B5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ECB33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42CA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2F80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24F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2e-03</w:t>
            </w:r>
          </w:p>
        </w:tc>
      </w:tr>
      <w:tr w:rsidR="00DF1361" w14:paraId="5E00971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399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10F1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D875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D796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7671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AD52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4e-03</w:t>
            </w:r>
          </w:p>
        </w:tc>
      </w:tr>
      <w:tr w:rsidR="00DF1361" w14:paraId="55C33A0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1C16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530A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9801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Terpenoid backbone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4D0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DC9E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7D3C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DF1361" w14:paraId="2312126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4F64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8024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BBE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lycosaminoglycan biosynthesis - heparan sulfate / hepar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FA44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D398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53A7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DF1361" w14:paraId="568F95B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89AF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E9DC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781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tein processing in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BA3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0877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9BA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3e-02</w:t>
            </w:r>
          </w:p>
        </w:tc>
      </w:tr>
      <w:tr w:rsidR="00DF1361" w14:paraId="60B9E12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E969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32EC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5D2D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77B5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4B4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D1C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9e-02</w:t>
            </w:r>
          </w:p>
        </w:tc>
      </w:tr>
    </w:tbl>
    <w:p w14:paraId="55FEE8BC" w14:textId="77777777" w:rsidR="00DF1361" w:rsidRDefault="00000000">
      <w:pPr>
        <w:pStyle w:val="Heading2"/>
      </w:pPr>
      <w:bookmarkStart w:id="63" w:name="supplementary-materials"/>
      <w:bookmarkEnd w:id="62"/>
      <w:r>
        <w:lastRenderedPageBreak/>
        <w:t>SUPPLEMENTARY MATERIALS</w:t>
      </w:r>
    </w:p>
    <w:p w14:paraId="2F335927" w14:textId="77777777" w:rsidR="00DF1361" w:rsidRDefault="00000000">
      <w:pPr>
        <w:pStyle w:val="CaptionedFigure"/>
      </w:pPr>
      <w:r>
        <w:rPr>
          <w:noProof/>
        </w:rPr>
        <w:drawing>
          <wp:inline distT="0" distB="0" distL="0" distR="0" wp14:anchorId="000B9C14" wp14:editId="586F6BC7">
            <wp:extent cx="5943600" cy="5577490"/>
            <wp:effectExtent l="0" t="0" r="0" b="0"/>
            <wp:docPr id="13" name="Picture"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wp:cNvGraphicFramePr/>
            <a:graphic xmlns:a="http://schemas.openxmlformats.org/drawingml/2006/main">
              <a:graphicData uri="http://schemas.openxmlformats.org/drawingml/2006/picture">
                <pic:pic xmlns:pic="http://schemas.openxmlformats.org/drawingml/2006/picture">
                  <pic:nvPicPr>
                    <pic:cNvPr id="14" name="Picture" descr="qpcr_validation/qpcr_gel.png"/>
                    <pic:cNvPicPr>
                      <a:picLocks noChangeAspect="1" noChangeArrowheads="1"/>
                    </pic:cNvPicPr>
                  </pic:nvPicPr>
                  <pic:blipFill>
                    <a:blip r:embed="rId58"/>
                    <a:stretch>
                      <a:fillRect/>
                    </a:stretch>
                  </pic:blipFill>
                  <pic:spPr bwMode="auto">
                    <a:xfrm>
                      <a:off x="0" y="0"/>
                      <a:ext cx="5943600" cy="5577490"/>
                    </a:xfrm>
                    <a:prstGeom prst="rect">
                      <a:avLst/>
                    </a:prstGeom>
                    <a:noFill/>
                    <a:ln w="9525">
                      <a:noFill/>
                      <a:headEnd/>
                      <a:tailEnd/>
                    </a:ln>
                  </pic:spPr>
                </pic:pic>
              </a:graphicData>
            </a:graphic>
          </wp:inline>
        </w:drawing>
      </w:r>
    </w:p>
    <w:p w14:paraId="5FEFF360" w14:textId="77777777" w:rsidR="00DF1361" w:rsidRDefault="00000000">
      <w:pPr>
        <w:pStyle w:val="ImageCaption"/>
      </w:pPr>
      <w:r>
        <w:rPr>
          <w:b/>
          <w:bCs/>
        </w:rPr>
        <w:t>Figure S1: Gel Electrophoresis of RT-qPCR validation reactions.</w:t>
      </w:r>
      <w:r>
        <w:t xml:space="preserve">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t>
      </w:r>
      <w:proofErr w:type="spellStart"/>
      <w:r>
        <w:t>Thermo</w:t>
      </w:r>
      <w:proofErr w:type="spellEnd"/>
      <w:r>
        <w:t xml:space="preserve"> Scientific™ </w:t>
      </w:r>
      <w:proofErr w:type="spellStart"/>
      <w:r>
        <w:t>generuler</w:t>
      </w:r>
      <w:proofErr w:type="spellEnd"/>
      <w:r>
        <w:t xml:space="preserve"> 1 kb plus DNA ladder was used. Mock-infected samples are shown in the top row prefixed with “mock” and infected samples are shown in the bottom row prefixed with “inf”.</w:t>
      </w:r>
    </w:p>
    <w:p w14:paraId="28A55E01" w14:textId="77777777" w:rsidR="005C297C" w:rsidRDefault="005C297C">
      <w:pPr>
        <w:pStyle w:val="ImageCaption"/>
      </w:pPr>
    </w:p>
    <w:p w14:paraId="41B0BD0B" w14:textId="77777777" w:rsidR="005C297C" w:rsidRDefault="005C297C">
      <w:pPr>
        <w:pStyle w:val="ImageCaption"/>
      </w:pPr>
    </w:p>
    <w:p w14:paraId="57DC031E" w14:textId="77777777" w:rsidR="005C297C" w:rsidRDefault="005C297C">
      <w:pPr>
        <w:pStyle w:val="ImageCaption"/>
      </w:pPr>
    </w:p>
    <w:p w14:paraId="13588B49" w14:textId="7777777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S1: Primers for RT-qPCR Validation of RNA-seq data</w:t>
      </w:r>
    </w:p>
    <w:tbl>
      <w:tblPr>
        <w:tblW w:w="0" w:type="auto"/>
        <w:tblLayout w:type="fixed"/>
        <w:tblLook w:val="0420" w:firstRow="1" w:lastRow="0" w:firstColumn="0" w:lastColumn="0" w:noHBand="0" w:noVBand="1"/>
      </w:tblPr>
      <w:tblGrid>
        <w:gridCol w:w="864"/>
        <w:gridCol w:w="864"/>
        <w:gridCol w:w="3168"/>
        <w:gridCol w:w="3168"/>
        <w:gridCol w:w="864"/>
      </w:tblGrid>
      <w:tr w:rsidR="00DF1361" w14:paraId="4BBF64B7" w14:textId="77777777">
        <w:trPr>
          <w:cantSplit/>
          <w:tblHeader/>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428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Entrez ID</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2D9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arget Gene</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F6A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Forward Primer</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B70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verse Primer</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2AEF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Amplicon Size</w:t>
            </w:r>
          </w:p>
        </w:tc>
      </w:tr>
      <w:tr w:rsidR="00DF1361" w14:paraId="050578C9"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7AD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9497</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DAC1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APAF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FF90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TGCGCAAATACCCGAG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2238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CAGACACAGCATCTGTCAC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956D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3 bp</w:t>
            </w:r>
          </w:p>
        </w:tc>
      </w:tr>
      <w:tr w:rsidR="00DF1361" w14:paraId="62338B0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762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059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B6A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BMF</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999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GGAGACTCTTCTATGGGAATGCTG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F71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GCTGATGCCGCTGTATGTGG</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D200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9 bp</w:t>
            </w:r>
          </w:p>
        </w:tc>
      </w:tr>
      <w:tr w:rsidR="00DF1361" w14:paraId="5FDB212C"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A8D5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306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D73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DEM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25CF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GGACTACAGGTGTTGATAGGAGAC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4477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ACTAACTCTGGCCTCAGTG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595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9 bp</w:t>
            </w:r>
          </w:p>
        </w:tc>
      </w:tr>
      <w:tr w:rsidR="00DF1361" w14:paraId="0C093D9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470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9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CE2B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1EC7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ACAGAGGAACCTTCGGAGA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A03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TCACGAGGCTTCTGCTGTG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41C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0 bp</w:t>
            </w:r>
          </w:p>
        </w:tc>
      </w:tr>
      <w:tr w:rsidR="00DF1361" w14:paraId="778A1B86"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D9F6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563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822E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EIF3M</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0E46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TCTCAGACTGCAGCTACTGAG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5D72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TCTGTGCTGAGGTTCCAG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C71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9 bp</w:t>
            </w:r>
          </w:p>
        </w:tc>
      </w:tr>
      <w:tr w:rsidR="00DF1361" w14:paraId="53B34AC8"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EEB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053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B79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F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91A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GAGCTCTGCAACTTCCTCAT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1E37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CTTCATGTCAGGCCACTCA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1407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7 bp</w:t>
            </w:r>
          </w:p>
        </w:tc>
      </w:tr>
      <w:tr w:rsidR="00DF1361" w14:paraId="421E9DE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8B8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30368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AD6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GAPDH</w:t>
            </w:r>
            <w:r>
              <w:rPr>
                <w:rFonts w:ascii="DejaVu Sans" w:eastAsia="DejaVu Sans" w:hAnsi="DejaVu Sans" w:cs="DejaVu Sans"/>
                <w:i/>
                <w:color w:val="000000"/>
                <w:sz w:val="16"/>
                <w:szCs w:val="16"/>
                <w:vertAlign w:val="superscript"/>
              </w:rPr>
              <w:t>HK</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76F2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CTATCTTCCAGGAGCGTGAC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F76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AGATGATAACACGCTTAGCACCA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0663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6 bp</w:t>
            </w:r>
          </w:p>
        </w:tc>
      </w:tr>
      <w:tr w:rsidR="00DF1361" w14:paraId="50889159"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D8BA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5146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3577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M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03DB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AGCTGACGAGGTTGAACTTGCT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41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GGCTCCAATGATAACAAGGTAGTC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C237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0 bp</w:t>
            </w:r>
          </w:p>
        </w:tc>
      </w:tr>
      <w:tr w:rsidR="00DF1361" w14:paraId="1867A981"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CE1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758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EAB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PDCD4</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2DA4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CACAGTAGAAGTGGAGAATCTGAGTG</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D78D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TCCTCAACCGCCTCTTTG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0B04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1 bp</w:t>
            </w:r>
          </w:p>
        </w:tc>
      </w:tr>
      <w:tr w:rsidR="00DF1361" w14:paraId="3834825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E6A3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5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CB9B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10A</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D41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GCACCGTCAGGCTGAA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12D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GCATCGTACTTCTTAGCCAGCTT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91E1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 bp</w:t>
            </w:r>
          </w:p>
        </w:tc>
      </w:tr>
      <w:tr w:rsidR="00DF1361" w14:paraId="6E69B465"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A2F7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401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B772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RPL8</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67F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GCCGAGAGACATGGCTACATCAA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794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GCTGAGCTTTCTTGCCACAG</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2CB3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86 bp</w:t>
            </w:r>
          </w:p>
        </w:tc>
      </w:tr>
      <w:tr w:rsidR="00DF1361" w14:paraId="2FBC2BF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A7D3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49135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3018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UFD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F2BC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TGGTCTGCTTCAACATCTGTGG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F5BE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GATCTATGAGCTTCGGGTAATGGAGAC</w:t>
            </w:r>
            <w:r>
              <w:rPr>
                <w:rFonts w:ascii="DejaVu Sans" w:eastAsia="DejaVu Sans" w:hAnsi="DejaVu Sans" w:cs="DejaVu Sans"/>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60C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54 bp</w:t>
            </w:r>
          </w:p>
        </w:tc>
      </w:tr>
      <w:tr w:rsidR="00DF1361" w14:paraId="48287485"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EDA9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054837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4165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6"/>
                <w:szCs w:val="16"/>
              </w:rPr>
              <w:t>VCP</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8DDE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6"/>
                <w:szCs w:val="16"/>
              </w:rPr>
              <w:t>CAAGGCCATAGGAGTGAAGCCTC</w:t>
            </w:r>
            <w:r>
              <w:rPr>
                <w:rFonts w:ascii="DejaVu Sans" w:eastAsia="DejaVu Sans" w:hAnsi="DejaVu Sans" w:cs="DejaVu Sans"/>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5641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TCAGGTTGCTCTCAGACTCAC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CE42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1 bp</w:t>
            </w:r>
          </w:p>
        </w:tc>
      </w:tr>
      <w:tr w:rsidR="00DF1361" w14:paraId="63EA7986" w14:textId="77777777">
        <w:trPr>
          <w:cantSplit/>
        </w:trPr>
        <w:tc>
          <w:tcPr>
            <w:tcW w:w="8928" w:type="dxa"/>
            <w:gridSpan w:val="5"/>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0AE4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6"/>
                <w:szCs w:val="16"/>
                <w:vertAlign w:val="superscript"/>
              </w:rPr>
              <w:t>HK</w:t>
            </w:r>
            <w:r>
              <w:rPr>
                <w:rFonts w:ascii="DejaVu Sans" w:eastAsia="DejaVu Sans" w:hAnsi="DejaVu Sans" w:cs="DejaVu Sans"/>
                <w:color w:val="000000"/>
                <w:sz w:val="16"/>
                <w:szCs w:val="16"/>
              </w:rPr>
              <w:t>Control</w:t>
            </w:r>
            <w:proofErr w:type="spellEnd"/>
            <w:r>
              <w:rPr>
                <w:rFonts w:ascii="DejaVu Sans" w:eastAsia="DejaVu Sans" w:hAnsi="DejaVu Sans" w:cs="DejaVu Sans"/>
                <w:color w:val="000000"/>
                <w:sz w:val="16"/>
                <w:szCs w:val="16"/>
              </w:rPr>
              <w:t xml:space="preserve"> (house-keeping) </w:t>
            </w:r>
            <w:proofErr w:type="spellStart"/>
            <w:r>
              <w:rPr>
                <w:rFonts w:ascii="DejaVu Sans" w:eastAsia="DejaVu Sans" w:hAnsi="DejaVu Sans" w:cs="DejaVu Sans"/>
                <w:color w:val="000000"/>
                <w:sz w:val="16"/>
                <w:szCs w:val="16"/>
              </w:rPr>
              <w:t>gene</w:t>
            </w:r>
            <w:r>
              <w:rPr>
                <w:rFonts w:ascii="DejaVu Sans" w:eastAsia="DejaVu Sans" w:hAnsi="DejaVu Sans" w:cs="DejaVu Sans"/>
                <w:color w:val="000000"/>
                <w:sz w:val="16"/>
                <w:szCs w:val="16"/>
                <w:vertAlign w:val="superscript"/>
              </w:rPr>
              <w:t>ExJ</w:t>
            </w:r>
            <w:r>
              <w:rPr>
                <w:rFonts w:ascii="DejaVu Sans" w:eastAsia="DejaVu Sans" w:hAnsi="DejaVu Sans" w:cs="DejaVu Sans"/>
                <w:color w:val="000000"/>
                <w:sz w:val="16"/>
                <w:szCs w:val="16"/>
              </w:rPr>
              <w:t>Primer</w:t>
            </w:r>
            <w:proofErr w:type="spellEnd"/>
            <w:r>
              <w:rPr>
                <w:rFonts w:ascii="DejaVu Sans" w:eastAsia="DejaVu Sans" w:hAnsi="DejaVu Sans" w:cs="DejaVu Sans"/>
                <w:color w:val="000000"/>
                <w:sz w:val="16"/>
                <w:szCs w:val="16"/>
              </w:rPr>
              <w:t xml:space="preserve"> spans exon-exon junction; </w:t>
            </w:r>
          </w:p>
        </w:tc>
      </w:tr>
    </w:tbl>
    <w:p w14:paraId="3544E58B" w14:textId="77777777" w:rsidR="00DF1361" w:rsidRDefault="00000000">
      <w:pPr>
        <w:pStyle w:val="BodyText"/>
      </w:pPr>
      <w:r>
        <w:t>Gene symbols: glyceraldehyde-3-phosphate dehydrogenase (</w:t>
      </w:r>
      <w:r>
        <w:rPr>
          <w:i/>
          <w:iCs/>
        </w:rPr>
        <w:t>GAPDH</w:t>
      </w:r>
      <w:r>
        <w:t>); apoptotic peptidase activating factor 1 (</w:t>
      </w:r>
      <w:r>
        <w:rPr>
          <w:i/>
          <w:iCs/>
        </w:rPr>
        <w:t>APAF1</w:t>
      </w:r>
      <w:r>
        <w:t>); Bcl2 modifying factor (</w:t>
      </w:r>
      <w:r>
        <w:rPr>
          <w:i/>
          <w:iCs/>
        </w:rPr>
        <w:t>BMF</w:t>
      </w:r>
      <w:r>
        <w:t>); FAS-associated protein with death domain (</w:t>
      </w:r>
      <w:r>
        <w:rPr>
          <w:i/>
          <w:iCs/>
        </w:rPr>
        <w:t>FADD</w:t>
      </w:r>
      <w:r>
        <w:t>); programmed cell death 4 (</w:t>
      </w:r>
      <w:r>
        <w:rPr>
          <w:i/>
          <w:iCs/>
        </w:rPr>
        <w:t>PDCD4</w:t>
      </w:r>
      <w:r>
        <w:t>); MAP kinase activating death domain (</w:t>
      </w:r>
      <w:r>
        <w:rPr>
          <w:i/>
          <w:iCs/>
        </w:rPr>
        <w:t>MADD</w:t>
      </w:r>
      <w:r>
        <w:t xml:space="preserve">); </w:t>
      </w:r>
      <w:proofErr w:type="spellStart"/>
      <w:r>
        <w:t>valosin</w:t>
      </w:r>
      <w:proofErr w:type="spellEnd"/>
      <w:r>
        <w:t xml:space="preserve"> containing protein (</w:t>
      </w:r>
      <w:r>
        <w:rPr>
          <w:i/>
          <w:iCs/>
        </w:rPr>
        <w:t>VCP/p97</w:t>
      </w:r>
      <w:r>
        <w:t>); Ubiquitin Recognition Factor in ER Associated Degradation 1 (</w:t>
      </w:r>
      <w:r>
        <w:rPr>
          <w:i/>
          <w:iCs/>
        </w:rPr>
        <w:t>UFD1</w:t>
      </w:r>
      <w:r>
        <w:t>); ER degradation enhancing alpha-mannosidase like protein 1 (</w:t>
      </w:r>
      <w:r>
        <w:rPr>
          <w:i/>
          <w:iCs/>
        </w:rPr>
        <w:t>EDEM1</w:t>
      </w:r>
      <w:r>
        <w:t>); eukaryotic translation initiation factor 3 subunit D (</w:t>
      </w:r>
      <w:r>
        <w:rPr>
          <w:i/>
          <w:iCs/>
        </w:rPr>
        <w:t>EIF3D</w:t>
      </w:r>
      <w:r>
        <w:t>); eukaryotic translation initiation factor 3 subunit M (</w:t>
      </w:r>
      <w:r>
        <w:rPr>
          <w:i/>
          <w:iCs/>
        </w:rPr>
        <w:t>EIF3M</w:t>
      </w:r>
      <w:r>
        <w:t>); ribosomal protein L8 (</w:t>
      </w:r>
      <w:r>
        <w:rPr>
          <w:i/>
          <w:iCs/>
        </w:rPr>
        <w:t>RPL8</w:t>
      </w:r>
      <w:r>
        <w:t>); ribosomal protein L10a (</w:t>
      </w:r>
      <w:r>
        <w:rPr>
          <w:i/>
          <w:iCs/>
        </w:rPr>
        <w:t>RPL10A</w:t>
      </w:r>
      <w:r>
        <w:t xml:space="preserve">)  </w:t>
      </w:r>
    </w:p>
    <w:p w14:paraId="2F26D37F" w14:textId="77777777" w:rsidR="00DF1361"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S2: Significantly Enriched KEGG Pathways from DEGs identified at 12- and 24-hpi (Results from the gprofiler2 R package)</w:t>
      </w:r>
    </w:p>
    <w:tbl>
      <w:tblPr>
        <w:tblW w:w="0" w:type="auto"/>
        <w:jc w:val="center"/>
        <w:tblLayout w:type="fixed"/>
        <w:tblLook w:val="0420" w:firstRow="1" w:lastRow="0" w:firstColumn="0" w:lastColumn="0" w:noHBand="0" w:noVBand="1"/>
      </w:tblPr>
      <w:tblGrid>
        <w:gridCol w:w="1080"/>
        <w:gridCol w:w="1080"/>
        <w:gridCol w:w="4320"/>
        <w:gridCol w:w="1080"/>
        <w:gridCol w:w="1080"/>
      </w:tblGrid>
      <w:tr w:rsidR="00DF1361" w14:paraId="78406F70"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C8C5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10AA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ulatio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3485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A317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8FE4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value (Adjusted)</w:t>
            </w:r>
          </w:p>
        </w:tc>
      </w:tr>
      <w:tr w:rsidR="00DF1361" w14:paraId="6BA8BC9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026F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4387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5DE9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8AEF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CA2A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70e-24</w:t>
            </w:r>
          </w:p>
        </w:tc>
      </w:tr>
      <w:tr w:rsidR="00DF1361" w14:paraId="3AA8C32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85B4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28BE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D35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66F2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368D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07e-07</w:t>
            </w:r>
          </w:p>
        </w:tc>
      </w:tr>
      <w:tr w:rsidR="00DF1361" w14:paraId="799AF23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2EBC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D32B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FCAD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52F3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1F32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0e-04</w:t>
            </w:r>
          </w:p>
        </w:tc>
      </w:tr>
      <w:tr w:rsidR="00DF1361" w14:paraId="33D07B2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B25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149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8AB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684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A36A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3</w:t>
            </w:r>
          </w:p>
        </w:tc>
      </w:tr>
      <w:tr w:rsidR="00DF1361" w14:paraId="58BD0BC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1DEC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DA24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6AF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5B5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0D3E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7e-03</w:t>
            </w:r>
          </w:p>
        </w:tc>
      </w:tr>
      <w:tr w:rsidR="00DF1361" w14:paraId="66B0F25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964C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BE27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B9D3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BF4D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DBBF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49e-03</w:t>
            </w:r>
          </w:p>
        </w:tc>
      </w:tr>
      <w:tr w:rsidR="00DF1361" w14:paraId="4A01F05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D8D8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B6E6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730A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211D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4490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7e-02</w:t>
            </w:r>
          </w:p>
        </w:tc>
      </w:tr>
      <w:tr w:rsidR="00DF1361" w14:paraId="02CD540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E74B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FE638"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FE17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95417"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BE99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6e-02</w:t>
            </w:r>
          </w:p>
        </w:tc>
      </w:tr>
      <w:tr w:rsidR="00DF1361" w14:paraId="762DDAB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C2712"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3915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AAE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97C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86DE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9e-02</w:t>
            </w:r>
          </w:p>
        </w:tc>
      </w:tr>
      <w:tr w:rsidR="00DF1361" w14:paraId="5EB7E2B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B779D"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8AE9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F51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EB86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599B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71e-28</w:t>
            </w:r>
          </w:p>
        </w:tc>
      </w:tr>
      <w:tr w:rsidR="00DF1361" w14:paraId="3D65722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083E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037F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ECCE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878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9E00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e-04</w:t>
            </w:r>
          </w:p>
        </w:tc>
      </w:tr>
      <w:tr w:rsidR="00DF1361" w14:paraId="5A4D1BB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9C9D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11E5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6A6C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92E21"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BA24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35e-04</w:t>
            </w:r>
          </w:p>
        </w:tc>
      </w:tr>
      <w:tr w:rsidR="00DF1361" w14:paraId="52E5BB8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C1AF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40C8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1DF8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A00C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BF8D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5e-02</w:t>
            </w:r>
          </w:p>
        </w:tc>
      </w:tr>
      <w:tr w:rsidR="00DF1361" w14:paraId="3BA15D3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6F93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3730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152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4DD5F"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D45F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14e-02</w:t>
            </w:r>
          </w:p>
        </w:tc>
      </w:tr>
      <w:tr w:rsidR="00DF1361" w14:paraId="2116A8B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1A39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E339E"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F2B1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4BA0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203C0"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99e-02</w:t>
            </w:r>
          </w:p>
        </w:tc>
      </w:tr>
      <w:tr w:rsidR="00DF1361" w14:paraId="19D9B06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3C87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DDEAA"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3CF09"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biquitin mediated 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A7DB6"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5891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6e-03</w:t>
            </w:r>
          </w:p>
        </w:tc>
      </w:tr>
      <w:tr w:rsidR="00DF1361" w14:paraId="02375E5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1CA05"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FF0CB"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56074"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231A3"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6F87C" w14:textId="77777777" w:rsidR="00DF13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63e-02</w:t>
            </w:r>
          </w:p>
        </w:tc>
      </w:tr>
      <w:bookmarkEnd w:id="63"/>
    </w:tbl>
    <w:p w14:paraId="212B6A1B" w14:textId="77777777" w:rsidR="00C72637" w:rsidRDefault="00C72637"/>
    <w:sectPr w:rsidR="00C72637" w:rsidSect="00470ECA">
      <w:footerReference w:type="even" r:id="rId59"/>
      <w:footerReference w:type="default" r:id="rId6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D0FF5" w14:textId="77777777" w:rsidR="00C72637" w:rsidRDefault="00C72637">
      <w:pPr>
        <w:spacing w:after="0"/>
      </w:pPr>
      <w:r>
        <w:separator/>
      </w:r>
    </w:p>
  </w:endnote>
  <w:endnote w:type="continuationSeparator" w:id="0">
    <w:p w14:paraId="79634439" w14:textId="77777777" w:rsidR="00C72637" w:rsidRDefault="00C72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DejaVu Sans">
    <w:altName w:val="Verdana"/>
    <w:panose1 w:val="020B0604020202020204"/>
    <w:charset w:val="00"/>
    <w:family w:val="modern"/>
    <w:pitch w:val="fixed"/>
    <w:sig w:usb0="E70026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3128534"/>
      <w:docPartObj>
        <w:docPartGallery w:val="Page Numbers (Bottom of Page)"/>
        <w:docPartUnique/>
      </w:docPartObj>
    </w:sdtPr>
    <w:sdtContent>
      <w:p w14:paraId="63015F0A"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A7E28A"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6403812"/>
      <w:docPartObj>
        <w:docPartGallery w:val="Page Numbers (Bottom of Page)"/>
        <w:docPartUnique/>
      </w:docPartObj>
    </w:sdtPr>
    <w:sdtContent>
      <w:p w14:paraId="7CF47E05"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93726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CED9D" w14:textId="77777777" w:rsidR="00C72637" w:rsidRDefault="00C72637">
      <w:pPr>
        <w:spacing w:after="0"/>
      </w:pPr>
      <w:r>
        <w:separator/>
      </w:r>
    </w:p>
  </w:footnote>
  <w:footnote w:type="continuationSeparator" w:id="0">
    <w:p w14:paraId="1C1634C2" w14:textId="77777777" w:rsidR="00C72637" w:rsidRDefault="00C726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1201355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361"/>
    <w:rsid w:val="005C297C"/>
    <w:rsid w:val="006D0702"/>
    <w:rsid w:val="00C72637"/>
    <w:rsid w:val="00DF1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80A14E"/>
  <w15:docId w15:val="{A25D961C-1C63-A740-8DE6-E2FE90FC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978-012374410-4.00680-4" TargetMode="External"/><Relationship Id="rId18" Type="http://schemas.openxmlformats.org/officeDocument/2006/relationships/hyperlink" Target="https://doi.org/10.1016/s0145-305x(99)00075-0" TargetMode="External"/><Relationship Id="rId26" Type="http://schemas.openxmlformats.org/officeDocument/2006/relationships/hyperlink" Target="https://doi.org/10.1038/75556" TargetMode="External"/><Relationship Id="rId39" Type="http://schemas.openxmlformats.org/officeDocument/2006/relationships/hyperlink" Target="https://doi.org/10.1038/sj.cdd.4400823" TargetMode="External"/><Relationship Id="rId21" Type="http://schemas.openxmlformats.org/officeDocument/2006/relationships/hyperlink" Target="https://doi.org/10.1007/s10142-023-01064-6" TargetMode="External"/><Relationship Id="rId34" Type="http://schemas.openxmlformats.org/officeDocument/2006/relationships/hyperlink" Target="https://CRAN.R-project.org/package=pheatmap" TargetMode="External"/><Relationship Id="rId42" Type="http://schemas.openxmlformats.org/officeDocument/2006/relationships/hyperlink" Target="https://doi.org/10.1016/j.virol.2011.12.006" TargetMode="External"/><Relationship Id="rId47" Type="http://schemas.openxmlformats.org/officeDocument/2006/relationships/hyperlink" Target="https://doi.org/10.2307/1591329" TargetMode="External"/><Relationship Id="rId50" Type="http://schemas.openxmlformats.org/officeDocument/2006/relationships/hyperlink" Target="https://doi.org/10.1007/978-1-60327-017-5_14" TargetMode="External"/><Relationship Id="rId55" Type="http://schemas.openxmlformats.org/officeDocument/2006/relationships/image" Target="media/image4.png"/><Relationship Id="rId7" Type="http://schemas.openxmlformats.org/officeDocument/2006/relationships/hyperlink" Target="mailto:brian_poole@byu.edu" TargetMode="External"/><Relationship Id="rId2" Type="http://schemas.openxmlformats.org/officeDocument/2006/relationships/styles" Target="styles.xml"/><Relationship Id="rId16" Type="http://schemas.openxmlformats.org/officeDocument/2006/relationships/hyperlink" Target="https://doi.org/10.1080/01652176.2016.1277281" TargetMode="External"/><Relationship Id="rId29" Type="http://schemas.openxmlformats.org/officeDocument/2006/relationships/hyperlink" Target="https://doi.org/10.1038/nprot.2016.095" TargetMode="External"/><Relationship Id="rId11" Type="http://schemas.openxmlformats.org/officeDocument/2006/relationships/hyperlink" Target="http://www.ncbi.nlm.nih.gov/geo" TargetMode="External"/><Relationship Id="rId24" Type="http://schemas.openxmlformats.org/officeDocument/2006/relationships/hyperlink" Target="https://doi.org/10.3390/biology12070997" TargetMode="External"/><Relationship Id="rId32" Type="http://schemas.openxmlformats.org/officeDocument/2006/relationships/hyperlink" Target="https://doi.org/10.1186/s13059-014-0550-8" TargetMode="External"/><Relationship Id="rId37" Type="http://schemas.openxmlformats.org/officeDocument/2006/relationships/hyperlink" Target="https://doi.org/10.1093/nar/gkac194" TargetMode="External"/><Relationship Id="rId40" Type="http://schemas.openxmlformats.org/officeDocument/2006/relationships/hyperlink" Target="https://doi.org/10.1016/s1054-3589(08)61063-7" TargetMode="External"/><Relationship Id="rId45" Type="http://schemas.openxmlformats.org/officeDocument/2006/relationships/hyperlink" Target="https://doi.org/10.1016/0165-2478(93)90080-l" TargetMode="External"/><Relationship Id="rId53" Type="http://schemas.openxmlformats.org/officeDocument/2006/relationships/image" Target="media/image2.png"/><Relationship Id="rId58" Type="http://schemas.openxmlformats.org/officeDocument/2006/relationships/image" Target="media/image7.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637/8575-010509-reg.1" TargetMode="External"/><Relationship Id="rId14" Type="http://schemas.openxmlformats.org/officeDocument/2006/relationships/hyperlink" Target="https://doi.org/10.1099/vir.0.19497-0" TargetMode="External"/><Relationship Id="rId22" Type="http://schemas.openxmlformats.org/officeDocument/2006/relationships/hyperlink" Target="https://doi.org/10.3389/fgene.2019.00384" TargetMode="External"/><Relationship Id="rId27" Type="http://schemas.openxmlformats.org/officeDocument/2006/relationships/hyperlink" Target="https://doi.org/10.1093/nar/28.1.27" TargetMode="External"/><Relationship Id="rId30" Type="http://schemas.openxmlformats.org/officeDocument/2006/relationships/hyperlink" Target="https://doi.org/10.12688/f1000research.29032.2" TargetMode="External"/><Relationship Id="rId35" Type="http://schemas.openxmlformats.org/officeDocument/2006/relationships/hyperlink" Target="https://CRAN.R-project.org/package=ggvenn" TargetMode="External"/><Relationship Id="rId43" Type="http://schemas.openxmlformats.org/officeDocument/2006/relationships/hyperlink" Target="https://doi.org/10.1016/b978-0-12-800276-6.00003-6" TargetMode="External"/><Relationship Id="rId48" Type="http://schemas.openxmlformats.org/officeDocument/2006/relationships/hyperlink" Target="https://doi.org/10.1016/j.virusres.2019.01.005" TargetMode="External"/><Relationship Id="rId56" Type="http://schemas.openxmlformats.org/officeDocument/2006/relationships/image" Target="media/image5.png"/><Relationship Id="rId8" Type="http://schemas.openxmlformats.org/officeDocument/2006/relationships/hyperlink" Target="https://ftp.ncbi.nlm.nih.gov/genomes/all/GCF/000/146/605/GCF_000146605.3_Turkey_5.1/" TargetMode="External"/><Relationship Id="rId51" Type="http://schemas.openxmlformats.org/officeDocument/2006/relationships/hyperlink" Target="https://doi.org/10.3390/biology10050384" TargetMode="External"/><Relationship Id="rId3" Type="http://schemas.openxmlformats.org/officeDocument/2006/relationships/settings" Target="settings.xml"/><Relationship Id="rId12" Type="http://schemas.openxmlformats.org/officeDocument/2006/relationships/hyperlink" Target="https://github.com/Abraham-Quaye/host_rna_seq" TargetMode="External"/><Relationship Id="rId17" Type="http://schemas.openxmlformats.org/officeDocument/2006/relationships/hyperlink" Target="https://doi.org/10.1186/s12917-019-2138-8" TargetMode="External"/><Relationship Id="rId25" Type="http://schemas.openxmlformats.org/officeDocument/2006/relationships/hyperlink" Target="https://doi.org/10.1016/j.virs.2022.09.002" TargetMode="External"/><Relationship Id="rId33" Type="http://schemas.openxmlformats.org/officeDocument/2006/relationships/hyperlink" Target="https://ggplot2.tidyverse.org" TargetMode="External"/><Relationship Id="rId38" Type="http://schemas.openxmlformats.org/officeDocument/2006/relationships/hyperlink" Target="https://doi.org/10.1080/03079459308418899" TargetMode="External"/><Relationship Id="rId46" Type="http://schemas.openxmlformats.org/officeDocument/2006/relationships/hyperlink" Target="https://doi.org/10.15252/embj.2021109845" TargetMode="External"/><Relationship Id="rId59" Type="http://schemas.openxmlformats.org/officeDocument/2006/relationships/footer" Target="footer1.xml"/><Relationship Id="rId20" Type="http://schemas.openxmlformats.org/officeDocument/2006/relationships/hyperlink" Target="https://doi.org/10.1007/s007050070083" TargetMode="External"/><Relationship Id="rId41" Type="http://schemas.openxmlformats.org/officeDocument/2006/relationships/hyperlink" Target="https://doi.org/10.1371/journal.ppat.1010718" TargetMode="External"/><Relationship Id="rId54" Type="http://schemas.openxmlformats.org/officeDocument/2006/relationships/image" Target="media/image3.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holar.lib.vt.edu/theses/available/etd-08142006-145339/" TargetMode="External"/><Relationship Id="rId23" Type="http://schemas.openxmlformats.org/officeDocument/2006/relationships/hyperlink" Target="https://doi.org/10.1007/s12275-016-6233-2" TargetMode="External"/><Relationship Id="rId28" Type="http://schemas.openxmlformats.org/officeDocument/2006/relationships/hyperlink" Target="https://doi.org/10.1016/j.jviromet.2016.11.002" TargetMode="External"/><Relationship Id="rId36" Type="http://schemas.openxmlformats.org/officeDocument/2006/relationships/hyperlink" Target="https://doi.org/10.1006/meth.2001.1262" TargetMode="External"/><Relationship Id="rId49" Type="http://schemas.openxmlformats.org/officeDocument/2006/relationships/hyperlink" Target="https://doi.org/10.1186/s12985-024-02449-0" TargetMode="External"/><Relationship Id="rId57" Type="http://schemas.openxmlformats.org/officeDocument/2006/relationships/image" Target="media/image6.png"/><Relationship Id="rId10" Type="http://schemas.openxmlformats.org/officeDocument/2006/relationships/hyperlink" Target="http://www.ncbi.nlm.nih.gov/geo" TargetMode="External"/><Relationship Id="rId31" Type="http://schemas.openxmlformats.org/officeDocument/2006/relationships/hyperlink" Target="https://doi.org/10.14806/ej.17.1.200" TargetMode="External"/><Relationship Id="rId44" Type="http://schemas.openxmlformats.org/officeDocument/2006/relationships/hyperlink" Target="https://doi.org/10.1016/j.molmed.2006.07.007" TargetMode="External"/><Relationship Id="rId52" Type="http://schemas.openxmlformats.org/officeDocument/2006/relationships/image" Target="media/image1.png"/><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blast.ncbi.nlm.nih.gov/Blast.cgi?PROGRAM=blas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8</Pages>
  <Words>19837</Words>
  <Characters>113076</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B cell Transcriptome Profile During Turkey Hemorrhagic Enteritis Virus (THEV) Infection Highlights Upregulated Apoptosis and Breakdown Pathways That May Mediate Immunosuppression</dc:title>
  <dc:creator/>
  <cp:keywords/>
  <cp:lastModifiedBy>Abraham Quaye</cp:lastModifiedBy>
  <cp:revision>2</cp:revision>
  <dcterms:created xsi:type="dcterms:W3CDTF">2025-01-10T00:16:00Z</dcterms:created>
  <dcterms:modified xsi:type="dcterms:W3CDTF">2025-01-10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